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618F6" w14:textId="418A8476" w:rsidR="00081D4F" w:rsidRPr="008F740C" w:rsidRDefault="002A59BE" w:rsidP="006D1D71">
      <w:pPr>
        <w:spacing w:before="29"/>
        <w:ind w:right="589"/>
        <w:jc w:val="right"/>
        <w:rPr>
          <w:sz w:val="24"/>
          <w:szCs w:val="24"/>
        </w:rPr>
      </w:pPr>
      <w:r>
        <w:rPr>
          <w:spacing w:val="1"/>
          <w:sz w:val="24"/>
          <w:szCs w:val="24"/>
        </w:rPr>
        <w:t>1. p</w:t>
      </w:r>
      <w:r w:rsidR="00081D4F" w:rsidRPr="008F740C">
        <w:rPr>
          <w:sz w:val="24"/>
          <w:szCs w:val="24"/>
        </w:rPr>
        <w:t>ieliku</w:t>
      </w:r>
      <w:r w:rsidR="00081D4F" w:rsidRPr="008F740C">
        <w:rPr>
          <w:spacing w:val="1"/>
          <w:sz w:val="24"/>
          <w:szCs w:val="24"/>
        </w:rPr>
        <w:t>m</w:t>
      </w:r>
      <w:r w:rsidR="00081D4F" w:rsidRPr="008F740C">
        <w:rPr>
          <w:sz w:val="24"/>
          <w:szCs w:val="24"/>
        </w:rPr>
        <w:t xml:space="preserve">s </w:t>
      </w:r>
    </w:p>
    <w:p w14:paraId="569F9ED1" w14:textId="3D4FDD4A" w:rsidR="008B43A3" w:rsidRDefault="00081D4F" w:rsidP="00232032">
      <w:pPr>
        <w:spacing w:before="29"/>
        <w:ind w:left="6186" w:right="589"/>
        <w:jc w:val="right"/>
        <w:rPr>
          <w:spacing w:val="-1"/>
          <w:sz w:val="24"/>
          <w:szCs w:val="24"/>
        </w:rPr>
      </w:pPr>
      <w:r w:rsidRPr="008F740C">
        <w:rPr>
          <w:sz w:val="24"/>
          <w:szCs w:val="24"/>
        </w:rPr>
        <w:t xml:space="preserve"> RTU stipendiju p</w:t>
      </w:r>
      <w:r w:rsidRPr="008F740C">
        <w:rPr>
          <w:spacing w:val="1"/>
          <w:sz w:val="24"/>
          <w:szCs w:val="24"/>
        </w:rPr>
        <w:t>i</w:t>
      </w:r>
      <w:r w:rsidRPr="008F740C">
        <w:rPr>
          <w:spacing w:val="-1"/>
          <w:sz w:val="24"/>
          <w:szCs w:val="24"/>
        </w:rPr>
        <w:t>e</w:t>
      </w:r>
      <w:r w:rsidRPr="008F740C">
        <w:rPr>
          <w:sz w:val="24"/>
          <w:szCs w:val="24"/>
        </w:rPr>
        <w:t>šķirš</w:t>
      </w:r>
      <w:r w:rsidRPr="008F740C">
        <w:rPr>
          <w:spacing w:val="-1"/>
          <w:sz w:val="24"/>
          <w:szCs w:val="24"/>
        </w:rPr>
        <w:t>a</w:t>
      </w:r>
      <w:r w:rsidRPr="008F740C">
        <w:rPr>
          <w:sz w:val="24"/>
          <w:szCs w:val="24"/>
        </w:rPr>
        <w:t>n</w:t>
      </w:r>
      <w:r w:rsidRPr="008F740C">
        <w:rPr>
          <w:spacing w:val="-1"/>
          <w:sz w:val="24"/>
          <w:szCs w:val="24"/>
        </w:rPr>
        <w:t>a</w:t>
      </w:r>
      <w:r w:rsidRPr="008F740C">
        <w:rPr>
          <w:sz w:val="24"/>
          <w:szCs w:val="24"/>
        </w:rPr>
        <w:t>s noliku</w:t>
      </w:r>
      <w:r w:rsidRPr="008F740C">
        <w:rPr>
          <w:spacing w:val="1"/>
          <w:sz w:val="24"/>
          <w:szCs w:val="24"/>
        </w:rPr>
        <w:t>m</w:t>
      </w:r>
      <w:r w:rsidRPr="008F740C">
        <w:rPr>
          <w:spacing w:val="-1"/>
          <w:sz w:val="24"/>
          <w:szCs w:val="24"/>
        </w:rPr>
        <w:t>a</w:t>
      </w:r>
      <w:r w:rsidRPr="008F740C">
        <w:rPr>
          <w:sz w:val="24"/>
          <w:szCs w:val="24"/>
        </w:rPr>
        <w:t>m (</w:t>
      </w:r>
      <w:r w:rsidRPr="008F740C">
        <w:rPr>
          <w:spacing w:val="-2"/>
          <w:sz w:val="24"/>
          <w:szCs w:val="24"/>
        </w:rPr>
        <w:t>a</w:t>
      </w:r>
      <w:r w:rsidRPr="008F740C">
        <w:rPr>
          <w:sz w:val="24"/>
          <w:szCs w:val="24"/>
        </w:rPr>
        <w:t>pst</w:t>
      </w:r>
      <w:r w:rsidRPr="008F740C">
        <w:rPr>
          <w:spacing w:val="1"/>
          <w:sz w:val="24"/>
          <w:szCs w:val="24"/>
        </w:rPr>
        <w:t>i</w:t>
      </w:r>
      <w:r w:rsidRPr="008F740C">
        <w:rPr>
          <w:sz w:val="24"/>
          <w:szCs w:val="24"/>
        </w:rPr>
        <w:t>p</w:t>
      </w:r>
      <w:r w:rsidRPr="008F740C">
        <w:rPr>
          <w:spacing w:val="-1"/>
          <w:sz w:val="24"/>
          <w:szCs w:val="24"/>
        </w:rPr>
        <w:t>r</w:t>
      </w:r>
      <w:r w:rsidRPr="008F740C">
        <w:rPr>
          <w:sz w:val="24"/>
          <w:szCs w:val="24"/>
        </w:rPr>
        <w:t xml:space="preserve">ināts </w:t>
      </w:r>
      <w:r w:rsidR="002A59BE">
        <w:rPr>
          <w:sz w:val="24"/>
          <w:szCs w:val="24"/>
        </w:rPr>
        <w:t xml:space="preserve">RTU </w:t>
      </w:r>
      <w:r w:rsidRPr="008F740C">
        <w:rPr>
          <w:spacing w:val="1"/>
          <w:sz w:val="24"/>
          <w:szCs w:val="24"/>
        </w:rPr>
        <w:t>S</w:t>
      </w:r>
      <w:r w:rsidRPr="008F740C">
        <w:rPr>
          <w:spacing w:val="-1"/>
          <w:sz w:val="24"/>
          <w:szCs w:val="24"/>
        </w:rPr>
        <w:t>e</w:t>
      </w:r>
      <w:r w:rsidRPr="008F740C">
        <w:rPr>
          <w:sz w:val="24"/>
          <w:szCs w:val="24"/>
        </w:rPr>
        <w:t>n</w:t>
      </w:r>
      <w:r w:rsidRPr="008F740C">
        <w:rPr>
          <w:spacing w:val="-1"/>
          <w:sz w:val="24"/>
          <w:szCs w:val="24"/>
        </w:rPr>
        <w:t>ā</w:t>
      </w:r>
      <w:r w:rsidRPr="008F740C">
        <w:rPr>
          <w:sz w:val="24"/>
          <w:szCs w:val="24"/>
        </w:rPr>
        <w:t>ta 20</w:t>
      </w:r>
      <w:r w:rsidR="00232032">
        <w:rPr>
          <w:spacing w:val="2"/>
          <w:sz w:val="24"/>
          <w:szCs w:val="24"/>
        </w:rPr>
        <w:t>20</w:t>
      </w:r>
      <w:r w:rsidRPr="008F740C">
        <w:rPr>
          <w:sz w:val="24"/>
          <w:szCs w:val="24"/>
        </w:rPr>
        <w:t>.</w:t>
      </w:r>
      <w:r w:rsidRPr="008F740C">
        <w:rPr>
          <w:spacing w:val="1"/>
          <w:sz w:val="24"/>
          <w:szCs w:val="24"/>
        </w:rPr>
        <w:t xml:space="preserve"> </w:t>
      </w:r>
      <w:r w:rsidRPr="008F740C">
        <w:rPr>
          <w:spacing w:val="-2"/>
          <w:sz w:val="24"/>
          <w:szCs w:val="24"/>
        </w:rPr>
        <w:t>g</w:t>
      </w:r>
      <w:r w:rsidRPr="008F740C">
        <w:rPr>
          <w:spacing w:val="-1"/>
          <w:sz w:val="24"/>
          <w:szCs w:val="24"/>
        </w:rPr>
        <w:t>a</w:t>
      </w:r>
      <w:r w:rsidRPr="008F740C">
        <w:rPr>
          <w:spacing w:val="2"/>
          <w:sz w:val="24"/>
          <w:szCs w:val="24"/>
        </w:rPr>
        <w:t>d</w:t>
      </w:r>
      <w:r w:rsidRPr="008F740C">
        <w:rPr>
          <w:sz w:val="24"/>
          <w:szCs w:val="24"/>
        </w:rPr>
        <w:t>a</w:t>
      </w:r>
    </w:p>
    <w:p w14:paraId="426D34F7" w14:textId="22510DE2" w:rsidR="00081D4F" w:rsidRPr="008F740C" w:rsidRDefault="008B43A3" w:rsidP="00232032">
      <w:pPr>
        <w:spacing w:before="29"/>
        <w:ind w:left="6186" w:right="589"/>
        <w:jc w:val="right"/>
        <w:rPr>
          <w:sz w:val="24"/>
          <w:szCs w:val="24"/>
        </w:rPr>
      </w:pPr>
      <w:r>
        <w:rPr>
          <w:spacing w:val="-1"/>
          <w:sz w:val="24"/>
          <w:szCs w:val="24"/>
        </w:rPr>
        <w:t xml:space="preserve">29. jūnija sēdē </w:t>
      </w:r>
      <w:r w:rsidR="00081D4F" w:rsidRPr="008F740C">
        <w:rPr>
          <w:sz w:val="24"/>
          <w:szCs w:val="24"/>
        </w:rPr>
        <w:t>)</w:t>
      </w:r>
    </w:p>
    <w:p w14:paraId="7295B8BA" w14:textId="77777777" w:rsidR="00081D4F" w:rsidRPr="008F740C" w:rsidRDefault="00081D4F" w:rsidP="00081D4F">
      <w:pPr>
        <w:spacing w:before="18" w:line="260" w:lineRule="exact"/>
        <w:jc w:val="both"/>
        <w:rPr>
          <w:sz w:val="26"/>
          <w:szCs w:val="26"/>
        </w:rPr>
      </w:pPr>
    </w:p>
    <w:p w14:paraId="74DC9EF8" w14:textId="77777777" w:rsidR="00081D4F" w:rsidRPr="008F740C" w:rsidRDefault="00081D4F" w:rsidP="00081D4F">
      <w:pPr>
        <w:ind w:left="3580"/>
        <w:rPr>
          <w:sz w:val="28"/>
          <w:szCs w:val="28"/>
        </w:rPr>
      </w:pPr>
      <w:r w:rsidRPr="008F740C">
        <w:rPr>
          <w:b/>
          <w:spacing w:val="1"/>
          <w:sz w:val="28"/>
          <w:szCs w:val="28"/>
        </w:rPr>
        <w:t>I</w:t>
      </w:r>
      <w:r w:rsidRPr="008F740C">
        <w:rPr>
          <w:b/>
          <w:sz w:val="28"/>
          <w:szCs w:val="28"/>
        </w:rPr>
        <w:t>e</w:t>
      </w:r>
      <w:r w:rsidRPr="008F740C">
        <w:rPr>
          <w:b/>
          <w:spacing w:val="-1"/>
          <w:sz w:val="28"/>
          <w:szCs w:val="28"/>
        </w:rPr>
        <w:t>s</w:t>
      </w:r>
      <w:r w:rsidRPr="008F740C">
        <w:rPr>
          <w:b/>
          <w:sz w:val="28"/>
          <w:szCs w:val="28"/>
        </w:rPr>
        <w:t>n</w:t>
      </w:r>
      <w:r w:rsidRPr="008F740C">
        <w:rPr>
          <w:b/>
          <w:spacing w:val="1"/>
          <w:sz w:val="28"/>
          <w:szCs w:val="28"/>
        </w:rPr>
        <w:t>i</w:t>
      </w:r>
      <w:r w:rsidRPr="008F740C">
        <w:rPr>
          <w:b/>
          <w:spacing w:val="-2"/>
          <w:sz w:val="28"/>
          <w:szCs w:val="28"/>
        </w:rPr>
        <w:t>e</w:t>
      </w:r>
      <w:r w:rsidRPr="008F740C">
        <w:rPr>
          <w:b/>
          <w:spacing w:val="1"/>
          <w:sz w:val="28"/>
          <w:szCs w:val="28"/>
        </w:rPr>
        <w:t>g</w:t>
      </w:r>
      <w:r w:rsidRPr="008F740C">
        <w:rPr>
          <w:b/>
          <w:sz w:val="28"/>
          <w:szCs w:val="28"/>
        </w:rPr>
        <w:t>u</w:t>
      </w:r>
      <w:r w:rsidRPr="008F740C">
        <w:rPr>
          <w:b/>
          <w:spacing w:val="-4"/>
          <w:sz w:val="28"/>
          <w:szCs w:val="28"/>
        </w:rPr>
        <w:t>m</w:t>
      </w:r>
      <w:r w:rsidRPr="008F740C">
        <w:rPr>
          <w:b/>
          <w:sz w:val="28"/>
          <w:szCs w:val="28"/>
        </w:rPr>
        <w:t>s</w:t>
      </w:r>
      <w:r w:rsidRPr="008F740C">
        <w:rPr>
          <w:b/>
          <w:spacing w:val="1"/>
          <w:sz w:val="28"/>
          <w:szCs w:val="28"/>
        </w:rPr>
        <w:t xml:space="preserve"> </w:t>
      </w:r>
      <w:r w:rsidRPr="008F740C">
        <w:rPr>
          <w:b/>
          <w:sz w:val="28"/>
          <w:szCs w:val="28"/>
        </w:rPr>
        <w:t>s</w:t>
      </w:r>
      <w:r w:rsidRPr="008F740C">
        <w:rPr>
          <w:b/>
          <w:spacing w:val="-2"/>
          <w:sz w:val="28"/>
          <w:szCs w:val="28"/>
        </w:rPr>
        <w:t>t</w:t>
      </w:r>
      <w:r w:rsidRPr="008F740C">
        <w:rPr>
          <w:b/>
          <w:spacing w:val="1"/>
          <w:sz w:val="28"/>
          <w:szCs w:val="28"/>
        </w:rPr>
        <w:t>i</w:t>
      </w:r>
      <w:r w:rsidRPr="008F740C">
        <w:rPr>
          <w:b/>
          <w:sz w:val="28"/>
          <w:szCs w:val="28"/>
        </w:rPr>
        <w:t>pen</w:t>
      </w:r>
      <w:r w:rsidRPr="008F740C">
        <w:rPr>
          <w:b/>
          <w:spacing w:val="-3"/>
          <w:sz w:val="28"/>
          <w:szCs w:val="28"/>
        </w:rPr>
        <w:t>d</w:t>
      </w:r>
      <w:r w:rsidRPr="008F740C">
        <w:rPr>
          <w:b/>
          <w:spacing w:val="1"/>
          <w:sz w:val="28"/>
          <w:szCs w:val="28"/>
        </w:rPr>
        <w:t>i</w:t>
      </w:r>
      <w:r w:rsidRPr="008F740C">
        <w:rPr>
          <w:b/>
          <w:spacing w:val="-2"/>
          <w:sz w:val="28"/>
          <w:szCs w:val="28"/>
        </w:rPr>
        <w:t>j</w:t>
      </w:r>
      <w:r w:rsidRPr="008F740C">
        <w:rPr>
          <w:b/>
          <w:spacing w:val="1"/>
          <w:sz w:val="28"/>
          <w:szCs w:val="28"/>
        </w:rPr>
        <w:t>a</w:t>
      </w:r>
      <w:r w:rsidRPr="008F740C">
        <w:rPr>
          <w:b/>
          <w:sz w:val="28"/>
          <w:szCs w:val="28"/>
        </w:rPr>
        <w:t>s</w:t>
      </w:r>
      <w:r w:rsidRPr="008F740C">
        <w:rPr>
          <w:b/>
          <w:spacing w:val="-2"/>
          <w:sz w:val="28"/>
          <w:szCs w:val="28"/>
        </w:rPr>
        <w:t xml:space="preserve"> </w:t>
      </w:r>
      <w:r w:rsidRPr="008F740C">
        <w:rPr>
          <w:b/>
          <w:spacing w:val="1"/>
          <w:sz w:val="28"/>
          <w:szCs w:val="28"/>
        </w:rPr>
        <w:t>sa</w:t>
      </w:r>
      <w:r w:rsidRPr="008F740C">
        <w:rPr>
          <w:b/>
          <w:spacing w:val="-3"/>
          <w:sz w:val="28"/>
          <w:szCs w:val="28"/>
        </w:rPr>
        <w:t>ņ</w:t>
      </w:r>
      <w:r w:rsidRPr="008F740C">
        <w:rPr>
          <w:b/>
          <w:sz w:val="28"/>
          <w:szCs w:val="28"/>
        </w:rPr>
        <w:t>e</w:t>
      </w:r>
      <w:r w:rsidRPr="008F740C">
        <w:rPr>
          <w:b/>
          <w:spacing w:val="-3"/>
          <w:sz w:val="28"/>
          <w:szCs w:val="28"/>
        </w:rPr>
        <w:t>m</w:t>
      </w:r>
      <w:r w:rsidRPr="008F740C">
        <w:rPr>
          <w:b/>
          <w:spacing w:val="1"/>
          <w:sz w:val="28"/>
          <w:szCs w:val="28"/>
        </w:rPr>
        <w:t>ša</w:t>
      </w:r>
      <w:r w:rsidRPr="008F740C">
        <w:rPr>
          <w:b/>
          <w:spacing w:val="-3"/>
          <w:sz w:val="28"/>
          <w:szCs w:val="28"/>
        </w:rPr>
        <w:t>n</w:t>
      </w:r>
      <w:r w:rsidRPr="008F740C">
        <w:rPr>
          <w:b/>
          <w:spacing w:val="1"/>
          <w:sz w:val="28"/>
          <w:szCs w:val="28"/>
        </w:rPr>
        <w:t>a</w:t>
      </w:r>
      <w:r w:rsidRPr="008F740C">
        <w:rPr>
          <w:b/>
          <w:sz w:val="28"/>
          <w:szCs w:val="28"/>
        </w:rPr>
        <w:t>i</w:t>
      </w:r>
    </w:p>
    <w:p w14:paraId="4ECB8368" w14:textId="77777777" w:rsidR="00081D4F" w:rsidRPr="008F740C" w:rsidRDefault="00081D4F" w:rsidP="00081D4F">
      <w:pPr>
        <w:spacing w:before="7" w:line="260" w:lineRule="exact"/>
        <w:rPr>
          <w:sz w:val="26"/>
          <w:szCs w:val="26"/>
        </w:rPr>
      </w:pPr>
    </w:p>
    <w:tbl>
      <w:tblPr>
        <w:tblW w:w="10101" w:type="dxa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3"/>
        <w:gridCol w:w="1855"/>
        <w:gridCol w:w="481"/>
        <w:gridCol w:w="125"/>
        <w:gridCol w:w="436"/>
        <w:gridCol w:w="929"/>
        <w:gridCol w:w="858"/>
        <w:gridCol w:w="1103"/>
        <w:gridCol w:w="315"/>
        <w:gridCol w:w="566"/>
        <w:gridCol w:w="942"/>
        <w:gridCol w:w="760"/>
        <w:gridCol w:w="330"/>
        <w:gridCol w:w="568"/>
      </w:tblGrid>
      <w:tr w:rsidR="00081D4F" w:rsidRPr="008F740C" w14:paraId="6BE9129B" w14:textId="77777777" w:rsidTr="00C93BA3">
        <w:trPr>
          <w:trHeight w:hRule="exact" w:val="298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07D1B99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.</w:t>
            </w:r>
          </w:p>
        </w:tc>
        <w:tc>
          <w:tcPr>
            <w:tcW w:w="1855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A98AF3A" w14:textId="77777777" w:rsidR="00081D4F" w:rsidRPr="008F740C" w:rsidRDefault="00081D4F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>jošais</w:t>
            </w:r>
          </w:p>
        </w:tc>
        <w:tc>
          <w:tcPr>
            <w:tcW w:w="3932" w:type="dxa"/>
            <w:gridSpan w:val="6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E86F440" w14:textId="77777777" w:rsidR="00081D4F" w:rsidRPr="008F740C" w:rsidRDefault="00081D4F" w:rsidP="0071715F"/>
        </w:tc>
        <w:tc>
          <w:tcPr>
            <w:tcW w:w="3481" w:type="dxa"/>
            <w:gridSpan w:val="6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A550D39" w14:textId="77777777" w:rsidR="00081D4F" w:rsidRPr="008F740C" w:rsidRDefault="00081D4F" w:rsidP="0071715F"/>
        </w:tc>
      </w:tr>
      <w:tr w:rsidR="00081D4F" w:rsidRPr="008F740C" w14:paraId="0DF8B7C3" w14:textId="77777777" w:rsidTr="00C93BA3">
        <w:trPr>
          <w:trHeight w:hRule="exact" w:val="295"/>
        </w:trPr>
        <w:tc>
          <w:tcPr>
            <w:tcW w:w="10101" w:type="dxa"/>
            <w:gridSpan w:val="14"/>
            <w:tcBorders>
              <w:top w:val="nil"/>
              <w:left w:val="single" w:sz="8" w:space="0" w:color="7E7E7E"/>
              <w:bottom w:val="nil"/>
              <w:right w:val="single" w:sz="8" w:space="0" w:color="7E7E7E"/>
            </w:tcBorders>
          </w:tcPr>
          <w:p w14:paraId="677BA869" w14:textId="77777777" w:rsidR="00081D4F" w:rsidRPr="008F740C" w:rsidRDefault="00081D4F" w:rsidP="0071715F">
            <w:pPr>
              <w:spacing w:before="1"/>
              <w:ind w:left="5294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(v</w:t>
            </w:r>
            <w:r w:rsidRPr="008F740C">
              <w:rPr>
                <w:spacing w:val="-2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rds)                                     (uzv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rds)</w:t>
            </w:r>
          </w:p>
        </w:tc>
      </w:tr>
      <w:tr w:rsidR="00081D4F" w:rsidRPr="008F740C" w14:paraId="677D4BCD" w14:textId="77777777" w:rsidTr="00C93BA3">
        <w:trPr>
          <w:trHeight w:hRule="exact" w:val="848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9AE71BC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2.</w:t>
            </w:r>
          </w:p>
        </w:tc>
        <w:tc>
          <w:tcPr>
            <w:tcW w:w="2461" w:type="dxa"/>
            <w:gridSpan w:val="3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44DEE1F" w14:textId="77777777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ipen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ijas v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s</w:t>
            </w:r>
          </w:p>
          <w:p w14:paraId="4CB4F746" w14:textId="77777777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(</w:t>
            </w:r>
            <w:r w:rsidRPr="008F740C">
              <w:rPr>
                <w:spacing w:val="-2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2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ī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t pun</w:t>
            </w:r>
            <w:r w:rsidRPr="008F740C">
              <w:rPr>
                <w:spacing w:val="1"/>
                <w:sz w:val="24"/>
                <w:szCs w:val="24"/>
              </w:rPr>
              <w:t>k</w:t>
            </w:r>
            <w:r w:rsidRPr="008F740C">
              <w:rPr>
                <w:sz w:val="24"/>
                <w:szCs w:val="24"/>
              </w:rPr>
              <w:t>tu, kas</w:t>
            </w:r>
          </w:p>
          <w:p w14:paraId="557F145E" w14:textId="77777777" w:rsidR="00081D4F" w:rsidRPr="008F740C" w:rsidRDefault="00081D4F" w:rsidP="0071715F">
            <w:pPr>
              <w:ind w:left="-1"/>
              <w:rPr>
                <w:sz w:val="24"/>
                <w:szCs w:val="24"/>
              </w:rPr>
            </w:pP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b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lst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</w:t>
            </w:r>
            <w:r w:rsidRPr="008F740C">
              <w:rPr>
                <w:sz w:val="24"/>
                <w:szCs w:val="24"/>
              </w:rPr>
              <w:t>)</w:t>
            </w:r>
          </w:p>
        </w:tc>
        <w:tc>
          <w:tcPr>
            <w:tcW w:w="2223" w:type="dxa"/>
            <w:gridSpan w:val="3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73D2F1F" w14:textId="77777777" w:rsidR="00081D4F" w:rsidRPr="008F740C" w:rsidRDefault="00081D4F" w:rsidP="0071715F">
            <w:pPr>
              <w:spacing w:before="8" w:line="260" w:lineRule="exact"/>
              <w:rPr>
                <w:sz w:val="26"/>
                <w:szCs w:val="26"/>
              </w:rPr>
            </w:pPr>
          </w:p>
          <w:p w14:paraId="51456AFD" w14:textId="77777777" w:rsidR="00081D4F" w:rsidRPr="008F740C" w:rsidRDefault="00081D4F" w:rsidP="0071715F">
            <w:pPr>
              <w:ind w:left="-1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vien</w:t>
            </w:r>
            <w:r w:rsidRPr="008F740C">
              <w:rPr>
                <w:spacing w:val="-1"/>
                <w:sz w:val="24"/>
                <w:szCs w:val="24"/>
              </w:rPr>
              <w:t>re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2"/>
                <w:sz w:val="24"/>
                <w:szCs w:val="24"/>
              </w:rPr>
              <w:t>z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jā</w:t>
            </w:r>
          </w:p>
        </w:tc>
        <w:tc>
          <w:tcPr>
            <w:tcW w:w="1418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F26449F" w14:textId="77777777" w:rsidR="00081D4F" w:rsidRPr="008F740C" w:rsidRDefault="00081D4F" w:rsidP="0071715F">
            <w:pPr>
              <w:spacing w:before="8" w:line="260" w:lineRule="exact"/>
              <w:rPr>
                <w:sz w:val="26"/>
                <w:szCs w:val="26"/>
              </w:rPr>
            </w:pPr>
          </w:p>
          <w:p w14:paraId="2A238A5D" w14:textId="77777777" w:rsidR="00081D4F" w:rsidRPr="008F740C" w:rsidRDefault="00081D4F" w:rsidP="0071715F">
            <w:pPr>
              <w:ind w:left="5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ik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ša</w:t>
            </w:r>
          </w:p>
        </w:tc>
        <w:tc>
          <w:tcPr>
            <w:tcW w:w="3166" w:type="dxa"/>
            <w:gridSpan w:val="5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07FDC57" w14:textId="77777777" w:rsidR="00081D4F" w:rsidRPr="008F740C" w:rsidRDefault="00081D4F" w:rsidP="0071715F">
            <w:pPr>
              <w:spacing w:before="8" w:line="260" w:lineRule="exact"/>
              <w:rPr>
                <w:sz w:val="26"/>
                <w:szCs w:val="26"/>
              </w:rPr>
            </w:pPr>
          </w:p>
          <w:p w14:paraId="3434C52E" w14:textId="77777777" w:rsidR="00081D4F" w:rsidRPr="008F740C" w:rsidRDefault="00081D4F" w:rsidP="0071715F">
            <w:pPr>
              <w:ind w:left="-1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rūtni</w:t>
            </w:r>
            <w:r w:rsidRPr="008F740C">
              <w:rPr>
                <w:spacing w:val="1"/>
                <w:sz w:val="24"/>
                <w:szCs w:val="24"/>
              </w:rPr>
              <w:t>e</w:t>
            </w:r>
            <w:r w:rsidRPr="008F740C">
              <w:rPr>
                <w:spacing w:val="-1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 xml:space="preserve">ības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vaļināj</w:t>
            </w:r>
            <w:r w:rsidRPr="008F740C">
              <w:rPr>
                <w:spacing w:val="2"/>
                <w:sz w:val="24"/>
                <w:szCs w:val="24"/>
              </w:rPr>
              <w:t>u</w:t>
            </w:r>
            <w:r w:rsidRPr="008F740C">
              <w:rPr>
                <w:sz w:val="24"/>
                <w:szCs w:val="24"/>
              </w:rPr>
              <w:t>ma l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kā</w:t>
            </w:r>
          </w:p>
        </w:tc>
      </w:tr>
      <w:tr w:rsidR="00081D4F" w:rsidRPr="008F740C" w14:paraId="4A154737" w14:textId="77777777" w:rsidTr="00C93BA3">
        <w:trPr>
          <w:trHeight w:hRule="exact" w:val="850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CD1EC5C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3.</w:t>
            </w:r>
          </w:p>
        </w:tc>
        <w:tc>
          <w:tcPr>
            <w:tcW w:w="9268" w:type="dxa"/>
            <w:gridSpan w:val="13"/>
            <w:tcBorders>
              <w:top w:val="nil"/>
              <w:left w:val="single" w:sz="8" w:space="0" w:color="7E7E7E"/>
              <w:bottom w:val="nil"/>
              <w:right w:val="single" w:sz="8" w:space="0" w:color="7E7E7E"/>
            </w:tcBorders>
          </w:tcPr>
          <w:p w14:paraId="2C656D0D" w14:textId="77777777" w:rsidR="00081D4F" w:rsidRPr="008F740C" w:rsidRDefault="00081D4F" w:rsidP="0071715F">
            <w:pPr>
              <w:spacing w:before="4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Vi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pacing w:val="-1"/>
                <w:sz w:val="24"/>
                <w:szCs w:val="24"/>
              </w:rPr>
              <w:t>re</w:t>
            </w:r>
            <w:r w:rsidRPr="008F740C">
              <w:rPr>
                <w:b/>
                <w:sz w:val="24"/>
                <w:szCs w:val="24"/>
              </w:rPr>
              <w:t>iz</w:t>
            </w:r>
            <w:r w:rsidRPr="008F740C">
              <w:rPr>
                <w:b/>
                <w:spacing w:val="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>jās s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nd</w:t>
            </w:r>
            <w:r w:rsidRPr="008F740C">
              <w:rPr>
                <w:b/>
                <w:sz w:val="24"/>
                <w:szCs w:val="24"/>
              </w:rPr>
              <w:t xml:space="preserve">ijas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z w:val="24"/>
                <w:szCs w:val="24"/>
              </w:rPr>
              <w:t>ieprasīj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 xml:space="preserve">a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2"/>
                <w:sz w:val="24"/>
                <w:szCs w:val="24"/>
              </w:rPr>
              <w:t>a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1"/>
                <w:sz w:val="24"/>
                <w:szCs w:val="24"/>
              </w:rPr>
              <w:t>j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s</w:t>
            </w:r>
          </w:p>
        </w:tc>
      </w:tr>
      <w:tr w:rsidR="00081D4F" w:rsidRPr="008F740C" w14:paraId="353470E5" w14:textId="77777777" w:rsidTr="00C93BA3">
        <w:trPr>
          <w:trHeight w:hRule="exact" w:val="36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D59EB5D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4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DA71537" w14:textId="77777777" w:rsidR="00081D4F" w:rsidRPr="008F740C" w:rsidRDefault="00081D4F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pacing w:val="-3"/>
                <w:sz w:val="24"/>
                <w:szCs w:val="24"/>
              </w:rPr>
              <w:t>P</w:t>
            </w:r>
            <w:r w:rsidRPr="008F740C">
              <w:rPr>
                <w:b/>
                <w:spacing w:val="1"/>
                <w:sz w:val="24"/>
                <w:szCs w:val="24"/>
              </w:rPr>
              <w:t>e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so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 xml:space="preserve">as 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DE5D54B" w14:textId="77777777" w:rsidR="00081D4F" w:rsidRPr="008F740C" w:rsidRDefault="00081D4F" w:rsidP="0071715F"/>
        </w:tc>
      </w:tr>
      <w:tr w:rsidR="00081D4F" w:rsidRPr="008F740C" w14:paraId="35BA325B" w14:textId="77777777" w:rsidTr="00C93BA3">
        <w:trPr>
          <w:trHeight w:hRule="exact" w:val="571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7DBC215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5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4B15EA6" w14:textId="77777777" w:rsidR="00081D4F" w:rsidRPr="008F740C" w:rsidRDefault="00081D4F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ta aplie</w:t>
            </w:r>
            <w:r w:rsidRPr="008F740C">
              <w:rPr>
                <w:b/>
                <w:spacing w:val="-1"/>
                <w:sz w:val="24"/>
                <w:szCs w:val="24"/>
              </w:rPr>
              <w:t>c</w:t>
            </w:r>
            <w:r w:rsidRPr="008F740C">
              <w:rPr>
                <w:b/>
                <w:sz w:val="24"/>
                <w:szCs w:val="24"/>
              </w:rPr>
              <w:t>ī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as</w:t>
            </w:r>
          </w:p>
          <w:p w14:paraId="2388B091" w14:textId="77777777" w:rsidR="00081D4F" w:rsidRPr="008F740C" w:rsidRDefault="00081D4F" w:rsidP="0071715F">
            <w:pPr>
              <w:spacing w:before="5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n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nil"/>
              <w:right w:val="single" w:sz="8" w:space="0" w:color="7E7E7E"/>
            </w:tcBorders>
          </w:tcPr>
          <w:p w14:paraId="4DEA6F3C" w14:textId="77777777" w:rsidR="00081D4F" w:rsidRPr="008F740C" w:rsidRDefault="00081D4F" w:rsidP="0071715F"/>
        </w:tc>
      </w:tr>
      <w:tr w:rsidR="00081D4F" w:rsidRPr="008F740C" w14:paraId="4F55AD82" w14:textId="77777777" w:rsidTr="00C93BA3">
        <w:trPr>
          <w:trHeight w:hRule="exact" w:val="1126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32A9391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6.</w:t>
            </w:r>
          </w:p>
        </w:tc>
        <w:tc>
          <w:tcPr>
            <w:tcW w:w="2336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36BF897" w14:textId="77777777" w:rsidR="00081D4F" w:rsidRPr="008F740C" w:rsidRDefault="00081D4F" w:rsidP="0071715F">
            <w:pPr>
              <w:ind w:left="-1" w:right="170" w:firstLine="60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iju</w:t>
            </w:r>
            <w:r w:rsidRPr="008F740C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og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pacing w:val="2"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m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 xml:space="preserve">a </w:t>
            </w:r>
            <w:r w:rsidRPr="008F740C">
              <w:rPr>
                <w:sz w:val="24"/>
                <w:szCs w:val="24"/>
              </w:rPr>
              <w:t>(</w:t>
            </w:r>
            <w:r w:rsidRPr="008F740C">
              <w:rPr>
                <w:spacing w:val="-2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2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ī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t punk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u, k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 xml:space="preserve">s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b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lst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</w:t>
            </w:r>
            <w:r w:rsidRPr="008F740C">
              <w:rPr>
                <w:sz w:val="24"/>
                <w:szCs w:val="24"/>
              </w:rPr>
              <w:t>)</w:t>
            </w:r>
          </w:p>
        </w:tc>
        <w:tc>
          <w:tcPr>
            <w:tcW w:w="1490" w:type="dxa"/>
            <w:gridSpan w:val="3"/>
            <w:tcBorders>
              <w:top w:val="nil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02CADAB" w14:textId="77777777" w:rsidR="00081D4F" w:rsidRPr="008F740C" w:rsidRDefault="00081D4F" w:rsidP="0071715F">
            <w:pPr>
              <w:spacing w:before="4"/>
              <w:ind w:left="239" w:right="-32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k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lau</w:t>
            </w:r>
            <w:r w:rsidRPr="008F740C">
              <w:rPr>
                <w:spacing w:val="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a</w:t>
            </w:r>
          </w:p>
        </w:tc>
        <w:tc>
          <w:tcPr>
            <w:tcW w:w="2842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D0F59C6" w14:textId="77777777" w:rsidR="00081D4F" w:rsidRPr="008F740C" w:rsidRDefault="00081D4F" w:rsidP="0071715F">
            <w:pPr>
              <w:spacing w:line="260" w:lineRule="exact"/>
              <w:ind w:left="148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o</w:t>
            </w:r>
            <w:r w:rsidRPr="008F740C">
              <w:rPr>
                <w:spacing w:val="-1"/>
                <w:sz w:val="24"/>
                <w:szCs w:val="24"/>
              </w:rPr>
              <w:t>fe</w:t>
            </w:r>
            <w:r w:rsidRPr="008F740C">
              <w:rPr>
                <w:sz w:val="24"/>
                <w:szCs w:val="24"/>
              </w:rPr>
              <w:t>sionāl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pacing w:val="2"/>
                <w:sz w:val="24"/>
                <w:szCs w:val="24"/>
              </w:rPr>
              <w:t>u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stāk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s</w:t>
            </w:r>
          </w:p>
          <w:p w14:paraId="50F40D6B" w14:textId="77777777" w:rsidR="00081D4F" w:rsidRPr="008F740C" w:rsidRDefault="00081D4F" w:rsidP="0071715F">
            <w:pPr>
              <w:ind w:left="148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pacing w:val="1"/>
                <w:sz w:val="24"/>
                <w:szCs w:val="24"/>
              </w:rPr>
              <w:t>s</w:t>
            </w:r>
            <w:r w:rsidRPr="008F740C">
              <w:rPr>
                <w:sz w:val="24"/>
                <w:szCs w:val="24"/>
              </w:rPr>
              <w:t>:</w:t>
            </w:r>
          </w:p>
          <w:p w14:paraId="3DB3B1E4" w14:textId="77777777" w:rsidR="00081D4F" w:rsidRPr="008F740C" w:rsidRDefault="00081D4F" w:rsidP="0071715F">
            <w:pPr>
              <w:ind w:left="148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pirmā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meņa</w:t>
            </w:r>
          </w:p>
          <w:p w14:paraId="31BC4083" w14:textId="77777777" w:rsidR="00081D4F" w:rsidRPr="008F740C" w:rsidRDefault="00081D4F" w:rsidP="0071715F">
            <w:pPr>
              <w:ind w:left="148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otrā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meņa</w:t>
            </w:r>
          </w:p>
        </w:tc>
        <w:tc>
          <w:tcPr>
            <w:tcW w:w="1702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E039C69" w14:textId="77777777" w:rsidR="00081D4F" w:rsidRPr="008F740C" w:rsidRDefault="00081D4F" w:rsidP="0071715F">
            <w:pPr>
              <w:spacing w:line="260" w:lineRule="exact"/>
              <w:ind w:left="240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ma</w:t>
            </w:r>
            <w:r w:rsidRPr="008F740C">
              <w:rPr>
                <w:spacing w:val="-3"/>
                <w:sz w:val="24"/>
                <w:szCs w:val="24"/>
              </w:rPr>
              <w:t>ģ</w:t>
            </w:r>
            <w:r w:rsidRPr="008F740C">
              <w:rPr>
                <w:sz w:val="24"/>
                <w:szCs w:val="24"/>
              </w:rPr>
              <w:t>is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ra</w:t>
            </w:r>
          </w:p>
        </w:tc>
        <w:tc>
          <w:tcPr>
            <w:tcW w:w="898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B94322D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doktora</w:t>
            </w:r>
          </w:p>
        </w:tc>
      </w:tr>
      <w:tr w:rsidR="00081D4F" w:rsidRPr="008F740C" w14:paraId="1F10F60B" w14:textId="77777777" w:rsidTr="00C93BA3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4EE20CE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7.</w:t>
            </w:r>
          </w:p>
        </w:tc>
        <w:tc>
          <w:tcPr>
            <w:tcW w:w="3826" w:type="dxa"/>
            <w:gridSpan w:val="5"/>
            <w:tcBorders>
              <w:top w:val="nil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E6D4ABD" w14:textId="77777777" w:rsidR="00081D4F" w:rsidRPr="008F740C" w:rsidRDefault="00081D4F" w:rsidP="0071715F">
            <w:pPr>
              <w:spacing w:before="1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iju</w:t>
            </w:r>
            <w:r w:rsidRPr="008F740C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og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pacing w:val="2"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m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 xml:space="preserve">as 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osa</w:t>
            </w:r>
            <w:r w:rsidRPr="008F740C">
              <w:rPr>
                <w:b/>
                <w:spacing w:val="1"/>
                <w:sz w:val="24"/>
                <w:szCs w:val="24"/>
              </w:rPr>
              <w:t>uk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5442" w:type="dxa"/>
            <w:gridSpan w:val="8"/>
            <w:tcBorders>
              <w:top w:val="nil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1D90E94" w14:textId="77777777" w:rsidR="00081D4F" w:rsidRPr="008F740C" w:rsidRDefault="00081D4F" w:rsidP="0071715F"/>
        </w:tc>
      </w:tr>
      <w:tr w:rsidR="00081D4F" w:rsidRPr="008F740C" w14:paraId="3D5AA469" w14:textId="77777777" w:rsidTr="00C93BA3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8BBD943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8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98AD44E" w14:textId="77777777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iju</w:t>
            </w:r>
            <w:r w:rsidRPr="008F740C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og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pacing w:val="2"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m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as</w:t>
            </w:r>
            <w:r w:rsidRPr="008F740C">
              <w:rPr>
                <w:b/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ši</w:t>
            </w:r>
            <w:r w:rsidRPr="008F740C">
              <w:rPr>
                <w:b/>
                <w:spacing w:val="2"/>
                <w:sz w:val="24"/>
                <w:szCs w:val="24"/>
              </w:rPr>
              <w:t>f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DFF7C91" w14:textId="77777777" w:rsidR="00081D4F" w:rsidRPr="008F740C" w:rsidRDefault="00081D4F" w:rsidP="0071715F"/>
        </w:tc>
      </w:tr>
      <w:tr w:rsidR="00081D4F" w:rsidRPr="008F740C" w14:paraId="391235A7" w14:textId="77777777" w:rsidTr="00C93BA3">
        <w:trPr>
          <w:trHeight w:hRule="exact" w:val="298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96232E6" w14:textId="77777777" w:rsidR="00081D4F" w:rsidRPr="008F740C" w:rsidRDefault="00081D4F" w:rsidP="0071715F">
            <w:pPr>
              <w:spacing w:line="260" w:lineRule="exact"/>
              <w:ind w:left="278" w:right="278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9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7478AD5" w14:textId="1995F9A2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spacing w:val="-3"/>
                <w:sz w:val="24"/>
                <w:szCs w:val="24"/>
              </w:rPr>
              <w:t>F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1"/>
                <w:sz w:val="24"/>
                <w:szCs w:val="24"/>
              </w:rPr>
              <w:t>ku</w:t>
            </w:r>
            <w:r w:rsidRPr="008F740C">
              <w:rPr>
                <w:b/>
                <w:sz w:val="24"/>
                <w:szCs w:val="24"/>
              </w:rPr>
              <w:t>ltā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z w:val="24"/>
                <w:szCs w:val="24"/>
              </w:rPr>
              <w:t>e</w:t>
            </w:r>
            <w:r w:rsidR="008B43A3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EA5C8B8" w14:textId="77777777" w:rsidR="00081D4F" w:rsidRPr="008F740C" w:rsidRDefault="00081D4F" w:rsidP="0071715F"/>
        </w:tc>
      </w:tr>
      <w:tr w:rsidR="00081D4F" w:rsidRPr="008F740C" w14:paraId="3B881521" w14:textId="77777777" w:rsidTr="00C93BA3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AA1166C" w14:textId="77777777" w:rsidR="00081D4F" w:rsidRPr="008F740C" w:rsidRDefault="00081D4F" w:rsidP="0071715F">
            <w:pPr>
              <w:spacing w:line="260" w:lineRule="exact"/>
              <w:ind w:left="256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0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0E5DD09" w14:textId="2C6E53B2" w:rsidR="00081D4F" w:rsidRPr="008F740C" w:rsidRDefault="006C7841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iju gads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D5D9E20" w14:textId="77777777" w:rsidR="00081D4F" w:rsidRPr="008F740C" w:rsidRDefault="00081D4F" w:rsidP="0071715F"/>
        </w:tc>
      </w:tr>
      <w:tr w:rsidR="00081D4F" w:rsidRPr="008F740C" w14:paraId="2074D245" w14:textId="77777777" w:rsidTr="00C93BA3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E9F7537" w14:textId="77777777" w:rsidR="00081D4F" w:rsidRPr="008F740C" w:rsidRDefault="00081D4F" w:rsidP="0071715F">
            <w:pPr>
              <w:spacing w:line="260" w:lineRule="exact"/>
              <w:ind w:left="256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1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660C433" w14:textId="77777777" w:rsidR="00081D4F" w:rsidRPr="008F740C" w:rsidRDefault="00081D4F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z</w:t>
            </w:r>
            <w:r w:rsidRPr="008F740C">
              <w:rPr>
                <w:b/>
                <w:sz w:val="24"/>
                <w:szCs w:val="24"/>
              </w:rPr>
              <w:t>īvesvie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z w:val="24"/>
                <w:szCs w:val="24"/>
              </w:rPr>
              <w:t>as a</w:t>
            </w:r>
            <w:r w:rsidRPr="008F740C">
              <w:rPr>
                <w:b/>
                <w:spacing w:val="1"/>
                <w:sz w:val="24"/>
                <w:szCs w:val="24"/>
              </w:rPr>
              <w:t>dr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se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953D73A" w14:textId="77777777" w:rsidR="00081D4F" w:rsidRPr="008F740C" w:rsidRDefault="00081D4F" w:rsidP="0071715F"/>
        </w:tc>
      </w:tr>
      <w:tr w:rsidR="00081D4F" w:rsidRPr="008F740C" w14:paraId="6F2EDB91" w14:textId="77777777" w:rsidTr="00C93BA3">
        <w:trPr>
          <w:trHeight w:hRule="exact" w:val="298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CB360D5" w14:textId="77777777" w:rsidR="00081D4F" w:rsidRPr="008F740C" w:rsidRDefault="00081D4F" w:rsidP="0071715F">
            <w:pPr>
              <w:spacing w:line="260" w:lineRule="exact"/>
              <w:ind w:left="256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2.</w:t>
            </w:r>
          </w:p>
        </w:tc>
        <w:tc>
          <w:tcPr>
            <w:tcW w:w="2897" w:type="dxa"/>
            <w:gridSpan w:val="4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89694F5" w14:textId="77777777" w:rsidR="00081D4F" w:rsidRPr="008F740C" w:rsidRDefault="00081D4F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Tālru</w:t>
            </w:r>
            <w:r w:rsidRPr="008F740C">
              <w:rPr>
                <w:b/>
                <w:spacing w:val="1"/>
                <w:sz w:val="24"/>
                <w:szCs w:val="24"/>
              </w:rPr>
              <w:t>ņ</w:t>
            </w:r>
            <w:r w:rsidRPr="008F740C">
              <w:rPr>
                <w:b/>
                <w:sz w:val="24"/>
                <w:szCs w:val="24"/>
              </w:rPr>
              <w:t xml:space="preserve">a </w:t>
            </w:r>
            <w:r w:rsidRPr="008F740C">
              <w:rPr>
                <w:b/>
                <w:spacing w:val="-1"/>
                <w:sz w:val="24"/>
                <w:szCs w:val="24"/>
              </w:rPr>
              <w:t>n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 xml:space="preserve">s, 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-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2"/>
                <w:sz w:val="24"/>
                <w:szCs w:val="24"/>
              </w:rPr>
              <w:t>a</w:t>
            </w:r>
            <w:r w:rsidRPr="008F740C">
              <w:rPr>
                <w:b/>
                <w:sz w:val="24"/>
                <w:szCs w:val="24"/>
              </w:rPr>
              <w:t>sts</w:t>
            </w:r>
          </w:p>
        </w:tc>
        <w:tc>
          <w:tcPr>
            <w:tcW w:w="6371" w:type="dxa"/>
            <w:gridSpan w:val="9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3DD6314" w14:textId="77777777" w:rsidR="00081D4F" w:rsidRPr="008F740C" w:rsidRDefault="00081D4F" w:rsidP="0071715F"/>
        </w:tc>
      </w:tr>
      <w:tr w:rsidR="00081D4F" w:rsidRPr="0060116D" w14:paraId="578C3318" w14:textId="77777777" w:rsidTr="00C93BA3">
        <w:trPr>
          <w:trHeight w:hRule="exact" w:val="847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3AA39B1" w14:textId="77777777" w:rsidR="00081D4F" w:rsidRPr="008F740C" w:rsidRDefault="00081D4F" w:rsidP="0071715F">
            <w:pPr>
              <w:spacing w:line="260" w:lineRule="exact"/>
              <w:ind w:left="256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3.</w:t>
            </w:r>
          </w:p>
        </w:tc>
        <w:tc>
          <w:tcPr>
            <w:tcW w:w="9268" w:type="dxa"/>
            <w:gridSpan w:val="13"/>
            <w:tcBorders>
              <w:top w:val="nil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4742A6B" w14:textId="77777777" w:rsidR="00081D4F" w:rsidRPr="008F740C" w:rsidRDefault="00081D4F" w:rsidP="0071715F">
            <w:pPr>
              <w:spacing w:before="6"/>
              <w:ind w:left="-1" w:right="-74" w:firstLine="60"/>
              <w:jc w:val="both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tz</w:t>
            </w:r>
            <w:r w:rsidRPr="008F740C">
              <w:rPr>
                <w:b/>
                <w:spacing w:val="3"/>
                <w:sz w:val="24"/>
                <w:szCs w:val="24"/>
              </w:rPr>
              <w:t>ī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pacing w:val="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>ji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t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l</w:t>
            </w:r>
            <w:r w:rsidRPr="008F740C">
              <w:rPr>
                <w:b/>
                <w:sz w:val="24"/>
                <w:szCs w:val="24"/>
              </w:rPr>
              <w:t>stī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u</w:t>
            </w:r>
            <w:r w:rsidRPr="008F740C">
              <w:rPr>
                <w:b/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it</w:t>
            </w:r>
            <w:r w:rsidRPr="008F740C">
              <w:rPr>
                <w:b/>
                <w:spacing w:val="-1"/>
                <w:sz w:val="24"/>
                <w:szCs w:val="24"/>
              </w:rPr>
              <w:t>ēr</w:t>
            </w:r>
            <w:r w:rsidRPr="008F740C">
              <w:rPr>
                <w:b/>
                <w:sz w:val="24"/>
                <w:szCs w:val="24"/>
              </w:rPr>
              <w:t>iji</w:t>
            </w:r>
            <w:r w:rsidRPr="008F740C">
              <w:rPr>
                <w:b/>
                <w:spacing w:val="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m</w:t>
            </w:r>
            <w:r w:rsidRPr="008F740C">
              <w:rPr>
                <w:b/>
                <w:spacing w:val="4"/>
                <w:sz w:val="24"/>
                <w:szCs w:val="24"/>
              </w:rPr>
              <w:t xml:space="preserve"> </w:t>
            </w: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</w:t>
            </w:r>
            <w:r w:rsidRPr="008F740C">
              <w:rPr>
                <w:spacing w:val="4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(gadīj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ā,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 xml:space="preserve">ja </w:t>
            </w:r>
            <w:r w:rsidRPr="008F740C">
              <w:rPr>
                <w:b/>
                <w:spacing w:val="2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>jošo</w:t>
            </w:r>
            <w:r w:rsidRPr="008F740C">
              <w:rPr>
                <w:b/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s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3"/>
                <w:sz w:val="24"/>
                <w:szCs w:val="24"/>
              </w:rPr>
              <w:t>k</w:t>
            </w:r>
            <w:r w:rsidRPr="008F740C">
              <w:rPr>
                <w:b/>
                <w:spacing w:val="-1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ju</w:t>
            </w:r>
            <w:r w:rsidRPr="008F740C">
              <w:rPr>
                <w:b/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ītā</w:t>
            </w:r>
            <w:r w:rsidRPr="008F740C">
              <w:rPr>
                <w:b/>
                <w:spacing w:val="-1"/>
                <w:sz w:val="24"/>
                <w:szCs w:val="24"/>
              </w:rPr>
              <w:t>j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ir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vien</w:t>
            </w:r>
            <w:r w:rsidRPr="008F740C">
              <w:rPr>
                <w:b/>
                <w:spacing w:val="3"/>
                <w:sz w:val="24"/>
                <w:szCs w:val="24"/>
              </w:rPr>
              <w:t>ā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2"/>
                <w:sz w:val="24"/>
                <w:szCs w:val="24"/>
              </w:rPr>
              <w:t>i,</w:t>
            </w:r>
            <w:r w:rsidRPr="008F740C">
              <w:rPr>
                <w:b/>
                <w:sz w:val="24"/>
                <w:szCs w:val="24"/>
              </w:rPr>
              <w:t>, sti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nd</w:t>
            </w:r>
            <w:r w:rsidRPr="008F740C">
              <w:rPr>
                <w:b/>
                <w:sz w:val="24"/>
                <w:szCs w:val="24"/>
              </w:rPr>
              <w:t>iju</w:t>
            </w:r>
            <w:r w:rsidRPr="008F740C">
              <w:rPr>
                <w:b/>
                <w:spacing w:val="1"/>
                <w:sz w:val="24"/>
                <w:szCs w:val="24"/>
              </w:rPr>
              <w:t xml:space="preserve"> p</w:t>
            </w:r>
            <w:r w:rsidRPr="008F740C">
              <w:rPr>
                <w:b/>
                <w:sz w:val="24"/>
                <w:szCs w:val="24"/>
              </w:rPr>
              <w:t>iešķ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z w:val="24"/>
                <w:szCs w:val="24"/>
              </w:rPr>
              <w:t>r</w:t>
            </w:r>
            <w:r w:rsidRPr="008F740C">
              <w:rPr>
                <w:b/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s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3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>još</w:t>
            </w:r>
            <w:r w:rsidRPr="008F740C">
              <w:rPr>
                <w:b/>
                <w:spacing w:val="2"/>
                <w:sz w:val="24"/>
                <w:szCs w:val="24"/>
              </w:rPr>
              <w:t>aja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,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ku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š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l</w:t>
            </w:r>
            <w:r w:rsidRPr="008F740C">
              <w:rPr>
                <w:b/>
                <w:sz w:val="24"/>
                <w:szCs w:val="24"/>
              </w:rPr>
              <w:t>st</w:t>
            </w:r>
            <w:r w:rsidRPr="008F740C">
              <w:rPr>
                <w:b/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-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 xml:space="preserve">am 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-1"/>
                <w:sz w:val="24"/>
                <w:szCs w:val="24"/>
              </w:rPr>
              <w:t>z</w:t>
            </w:r>
            <w:r w:rsidRPr="008F740C">
              <w:rPr>
                <w:b/>
                <w:spacing w:val="1"/>
                <w:sz w:val="24"/>
                <w:szCs w:val="24"/>
              </w:rPr>
              <w:t>e</w:t>
            </w:r>
            <w:r w:rsidRPr="008F740C">
              <w:rPr>
                <w:b/>
                <w:spacing w:val="-1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āk</w:t>
            </w:r>
            <w:r w:rsidRPr="008F740C">
              <w:rPr>
                <w:b/>
                <w:spacing w:val="4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nē</w:t>
            </w:r>
            <w:r w:rsidRPr="008F740C">
              <w:rPr>
                <w:b/>
                <w:sz w:val="24"/>
                <w:szCs w:val="24"/>
              </w:rPr>
              <w:t>ta</w:t>
            </w:r>
            <w:r w:rsidRPr="008F740C">
              <w:rPr>
                <w:b/>
                <w:spacing w:val="-1"/>
                <w:sz w:val="24"/>
                <w:szCs w:val="24"/>
              </w:rPr>
              <w:t>j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2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m</w:t>
            </w:r>
            <w:r w:rsidRPr="008F740C">
              <w:rPr>
                <w:b/>
                <w:spacing w:val="8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2"/>
                <w:sz w:val="24"/>
                <w:szCs w:val="24"/>
              </w:rPr>
              <w:t>t</w:t>
            </w:r>
            <w:r w:rsidRPr="008F740C">
              <w:rPr>
                <w:b/>
                <w:spacing w:val="-1"/>
                <w:sz w:val="24"/>
                <w:szCs w:val="24"/>
              </w:rPr>
              <w:t>ēr</w:t>
            </w:r>
            <w:r w:rsidRPr="008F740C">
              <w:rPr>
                <w:b/>
                <w:sz w:val="24"/>
                <w:szCs w:val="24"/>
              </w:rPr>
              <w:t>iji</w:t>
            </w:r>
            <w:r w:rsidRPr="008F740C">
              <w:rPr>
                <w:b/>
                <w:spacing w:val="1"/>
                <w:sz w:val="24"/>
                <w:szCs w:val="24"/>
              </w:rPr>
              <w:t>e</w:t>
            </w:r>
            <w:r w:rsidRPr="008F740C">
              <w:rPr>
                <w:b/>
                <w:spacing w:val="-1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,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iorit</w:t>
            </w:r>
            <w:r w:rsidRPr="008F740C">
              <w:rPr>
                <w:b/>
                <w:spacing w:val="-1"/>
                <w:sz w:val="24"/>
                <w:szCs w:val="24"/>
              </w:rPr>
              <w:t>ā</w:t>
            </w:r>
            <w:r w:rsidRPr="008F740C">
              <w:rPr>
                <w:b/>
                <w:spacing w:val="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ā s</w:t>
            </w:r>
            <w:r w:rsidRPr="008F740C">
              <w:rPr>
                <w:b/>
                <w:spacing w:val="-1"/>
                <w:sz w:val="24"/>
                <w:szCs w:val="24"/>
              </w:rPr>
              <w:t>ec</w:t>
            </w:r>
            <w:r w:rsidRPr="008F740C">
              <w:rPr>
                <w:b/>
                <w:sz w:val="24"/>
                <w:szCs w:val="24"/>
              </w:rPr>
              <w:t>ī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-1"/>
                <w:sz w:val="24"/>
                <w:szCs w:val="24"/>
              </w:rPr>
              <w:t>):</w:t>
            </w:r>
            <w:r w:rsidRPr="008F740C">
              <w:rPr>
                <w:b/>
                <w:sz w:val="24"/>
                <w:szCs w:val="24"/>
              </w:rPr>
              <w:t>*</w:t>
            </w:r>
          </w:p>
        </w:tc>
      </w:tr>
      <w:tr w:rsidR="00081D4F" w:rsidRPr="008F740C" w14:paraId="4B75C788" w14:textId="77777777" w:rsidTr="00C93BA3">
        <w:trPr>
          <w:trHeight w:hRule="exact" w:val="296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89112F6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3.1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09128C8" w14:textId="77777777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i/>
                <w:sz w:val="24"/>
                <w:szCs w:val="24"/>
              </w:rPr>
              <w:t>1. kritērij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i/>
                <w:sz w:val="24"/>
                <w:szCs w:val="24"/>
              </w:rPr>
              <w:t xml:space="preserve">: 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rson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, kur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 no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ik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invalid</w:t>
            </w:r>
            <w:r w:rsidRPr="008F740C">
              <w:rPr>
                <w:spacing w:val="2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tāte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BD64A16" w14:textId="77777777" w:rsidR="00081D4F" w:rsidRPr="008F740C" w:rsidRDefault="00081D4F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6E50821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081D4F" w:rsidRPr="008F740C" w14:paraId="2BE8449A" w14:textId="77777777" w:rsidTr="00C93BA3">
        <w:trPr>
          <w:trHeight w:hRule="exact" w:val="574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0749BD4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3.2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48ACB51" w14:textId="77777777" w:rsidR="00081D4F" w:rsidRPr="008F740C" w:rsidRDefault="00081D4F" w:rsidP="0071715F">
            <w:pPr>
              <w:spacing w:line="260" w:lineRule="exact"/>
              <w:ind w:left="-1" w:right="-87"/>
              <w:rPr>
                <w:sz w:val="24"/>
                <w:szCs w:val="24"/>
              </w:rPr>
            </w:pPr>
            <w:r w:rsidRPr="008F740C">
              <w:rPr>
                <w:b/>
                <w:i/>
                <w:sz w:val="24"/>
                <w:szCs w:val="24"/>
              </w:rPr>
              <w:t>2.</w:t>
            </w:r>
            <w:r w:rsidRPr="008F740C">
              <w:rPr>
                <w:b/>
                <w:i/>
                <w:spacing w:val="9"/>
                <w:sz w:val="24"/>
                <w:szCs w:val="24"/>
              </w:rPr>
              <w:t xml:space="preserve"> </w:t>
            </w:r>
            <w:r w:rsidRPr="008F740C">
              <w:rPr>
                <w:b/>
                <w:i/>
                <w:sz w:val="24"/>
                <w:szCs w:val="24"/>
              </w:rPr>
              <w:t>kri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t</w:t>
            </w:r>
            <w:r w:rsidRPr="008F740C">
              <w:rPr>
                <w:b/>
                <w:i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i/>
                <w:sz w:val="24"/>
                <w:szCs w:val="24"/>
              </w:rPr>
              <w:t>ri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j</w:t>
            </w:r>
            <w:r w:rsidRPr="008F740C">
              <w:rPr>
                <w:b/>
                <w:i/>
                <w:sz w:val="24"/>
                <w:szCs w:val="24"/>
              </w:rPr>
              <w:t xml:space="preserve">s: 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r</w:t>
            </w:r>
            <w:r w:rsidRPr="008F740C">
              <w:rPr>
                <w:spacing w:val="-2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is</w:t>
            </w:r>
            <w:r w:rsidRPr="008F740C">
              <w:rPr>
                <w:spacing w:val="10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v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2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z</w:t>
            </w:r>
            <w:r w:rsidRPr="008F740C">
              <w:rPr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v</w:t>
            </w:r>
            <w:r w:rsidRPr="008F740C">
              <w:rPr>
                <w:spacing w:val="-1"/>
                <w:sz w:val="24"/>
                <w:szCs w:val="24"/>
              </w:rPr>
              <w:t>ecā</w:t>
            </w:r>
            <w:r w:rsidRPr="008F740C">
              <w:rPr>
                <w:sz w:val="24"/>
                <w:szCs w:val="24"/>
              </w:rPr>
              <w:t>ku</w:t>
            </w:r>
            <w:r w:rsidRPr="008F740C">
              <w:rPr>
                <w:spacing w:val="12"/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dī</w:t>
            </w:r>
            <w:r w:rsidRPr="008F740C">
              <w:rPr>
                <w:spacing w:val="3"/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10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ic</w:t>
            </w:r>
            <w:r w:rsidRPr="008F740C">
              <w:rPr>
                <w:sz w:val="24"/>
                <w:szCs w:val="24"/>
              </w:rPr>
              <w:t>is</w:t>
            </w:r>
            <w:r w:rsidRPr="008F740C">
              <w:rPr>
                <w:spacing w:val="10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rns</w:t>
            </w:r>
            <w:r w:rsidRPr="008F740C">
              <w:rPr>
                <w:spacing w:val="9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dz</w:t>
            </w:r>
            <w:r w:rsidRPr="008F740C">
              <w:rPr>
                <w:spacing w:val="1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24</w:t>
            </w:r>
            <w:r w:rsidRPr="008F740C">
              <w:rPr>
                <w:spacing w:val="9"/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du</w:t>
            </w:r>
            <w:r w:rsidRPr="008F740C">
              <w:rPr>
                <w:spacing w:val="9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v</w:t>
            </w:r>
            <w:r w:rsidRPr="008F740C">
              <w:rPr>
                <w:spacing w:val="1"/>
                <w:sz w:val="24"/>
                <w:szCs w:val="24"/>
              </w:rPr>
              <w:t>ec</w:t>
            </w:r>
            <w:r w:rsidRPr="008F740C">
              <w:rPr>
                <w:sz w:val="24"/>
                <w:szCs w:val="24"/>
              </w:rPr>
              <w:t>uma</w:t>
            </w:r>
          </w:p>
          <w:p w14:paraId="2BA697DA" w14:textId="77777777" w:rsidR="00081D4F" w:rsidRPr="008F740C" w:rsidRDefault="00081D4F" w:rsidP="0071715F">
            <w:pPr>
              <w:ind w:left="-1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snie</w:t>
            </w:r>
            <w:r w:rsidRPr="008F740C">
              <w:rPr>
                <w:spacing w:val="-3"/>
                <w:sz w:val="24"/>
                <w:szCs w:val="24"/>
              </w:rPr>
              <w:t>g</w:t>
            </w:r>
            <w:r w:rsidRPr="008F740C">
              <w:rPr>
                <w:spacing w:val="2"/>
                <w:sz w:val="24"/>
                <w:szCs w:val="24"/>
              </w:rPr>
              <w:t>š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11C58BB" w14:textId="77777777" w:rsidR="00081D4F" w:rsidRPr="008F740C" w:rsidRDefault="00081D4F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784C78D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081D4F" w:rsidRPr="008F740C" w14:paraId="1A13DBA3" w14:textId="77777777" w:rsidTr="00C93BA3">
        <w:trPr>
          <w:trHeight w:hRule="exact" w:val="571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89C9803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3.3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A804E91" w14:textId="77777777" w:rsidR="00081D4F" w:rsidRPr="008F740C" w:rsidRDefault="00081D4F" w:rsidP="0071715F">
            <w:pPr>
              <w:spacing w:line="260" w:lineRule="exact"/>
              <w:ind w:left="-1" w:right="-88"/>
              <w:rPr>
                <w:sz w:val="24"/>
                <w:szCs w:val="24"/>
              </w:rPr>
            </w:pPr>
            <w:r w:rsidRPr="008F740C">
              <w:rPr>
                <w:b/>
                <w:i/>
                <w:sz w:val="24"/>
                <w:szCs w:val="24"/>
              </w:rPr>
              <w:t>3.</w:t>
            </w:r>
            <w:r w:rsidRPr="008F740C">
              <w:rPr>
                <w:b/>
                <w:i/>
                <w:spacing w:val="21"/>
                <w:sz w:val="24"/>
                <w:szCs w:val="24"/>
              </w:rPr>
              <w:t xml:space="preserve"> </w:t>
            </w:r>
            <w:r w:rsidRPr="008F740C">
              <w:rPr>
                <w:b/>
                <w:i/>
                <w:sz w:val="24"/>
                <w:szCs w:val="24"/>
              </w:rPr>
              <w:t>kri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t</w:t>
            </w:r>
            <w:r w:rsidRPr="008F740C">
              <w:rPr>
                <w:b/>
                <w:i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i/>
                <w:sz w:val="24"/>
                <w:szCs w:val="24"/>
              </w:rPr>
              <w:t>ri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j</w:t>
            </w:r>
            <w:r w:rsidRPr="008F740C">
              <w:rPr>
                <w:b/>
                <w:i/>
                <w:sz w:val="24"/>
                <w:szCs w:val="24"/>
              </w:rPr>
              <w:t>s:</w:t>
            </w:r>
            <w:r w:rsidRPr="008F740C">
              <w:rPr>
                <w:b/>
                <w:i/>
                <w:spacing w:val="43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studējošais,</w:t>
            </w:r>
            <w:r w:rsidRPr="008F740C">
              <w:rPr>
                <w:spacing w:val="19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kura</w:t>
            </w:r>
            <w:r w:rsidRPr="008F740C">
              <w:rPr>
                <w:spacing w:val="22"/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24"/>
                <w:szCs w:val="24"/>
              </w:rPr>
              <w:t>ģ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i,</w:t>
            </w:r>
            <w:r w:rsidRPr="008F740C">
              <w:rPr>
                <w:spacing w:val="22"/>
                <w:sz w:val="24"/>
                <w:szCs w:val="24"/>
              </w:rPr>
              <w:t xml:space="preserve">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</w:t>
            </w:r>
            <w:r w:rsidRPr="008F740C">
              <w:rPr>
                <w:spacing w:val="2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k</w:t>
            </w:r>
            <w:r w:rsidRPr="008F740C">
              <w:rPr>
                <w:spacing w:val="2"/>
                <w:sz w:val="24"/>
                <w:szCs w:val="24"/>
              </w:rPr>
              <w:t>u</w:t>
            </w:r>
            <w:r w:rsidRPr="008F740C">
              <w:rPr>
                <w:sz w:val="24"/>
                <w:szCs w:val="24"/>
              </w:rPr>
              <w:t>ru</w:t>
            </w:r>
            <w:r w:rsidRPr="008F740C">
              <w:rPr>
                <w:spacing w:val="21"/>
                <w:sz w:val="24"/>
                <w:szCs w:val="24"/>
              </w:rPr>
              <w:t xml:space="preserve"> </w:t>
            </w:r>
            <w:r w:rsidRPr="008F740C">
              <w:rPr>
                <w:spacing w:val="2"/>
                <w:sz w:val="24"/>
                <w:szCs w:val="24"/>
              </w:rPr>
              <w:t>v</w:t>
            </w:r>
            <w:r w:rsidRPr="008F740C">
              <w:rPr>
                <w:sz w:val="24"/>
                <w:szCs w:val="24"/>
              </w:rPr>
              <w:t>iņam</w:t>
            </w:r>
            <w:r w:rsidRPr="008F740C">
              <w:rPr>
                <w:spacing w:val="2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ir</w:t>
            </w:r>
            <w:r w:rsidRPr="008F740C">
              <w:rPr>
                <w:spacing w:val="2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d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ta</w:t>
            </w:r>
            <w:r w:rsidRPr="008F740C">
              <w:rPr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z w:val="24"/>
                <w:szCs w:val="24"/>
              </w:rPr>
              <w:t>ni</w:t>
            </w:r>
            <w:r w:rsidRPr="008F740C">
              <w:rPr>
                <w:spacing w:val="2"/>
                <w:sz w:val="24"/>
                <w:szCs w:val="24"/>
              </w:rPr>
              <w:t>e</w:t>
            </w:r>
            <w:r w:rsidRPr="008F740C">
              <w:rPr>
                <w:spacing w:val="-1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>ība,</w:t>
            </w:r>
          </w:p>
          <w:p w14:paraId="2752FDF6" w14:textId="77777777" w:rsidR="00081D4F" w:rsidRPr="008F740C" w:rsidRDefault="00081D4F" w:rsidP="0071715F">
            <w:pPr>
              <w:ind w:left="-1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uz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s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di</w:t>
            </w:r>
            <w:r w:rsidRPr="008F740C">
              <w:rPr>
                <w:spacing w:val="1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>u konku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s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24"/>
                <w:szCs w:val="24"/>
              </w:rPr>
              <w:t>n</w:t>
            </w:r>
            <w:r w:rsidRPr="008F740C">
              <w:rPr>
                <w:sz w:val="24"/>
                <w:szCs w:val="24"/>
              </w:rPr>
              <w:t>o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ises dienu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piešķirts trū</w:t>
            </w:r>
            <w:r w:rsidRPr="008F740C">
              <w:rPr>
                <w:spacing w:val="-2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 xml:space="preserve">īgas </w:t>
            </w:r>
            <w:r w:rsidRPr="008F740C">
              <w:rPr>
                <w:spacing w:val="-3"/>
                <w:sz w:val="24"/>
                <w:szCs w:val="24"/>
              </w:rPr>
              <w:t>ģ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pacing w:val="2"/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s s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uss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5E58A2E" w14:textId="77777777" w:rsidR="00081D4F" w:rsidRPr="008F740C" w:rsidRDefault="00081D4F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1F2C8F3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081D4F" w:rsidRPr="008F740C" w14:paraId="37179158" w14:textId="77777777" w:rsidTr="00C93BA3">
        <w:trPr>
          <w:trHeight w:hRule="exact" w:val="710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6DDA907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3.4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0AA167D" w14:textId="77777777" w:rsidR="00081D4F" w:rsidRPr="008F740C" w:rsidRDefault="00081D4F" w:rsidP="0071715F">
            <w:pPr>
              <w:spacing w:before="35" w:line="220" w:lineRule="exact"/>
              <w:ind w:left="-1" w:right="-66"/>
              <w:rPr>
                <w:sz w:val="18"/>
                <w:szCs w:val="18"/>
              </w:rPr>
            </w:pPr>
            <w:r w:rsidRPr="008F740C">
              <w:rPr>
                <w:b/>
                <w:i/>
                <w:sz w:val="24"/>
                <w:szCs w:val="24"/>
              </w:rPr>
              <w:t>4.</w:t>
            </w:r>
            <w:r w:rsidRPr="008F740C">
              <w:rPr>
                <w:b/>
                <w:i/>
                <w:spacing w:val="29"/>
                <w:sz w:val="24"/>
                <w:szCs w:val="24"/>
              </w:rPr>
              <w:t xml:space="preserve"> </w:t>
            </w:r>
            <w:r w:rsidRPr="008F740C">
              <w:rPr>
                <w:b/>
                <w:i/>
                <w:sz w:val="24"/>
                <w:szCs w:val="24"/>
              </w:rPr>
              <w:t>kri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t</w:t>
            </w:r>
            <w:r w:rsidRPr="008F740C">
              <w:rPr>
                <w:b/>
                <w:i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i/>
                <w:sz w:val="24"/>
                <w:szCs w:val="24"/>
              </w:rPr>
              <w:t>ri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j</w:t>
            </w:r>
            <w:r w:rsidRPr="008F740C">
              <w:rPr>
                <w:b/>
                <w:i/>
                <w:sz w:val="24"/>
                <w:szCs w:val="24"/>
              </w:rPr>
              <w:t xml:space="preserve">s: </w:t>
            </w:r>
            <w:r w:rsidRPr="008F740C">
              <w:rPr>
                <w:sz w:val="24"/>
                <w:szCs w:val="24"/>
              </w:rPr>
              <w:t>studējošais</w:t>
            </w:r>
            <w:r w:rsidRPr="008F740C">
              <w:rPr>
                <w:spacing w:val="29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no</w:t>
            </w:r>
            <w:r w:rsidRPr="008F740C">
              <w:rPr>
                <w:spacing w:val="29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d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ud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rnu</w:t>
            </w:r>
            <w:r w:rsidRPr="008F740C">
              <w:rPr>
                <w:spacing w:val="30"/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24"/>
                <w:szCs w:val="24"/>
              </w:rPr>
              <w:t>ģ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34"/>
                <w:sz w:val="24"/>
                <w:szCs w:val="24"/>
              </w:rPr>
              <w:t xml:space="preserve"> </w:t>
            </w:r>
            <w:r w:rsidRPr="008F740C">
              <w:rPr>
                <w:sz w:val="18"/>
                <w:szCs w:val="18"/>
              </w:rPr>
              <w:t>(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ī</w:t>
            </w:r>
            <w:r w:rsidRPr="008F740C">
              <w:rPr>
                <w:spacing w:val="30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j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s,</w:t>
            </w:r>
            <w:r w:rsidRPr="008F740C">
              <w:rPr>
                <w:spacing w:val="29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ja</w:t>
            </w:r>
            <w:r w:rsidRPr="008F740C">
              <w:rPr>
                <w:spacing w:val="29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t</w:t>
            </w:r>
            <w:r w:rsidRPr="008F740C">
              <w:rPr>
                <w:spacing w:val="1"/>
                <w:sz w:val="18"/>
                <w:szCs w:val="18"/>
              </w:rPr>
              <w:t>t</w:t>
            </w:r>
            <w:r w:rsidRPr="008F740C">
              <w:rPr>
                <w:sz w:val="18"/>
                <w:szCs w:val="18"/>
              </w:rPr>
              <w:t>ie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-1"/>
                <w:sz w:val="18"/>
                <w:szCs w:val="18"/>
              </w:rPr>
              <w:t>gā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3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ģ</w:t>
            </w:r>
            <w:r w:rsidRPr="008F740C">
              <w:rPr>
                <w:spacing w:val="3"/>
                <w:sz w:val="18"/>
                <w:szCs w:val="18"/>
              </w:rPr>
              <w:t>i</w:t>
            </w:r>
            <w:r w:rsidRPr="008F740C">
              <w:rPr>
                <w:spacing w:val="-1"/>
                <w:sz w:val="18"/>
                <w:szCs w:val="18"/>
              </w:rPr>
              <w:t>me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pacing w:val="-1"/>
                <w:sz w:val="18"/>
                <w:szCs w:val="18"/>
              </w:rPr>
              <w:t>ē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i j</w:t>
            </w:r>
            <w:r w:rsidRPr="008F740C">
              <w:rPr>
                <w:spacing w:val="-3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u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ln</w:t>
            </w:r>
            <w:r w:rsidRPr="008F740C">
              <w:rPr>
                <w:spacing w:val="-1"/>
                <w:sz w:val="18"/>
                <w:szCs w:val="18"/>
              </w:rPr>
              <w:t>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-1"/>
                <w:sz w:val="18"/>
                <w:szCs w:val="18"/>
              </w:rPr>
              <w:t>g</w:t>
            </w:r>
            <w:r w:rsidRPr="008F740C">
              <w:rPr>
                <w:sz w:val="18"/>
                <w:szCs w:val="18"/>
              </w:rPr>
              <w:t xml:space="preserve">i, 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 xml:space="preserve">t </w:t>
            </w:r>
            <w:r w:rsidRPr="008F740C">
              <w:rPr>
                <w:spacing w:val="-1"/>
                <w:sz w:val="18"/>
                <w:szCs w:val="18"/>
              </w:rPr>
              <w:t>v</w:t>
            </w:r>
            <w:r w:rsidRPr="008F740C">
              <w:rPr>
                <w:sz w:val="18"/>
                <w:szCs w:val="18"/>
              </w:rPr>
              <w:t>is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z tr</w:t>
            </w:r>
            <w:r w:rsidRPr="008F740C">
              <w:rPr>
                <w:spacing w:val="1"/>
                <w:sz w:val="18"/>
                <w:szCs w:val="18"/>
              </w:rPr>
              <w:t>ī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-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 xml:space="preserve">o </w:t>
            </w:r>
            <w:r w:rsidRPr="008F740C">
              <w:rPr>
                <w:spacing w:val="-2"/>
                <w:sz w:val="18"/>
                <w:szCs w:val="18"/>
              </w:rPr>
              <w:t>t</w:t>
            </w:r>
            <w:r w:rsidRPr="008F740C">
              <w:rPr>
                <w:sz w:val="18"/>
                <w:szCs w:val="18"/>
              </w:rPr>
              <w:t xml:space="preserve">iem 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v </w:t>
            </w:r>
            <w:r w:rsidRPr="008F740C">
              <w:rPr>
                <w:spacing w:val="-1"/>
                <w:sz w:val="18"/>
                <w:szCs w:val="18"/>
              </w:rPr>
              <w:t>v</w:t>
            </w:r>
            <w:r w:rsidRPr="008F740C">
              <w:rPr>
                <w:spacing w:val="1"/>
                <w:sz w:val="18"/>
                <w:szCs w:val="18"/>
              </w:rPr>
              <w:t>e</w:t>
            </w:r>
            <w:r w:rsidRPr="008F740C">
              <w:rPr>
                <w:spacing w:val="-1"/>
                <w:sz w:val="18"/>
                <w:szCs w:val="18"/>
              </w:rPr>
              <w:t>cāk</w:t>
            </w:r>
            <w:r w:rsidRPr="008F740C">
              <w:rPr>
                <w:sz w:val="18"/>
                <w:szCs w:val="18"/>
              </w:rPr>
              <w:t xml:space="preserve">i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r </w:t>
            </w:r>
            <w:r w:rsidRPr="008F740C">
              <w:rPr>
                <w:spacing w:val="1"/>
                <w:sz w:val="18"/>
                <w:szCs w:val="18"/>
              </w:rPr>
              <w:t>2</w:t>
            </w:r>
            <w:r w:rsidRPr="008F740C">
              <w:rPr>
                <w:sz w:val="18"/>
                <w:szCs w:val="18"/>
              </w:rPr>
              <w:t xml:space="preserve">4 </w:t>
            </w:r>
            <w:r w:rsidRPr="008F740C">
              <w:rPr>
                <w:spacing w:val="-1"/>
                <w:sz w:val="18"/>
                <w:szCs w:val="18"/>
              </w:rPr>
              <w:t>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 xml:space="preserve">iem 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 xml:space="preserve">n 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pacing w:val="1"/>
                <w:sz w:val="18"/>
                <w:szCs w:val="18"/>
              </w:rPr>
              <w:t>c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-1"/>
                <w:sz w:val="18"/>
                <w:szCs w:val="18"/>
              </w:rPr>
              <w:t>v</w:t>
            </w:r>
            <w:r w:rsidRPr="008F740C">
              <w:rPr>
                <w:sz w:val="18"/>
                <w:szCs w:val="18"/>
              </w:rPr>
              <w:t>is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-1"/>
                <w:sz w:val="18"/>
                <w:szCs w:val="18"/>
              </w:rPr>
              <w:t>ē</w:t>
            </w:r>
            <w:r w:rsidRPr="008F740C">
              <w:rPr>
                <w:sz w:val="18"/>
                <w:szCs w:val="18"/>
              </w:rPr>
              <w:t xml:space="preserve">jās 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i</w:t>
            </w:r>
          </w:p>
          <w:p w14:paraId="182D5B95" w14:textId="77777777" w:rsidR="00081D4F" w:rsidRPr="008F740C" w:rsidRDefault="00081D4F" w:rsidP="0071715F">
            <w:pPr>
              <w:spacing w:line="200" w:lineRule="exact"/>
              <w:ind w:left="-1"/>
              <w:rPr>
                <w:sz w:val="18"/>
                <w:szCs w:val="18"/>
              </w:rPr>
            </w:pP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2"/>
                <w:sz w:val="18"/>
                <w:szCs w:val="18"/>
              </w:rPr>
              <w:t>f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si</w:t>
            </w:r>
            <w:r w:rsidRPr="008F740C">
              <w:rPr>
                <w:spacing w:val="1"/>
                <w:sz w:val="18"/>
                <w:szCs w:val="18"/>
              </w:rPr>
              <w:t>o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lās iz</w:t>
            </w:r>
            <w:r w:rsidRPr="008F740C">
              <w:rPr>
                <w:spacing w:val="-2"/>
                <w:sz w:val="18"/>
                <w:szCs w:val="18"/>
              </w:rPr>
              <w:t>g</w:t>
            </w:r>
            <w:r w:rsidRPr="008F740C">
              <w:rPr>
                <w:sz w:val="18"/>
                <w:szCs w:val="18"/>
              </w:rPr>
              <w:t>l</w:t>
            </w:r>
            <w:r w:rsidRPr="008F740C">
              <w:rPr>
                <w:spacing w:val="2"/>
                <w:sz w:val="18"/>
                <w:szCs w:val="18"/>
              </w:rPr>
              <w:t>ī</w:t>
            </w:r>
            <w:r w:rsidRPr="008F740C">
              <w:rPr>
                <w:sz w:val="18"/>
                <w:szCs w:val="18"/>
              </w:rPr>
              <w:t>t</w:t>
            </w:r>
            <w:r w:rsidRPr="008F740C">
              <w:rPr>
                <w:spacing w:val="1"/>
                <w:sz w:val="18"/>
                <w:szCs w:val="18"/>
              </w:rPr>
              <w:t>īb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s ie</w:t>
            </w:r>
            <w:r w:rsidRPr="008F740C">
              <w:rPr>
                <w:spacing w:val="-1"/>
                <w:sz w:val="18"/>
                <w:szCs w:val="18"/>
              </w:rPr>
              <w:t>s</w:t>
            </w:r>
            <w:r w:rsidRPr="008F740C">
              <w:rPr>
                <w:sz w:val="18"/>
                <w:szCs w:val="18"/>
              </w:rPr>
              <w:t>tā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 xml:space="preserve">ē 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st</w:t>
            </w:r>
            <w:r w:rsidRPr="008F740C">
              <w:rPr>
                <w:spacing w:val="1"/>
                <w:sz w:val="18"/>
                <w:szCs w:val="18"/>
              </w:rPr>
              <w:t>ud</w:t>
            </w:r>
            <w:r w:rsidRPr="008F740C">
              <w:rPr>
                <w:sz w:val="18"/>
                <w:szCs w:val="18"/>
              </w:rPr>
              <w:t xml:space="preserve">ē </w:t>
            </w:r>
            <w:r w:rsidRPr="008F740C">
              <w:rPr>
                <w:spacing w:val="-3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pacing w:val="-1"/>
                <w:sz w:val="18"/>
                <w:szCs w:val="18"/>
              </w:rPr>
              <w:t>g</w:t>
            </w:r>
            <w:r w:rsidRPr="008F740C">
              <w:rPr>
                <w:sz w:val="18"/>
                <w:szCs w:val="18"/>
              </w:rPr>
              <w:t>sts</w:t>
            </w:r>
            <w:r w:rsidRPr="008F740C">
              <w:rPr>
                <w:spacing w:val="-2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 xml:space="preserve">lā 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le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pacing w:val="-1"/>
                <w:sz w:val="18"/>
                <w:szCs w:val="18"/>
              </w:rPr>
              <w:t>ž</w:t>
            </w:r>
            <w:r w:rsidRPr="008F740C">
              <w:rPr>
                <w:sz w:val="18"/>
                <w:szCs w:val="18"/>
              </w:rPr>
              <w:t xml:space="preserve">ā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ln</w:t>
            </w:r>
            <w:r w:rsidRPr="008F740C">
              <w:rPr>
                <w:sz w:val="18"/>
                <w:szCs w:val="18"/>
              </w:rPr>
              <w:t>a lai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 xml:space="preserve">a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>lātie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ē</w:t>
            </w:r>
            <w:r w:rsidRPr="008F740C">
              <w:rPr>
                <w:sz w:val="18"/>
                <w:szCs w:val="18"/>
              </w:rPr>
              <w:t>)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F1F1004" w14:textId="77777777" w:rsidR="00081D4F" w:rsidRPr="008F740C" w:rsidRDefault="00081D4F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5B620DE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081D4F" w:rsidRPr="008F740C" w14:paraId="5DDE7B7E" w14:textId="77777777" w:rsidTr="00C93BA3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E2FB101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3.5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6A62EDC" w14:textId="77777777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i/>
                <w:sz w:val="24"/>
                <w:szCs w:val="24"/>
              </w:rPr>
              <w:t>5. kritērij</w:t>
            </w:r>
            <w:r w:rsidRPr="008F740C">
              <w:rPr>
                <w:b/>
                <w:i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i/>
                <w:sz w:val="24"/>
                <w:szCs w:val="24"/>
              </w:rPr>
              <w:t xml:space="preserve">: </w:t>
            </w:r>
            <w:r w:rsidRPr="008F740C">
              <w:rPr>
                <w:sz w:val="24"/>
                <w:szCs w:val="24"/>
              </w:rPr>
              <w:t>studējošais, kur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 xml:space="preserve">m 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r v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s v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 vai</w:t>
            </w:r>
            <w:r w:rsidRPr="008F740C">
              <w:rPr>
                <w:spacing w:val="1"/>
                <w:sz w:val="24"/>
                <w:szCs w:val="24"/>
              </w:rPr>
              <w:t>r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pacing w:val="2"/>
                <w:sz w:val="24"/>
                <w:szCs w:val="24"/>
              </w:rPr>
              <w:t>k</w:t>
            </w:r>
            <w:r w:rsidRPr="008F740C">
              <w:rPr>
                <w:sz w:val="24"/>
                <w:szCs w:val="24"/>
              </w:rPr>
              <w:t>i bē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ni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06069F0" w14:textId="77777777" w:rsidR="00081D4F" w:rsidRPr="008F740C" w:rsidRDefault="00081D4F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DCD08FC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081D4F" w:rsidRPr="0060116D" w14:paraId="64FAD3C4" w14:textId="77777777" w:rsidTr="00C93BA3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B3489B5" w14:textId="77777777" w:rsidR="00081D4F" w:rsidRPr="008F740C" w:rsidRDefault="00081D4F" w:rsidP="0071715F">
            <w:pPr>
              <w:spacing w:line="260" w:lineRule="exact"/>
              <w:ind w:left="256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4.</w:t>
            </w:r>
          </w:p>
        </w:tc>
        <w:tc>
          <w:tcPr>
            <w:tcW w:w="9268" w:type="dxa"/>
            <w:gridSpan w:val="13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993C509" w14:textId="77777777" w:rsidR="00081D4F" w:rsidRPr="008F740C" w:rsidRDefault="00081D4F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b/>
                <w:spacing w:val="-2"/>
                <w:sz w:val="24"/>
                <w:szCs w:val="24"/>
              </w:rPr>
              <w:t>Z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ņ</w:t>
            </w:r>
            <w:r w:rsidRPr="008F740C">
              <w:rPr>
                <w:b/>
                <w:sz w:val="24"/>
                <w:szCs w:val="24"/>
              </w:rPr>
              <w:t xml:space="preserve">as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z w:val="24"/>
                <w:szCs w:val="24"/>
              </w:rPr>
              <w:t>ar</w:t>
            </w:r>
            <w:r w:rsidRPr="008F740C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s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 xml:space="preserve">jošo </w:t>
            </w:r>
            <w:r w:rsidRPr="008F740C">
              <w:rPr>
                <w:sz w:val="24"/>
                <w:szCs w:val="24"/>
              </w:rPr>
              <w:t>(</w:t>
            </w:r>
            <w:r w:rsidRPr="008F740C">
              <w:rPr>
                <w:spacing w:val="-2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2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ī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t punk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u, k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 xml:space="preserve">s atbilst </w:t>
            </w: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</w:t>
            </w:r>
            <w:r w:rsidRPr="008F740C">
              <w:rPr>
                <w:sz w:val="24"/>
                <w:szCs w:val="24"/>
              </w:rPr>
              <w:t>)</w:t>
            </w:r>
          </w:p>
        </w:tc>
      </w:tr>
      <w:tr w:rsidR="00081D4F" w:rsidRPr="008F740C" w14:paraId="7ACB55DA" w14:textId="77777777" w:rsidTr="00C93BA3">
        <w:trPr>
          <w:trHeight w:hRule="exact" w:val="710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059AFCD2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4.1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25E1A602" w14:textId="77777777" w:rsidR="00081D4F" w:rsidRPr="008F740C" w:rsidRDefault="00081D4F" w:rsidP="0071715F">
            <w:pPr>
              <w:spacing w:before="38" w:line="220" w:lineRule="exact"/>
              <w:ind w:left="-1" w:right="-65"/>
              <w:rPr>
                <w:sz w:val="18"/>
                <w:szCs w:val="18"/>
              </w:rPr>
            </w:pPr>
            <w:r w:rsidRPr="008F740C">
              <w:rPr>
                <w:sz w:val="24"/>
                <w:szCs w:val="24"/>
              </w:rPr>
              <w:t>soci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li</w:t>
            </w:r>
            <w:r w:rsidRPr="008F740C">
              <w:rPr>
                <w:spacing w:val="24"/>
                <w:sz w:val="24"/>
                <w:szCs w:val="24"/>
              </w:rPr>
              <w:t xml:space="preserve">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pdrošin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ta</w:t>
            </w:r>
            <w:r w:rsidRPr="008F740C">
              <w:rPr>
                <w:spacing w:val="23"/>
                <w:sz w:val="24"/>
                <w:szCs w:val="24"/>
              </w:rPr>
              <w:t xml:space="preserve"> </w:t>
            </w:r>
            <w:r w:rsidRPr="008F740C">
              <w:rPr>
                <w:spacing w:val="2"/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rs</w:t>
            </w:r>
            <w:r w:rsidRPr="008F740C">
              <w:rPr>
                <w:spacing w:val="2"/>
                <w:sz w:val="24"/>
                <w:szCs w:val="24"/>
              </w:rPr>
              <w:t>o</w:t>
            </w:r>
            <w:r w:rsidRPr="008F740C">
              <w:rPr>
                <w:sz w:val="24"/>
                <w:szCs w:val="24"/>
              </w:rPr>
              <w:t>na</w:t>
            </w:r>
            <w:r w:rsidRPr="008F740C">
              <w:rPr>
                <w:spacing w:val="25"/>
                <w:sz w:val="24"/>
                <w:szCs w:val="24"/>
              </w:rPr>
              <w:t xml:space="preserve"> </w:t>
            </w:r>
            <w:r w:rsidRPr="008F740C">
              <w:rPr>
                <w:sz w:val="18"/>
                <w:szCs w:val="18"/>
              </w:rPr>
              <w:t>(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rs</w:t>
            </w:r>
            <w:r w:rsidRPr="008F740C">
              <w:rPr>
                <w:spacing w:val="1"/>
                <w:sz w:val="18"/>
                <w:szCs w:val="18"/>
              </w:rPr>
              <w:t>on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,</w:t>
            </w:r>
            <w:r w:rsidRPr="008F740C">
              <w:rPr>
                <w:spacing w:val="26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ra</w:t>
            </w:r>
            <w:r w:rsidRPr="008F740C">
              <w:rPr>
                <w:spacing w:val="24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ve</w:t>
            </w:r>
            <w:r w:rsidRPr="008F740C">
              <w:rPr>
                <w:sz w:val="18"/>
                <w:szCs w:val="18"/>
              </w:rPr>
              <w:t>ic</w:t>
            </w:r>
            <w:r w:rsidRPr="008F740C">
              <w:rPr>
                <w:spacing w:val="24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25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27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ru</w:t>
            </w:r>
            <w:r w:rsidRPr="008F740C">
              <w:rPr>
                <w:spacing w:val="26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ir</w:t>
            </w:r>
            <w:r w:rsidRPr="008F740C">
              <w:rPr>
                <w:spacing w:val="25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jā</w:t>
            </w:r>
            <w:r w:rsidRPr="008F740C">
              <w:rPr>
                <w:spacing w:val="-2"/>
                <w:sz w:val="18"/>
                <w:szCs w:val="18"/>
              </w:rPr>
              <w:t>v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ic</w:t>
            </w:r>
            <w:r w:rsidRPr="008F740C">
              <w:rPr>
                <w:spacing w:val="24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iāl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24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3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s ie</w:t>
            </w:r>
            <w:r w:rsidRPr="008F740C">
              <w:rPr>
                <w:spacing w:val="-1"/>
                <w:sz w:val="18"/>
                <w:szCs w:val="18"/>
              </w:rPr>
              <w:t>mak</w:t>
            </w:r>
            <w:r w:rsidRPr="008F740C">
              <w:rPr>
                <w:spacing w:val="2"/>
                <w:sz w:val="18"/>
                <w:szCs w:val="18"/>
              </w:rPr>
              <w:t>s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22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(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pacing w:val="-1"/>
                <w:sz w:val="18"/>
                <w:szCs w:val="18"/>
              </w:rPr>
              <w:t>ez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z w:val="18"/>
                <w:szCs w:val="18"/>
              </w:rPr>
              <w:t>a</w:t>
            </w:r>
            <w:r w:rsidRPr="008F740C">
              <w:rPr>
                <w:spacing w:val="24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ju</w:t>
            </w:r>
            <w:r w:rsidRPr="008F740C">
              <w:rPr>
                <w:spacing w:val="-1"/>
                <w:sz w:val="18"/>
                <w:szCs w:val="18"/>
              </w:rPr>
              <w:t>m</w:t>
            </w:r>
            <w:r w:rsidRPr="008F740C">
              <w:rPr>
                <w:spacing w:val="1"/>
                <w:sz w:val="18"/>
                <w:szCs w:val="18"/>
              </w:rPr>
              <w:t>a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,</w:t>
            </w:r>
            <w:r w:rsidRPr="008F740C">
              <w:rPr>
                <w:spacing w:val="25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ma</w:t>
            </w:r>
            <w:r w:rsidRPr="008F740C">
              <w:rPr>
                <w:sz w:val="18"/>
                <w:szCs w:val="18"/>
              </w:rPr>
              <w:t>ter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t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tes</w:t>
            </w:r>
            <w:r w:rsidRPr="008F740C">
              <w:rPr>
                <w:spacing w:val="21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n</w:t>
            </w:r>
            <w:r w:rsidRPr="008F740C">
              <w:rPr>
                <w:spacing w:val="23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sl</w:t>
            </w:r>
            <w:r w:rsidRPr="008F740C">
              <w:rPr>
                <w:spacing w:val="3"/>
                <w:sz w:val="18"/>
                <w:szCs w:val="18"/>
              </w:rPr>
              <w:t>i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s,</w:t>
            </w:r>
            <w:r w:rsidRPr="008F740C">
              <w:rPr>
                <w:spacing w:val="22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sijas</w:t>
            </w:r>
            <w:r w:rsidRPr="008F740C">
              <w:rPr>
                <w:spacing w:val="2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22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.t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l</w:t>
            </w:r>
            <w:r w:rsidRPr="008F740C">
              <w:rPr>
                <w:spacing w:val="1"/>
                <w:sz w:val="18"/>
                <w:szCs w:val="18"/>
              </w:rPr>
              <w:t>.</w:t>
            </w:r>
            <w:r w:rsidRPr="008F740C">
              <w:rPr>
                <w:sz w:val="18"/>
                <w:szCs w:val="18"/>
              </w:rPr>
              <w:t>)</w:t>
            </w:r>
            <w:r w:rsidRPr="008F740C">
              <w:rPr>
                <w:spacing w:val="22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(l</w:t>
            </w:r>
            <w:r w:rsidRPr="008F740C">
              <w:rPr>
                <w:spacing w:val="1"/>
                <w:sz w:val="18"/>
                <w:szCs w:val="18"/>
              </w:rPr>
              <w:t>i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a</w:t>
            </w:r>
            <w:r w:rsidRPr="008F740C">
              <w:rPr>
                <w:spacing w:val="26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„</w:t>
            </w:r>
            <w:r w:rsidRPr="008F740C">
              <w:rPr>
                <w:spacing w:val="3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</w:p>
          <w:p w14:paraId="5CAA6A86" w14:textId="77777777" w:rsidR="00081D4F" w:rsidRPr="008F740C" w:rsidRDefault="00081D4F" w:rsidP="0071715F">
            <w:pPr>
              <w:spacing w:line="200" w:lineRule="exact"/>
              <w:ind w:left="-1"/>
              <w:rPr>
                <w:sz w:val="18"/>
                <w:szCs w:val="18"/>
              </w:rPr>
            </w:pP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lsts s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iālo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3"/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u</w:t>
            </w:r>
            <w:r w:rsidRPr="008F740C">
              <w:rPr>
                <w:sz w:val="18"/>
                <w:szCs w:val="18"/>
              </w:rPr>
              <w:t>”</w:t>
            </w:r>
            <w:r w:rsidRPr="008F740C">
              <w:rPr>
                <w:spacing w:val="-3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5</w:t>
            </w:r>
            <w:r w:rsidRPr="008F740C">
              <w:rPr>
                <w:sz w:val="18"/>
                <w:szCs w:val="18"/>
              </w:rPr>
              <w:t>.</w:t>
            </w:r>
            <w:r w:rsidRPr="008F740C">
              <w:rPr>
                <w:spacing w:val="-1"/>
                <w:sz w:val="18"/>
                <w:szCs w:val="18"/>
              </w:rPr>
              <w:t xml:space="preserve"> u</w:t>
            </w:r>
            <w:r w:rsidRPr="008F740C">
              <w:rPr>
                <w:sz w:val="18"/>
                <w:szCs w:val="18"/>
              </w:rPr>
              <w:t>n</w:t>
            </w:r>
            <w:r w:rsidRPr="008F740C">
              <w:rPr>
                <w:spacing w:val="1"/>
                <w:sz w:val="18"/>
                <w:szCs w:val="18"/>
              </w:rPr>
              <w:t xml:space="preserve"> 6</w:t>
            </w:r>
            <w:r w:rsidRPr="008F740C">
              <w:rPr>
                <w:spacing w:val="-2"/>
                <w:sz w:val="18"/>
                <w:szCs w:val="18"/>
              </w:rPr>
              <w:t>.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ts</w:t>
            </w:r>
            <w:r w:rsidRPr="008F740C">
              <w:rPr>
                <w:spacing w:val="3"/>
                <w:sz w:val="18"/>
                <w:szCs w:val="18"/>
              </w:rPr>
              <w:t>)</w:t>
            </w:r>
            <w:r w:rsidRPr="008F740C">
              <w:rPr>
                <w:sz w:val="18"/>
                <w:szCs w:val="18"/>
              </w:rPr>
              <w:t>)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0C581AE" w14:textId="77777777" w:rsidR="00081D4F" w:rsidRPr="008F740C" w:rsidRDefault="00081D4F" w:rsidP="0071715F">
            <w:pPr>
              <w:spacing w:before="10" w:line="180" w:lineRule="exact"/>
              <w:rPr>
                <w:sz w:val="19"/>
                <w:szCs w:val="19"/>
              </w:rPr>
            </w:pPr>
          </w:p>
          <w:p w14:paraId="040CB260" w14:textId="77777777" w:rsidR="00081D4F" w:rsidRPr="008F740C" w:rsidRDefault="00081D4F" w:rsidP="0071715F">
            <w:pPr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623CF42" w14:textId="77777777" w:rsidR="00081D4F" w:rsidRPr="008F740C" w:rsidRDefault="00081D4F" w:rsidP="0071715F">
            <w:pPr>
              <w:spacing w:before="10" w:line="180" w:lineRule="exact"/>
              <w:rPr>
                <w:sz w:val="19"/>
                <w:szCs w:val="19"/>
              </w:rPr>
            </w:pPr>
          </w:p>
          <w:p w14:paraId="56D314A1" w14:textId="77777777" w:rsidR="00081D4F" w:rsidRPr="008F740C" w:rsidRDefault="00081D4F" w:rsidP="0071715F">
            <w:pPr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081D4F" w:rsidRPr="008F740C" w14:paraId="15680EF3" w14:textId="77777777" w:rsidTr="00C93BA3">
        <w:trPr>
          <w:trHeight w:hRule="exact" w:val="711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5A98594" w14:textId="77777777" w:rsidR="00081D4F" w:rsidRPr="008F740C" w:rsidRDefault="00081D4F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4.2.</w:t>
            </w:r>
          </w:p>
        </w:tc>
        <w:tc>
          <w:tcPr>
            <w:tcW w:w="7610" w:type="dxa"/>
            <w:gridSpan w:val="10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3376627F" w14:textId="77777777" w:rsidR="00081D4F" w:rsidRPr="008F740C" w:rsidRDefault="00081D4F" w:rsidP="0071715F">
            <w:pPr>
              <w:spacing w:before="36" w:line="220" w:lineRule="exact"/>
              <w:ind w:left="-1" w:right="-64"/>
              <w:rPr>
                <w:sz w:val="18"/>
                <w:szCs w:val="18"/>
              </w:rPr>
            </w:pP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šnod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bin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 xml:space="preserve">tais </w:t>
            </w:r>
            <w:r w:rsidRPr="008F740C">
              <w:rPr>
                <w:sz w:val="18"/>
                <w:szCs w:val="18"/>
              </w:rPr>
              <w:t>(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2"/>
                <w:sz w:val="18"/>
                <w:szCs w:val="18"/>
              </w:rPr>
              <w:t>e</w:t>
            </w:r>
            <w:r w:rsidRPr="008F740C">
              <w:rPr>
                <w:spacing w:val="-2"/>
                <w:sz w:val="18"/>
                <w:szCs w:val="18"/>
              </w:rPr>
              <w:t>m</w:t>
            </w:r>
            <w:r w:rsidRPr="008F740C">
              <w:rPr>
                <w:spacing w:val="-1"/>
                <w:sz w:val="18"/>
                <w:szCs w:val="18"/>
              </w:rPr>
              <w:t>ē</w:t>
            </w:r>
            <w:r w:rsidRPr="008F740C">
              <w:rPr>
                <w:spacing w:val="2"/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a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, i</w:t>
            </w:r>
            <w:r w:rsidRPr="008F740C">
              <w:rPr>
                <w:spacing w:val="1"/>
                <w:sz w:val="18"/>
                <w:szCs w:val="18"/>
              </w:rPr>
              <w:t>nd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-1"/>
                <w:sz w:val="18"/>
                <w:szCs w:val="18"/>
              </w:rPr>
              <w:t>v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du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 xml:space="preserve">lais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rs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 xml:space="preserve">ts; 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t</w:t>
            </w:r>
            <w:r w:rsidRPr="008F740C">
              <w:rPr>
                <w:sz w:val="18"/>
                <w:szCs w:val="18"/>
              </w:rPr>
              <w:t xml:space="preserve">a </w:t>
            </w:r>
            <w:r w:rsidRPr="008F740C">
              <w:rPr>
                <w:spacing w:val="-2"/>
                <w:sz w:val="18"/>
                <w:szCs w:val="18"/>
              </w:rPr>
              <w:t>f</w:t>
            </w:r>
            <w:r w:rsidRPr="008F740C">
              <w:rPr>
                <w:sz w:val="18"/>
                <w:szCs w:val="18"/>
              </w:rPr>
              <w:t>izis</w:t>
            </w:r>
            <w:r w:rsidRPr="008F740C">
              <w:rPr>
                <w:spacing w:val="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 xml:space="preserve">ā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rs</w:t>
            </w:r>
            <w:r w:rsidRPr="008F740C">
              <w:rPr>
                <w:spacing w:val="1"/>
                <w:sz w:val="18"/>
                <w:szCs w:val="18"/>
              </w:rPr>
              <w:t>on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,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-3"/>
                <w:sz w:val="18"/>
                <w:szCs w:val="18"/>
              </w:rPr>
              <w:t>t</w:t>
            </w:r>
            <w:r w:rsidRPr="008F740C">
              <w:rPr>
                <w:spacing w:val="-1"/>
                <w:sz w:val="18"/>
                <w:szCs w:val="18"/>
              </w:rPr>
              <w:t>āv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-1"/>
                <w:sz w:val="18"/>
                <w:szCs w:val="18"/>
              </w:rPr>
              <w:t>g</w:t>
            </w:r>
            <w:r w:rsidRPr="008F740C">
              <w:rPr>
                <w:sz w:val="18"/>
                <w:szCs w:val="18"/>
              </w:rPr>
              <w:t xml:space="preserve">ā 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pacing w:val="-1"/>
                <w:sz w:val="18"/>
                <w:szCs w:val="18"/>
              </w:rPr>
              <w:t>z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-1"/>
                <w:sz w:val="18"/>
                <w:szCs w:val="18"/>
              </w:rPr>
              <w:t>ve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-2"/>
                <w:sz w:val="18"/>
                <w:szCs w:val="18"/>
              </w:rPr>
              <w:t>v</w:t>
            </w:r>
            <w:r w:rsidRPr="008F740C">
              <w:rPr>
                <w:sz w:val="18"/>
                <w:szCs w:val="18"/>
              </w:rPr>
              <w:t>ieta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ir</w:t>
            </w:r>
            <w:r w:rsidRPr="008F740C">
              <w:rPr>
                <w:spacing w:val="6"/>
                <w:sz w:val="18"/>
                <w:szCs w:val="18"/>
              </w:rPr>
              <w:t xml:space="preserve"> </w:t>
            </w:r>
            <w:r w:rsidRPr="008F740C">
              <w:rPr>
                <w:spacing w:val="-2"/>
                <w:sz w:val="18"/>
                <w:szCs w:val="18"/>
              </w:rPr>
              <w:t>L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t</w:t>
            </w:r>
            <w:r w:rsidRPr="008F740C">
              <w:rPr>
                <w:spacing w:val="-1"/>
                <w:sz w:val="18"/>
                <w:szCs w:val="18"/>
              </w:rPr>
              <w:t>v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ja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pacing w:val="1"/>
                <w:sz w:val="18"/>
                <w:szCs w:val="18"/>
              </w:rPr>
              <w:t>pub</w:t>
            </w:r>
            <w:r w:rsidRPr="008F740C">
              <w:rPr>
                <w:sz w:val="18"/>
                <w:szCs w:val="18"/>
              </w:rPr>
              <w:t>l</w:t>
            </w:r>
            <w:r w:rsidRPr="008F740C">
              <w:rPr>
                <w:spacing w:val="1"/>
                <w:sz w:val="18"/>
                <w:szCs w:val="18"/>
              </w:rPr>
              <w:t>i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>ā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n</w:t>
            </w:r>
            <w:r w:rsidRPr="008F740C">
              <w:rPr>
                <w:spacing w:val="4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ra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-1"/>
                <w:sz w:val="18"/>
                <w:szCs w:val="18"/>
              </w:rPr>
              <w:t>eģ</w:t>
            </w:r>
            <w:r w:rsidRPr="008F740C">
              <w:rPr>
                <w:sz w:val="18"/>
                <w:szCs w:val="18"/>
              </w:rPr>
              <w:t>istrēj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si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>ā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s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3"/>
                <w:sz w:val="18"/>
                <w:szCs w:val="18"/>
              </w:rPr>
              <w:t>i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ie</w:t>
            </w:r>
            <w:r w:rsidRPr="008F740C">
              <w:rPr>
                <w:spacing w:val="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is</w:t>
            </w:r>
            <w:r w:rsidRPr="008F740C">
              <w:rPr>
                <w:spacing w:val="-1"/>
                <w:sz w:val="18"/>
                <w:szCs w:val="18"/>
              </w:rPr>
              <w:t>ka</w:t>
            </w:r>
            <w:r w:rsidRPr="008F740C">
              <w:rPr>
                <w:sz w:val="18"/>
                <w:szCs w:val="18"/>
              </w:rPr>
              <w:t>jā</w:t>
            </w:r>
            <w:r w:rsidRPr="008F740C">
              <w:rPr>
                <w:spacing w:val="3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z w:val="18"/>
                <w:szCs w:val="18"/>
              </w:rPr>
              <w:t>ā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g</w:t>
            </w:r>
            <w:r w:rsidRPr="008F740C">
              <w:rPr>
                <w:spacing w:val="1"/>
                <w:sz w:val="18"/>
                <w:szCs w:val="18"/>
              </w:rPr>
              <w:t>ū</w:t>
            </w:r>
            <w:r w:rsidRPr="008F740C">
              <w:rPr>
                <w:sz w:val="18"/>
                <w:szCs w:val="18"/>
              </w:rPr>
              <w:t>tā</w:t>
            </w:r>
            <w:r w:rsidRPr="008F740C">
              <w:rPr>
                <w:spacing w:val="3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ie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a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nodo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>ļa</w:t>
            </w:r>
          </w:p>
          <w:p w14:paraId="5FAD72E8" w14:textId="77777777" w:rsidR="00081D4F" w:rsidRPr="008F740C" w:rsidRDefault="00081D4F" w:rsidP="0071715F">
            <w:pPr>
              <w:spacing w:line="200" w:lineRule="exact"/>
              <w:ind w:left="-1"/>
              <w:rPr>
                <w:sz w:val="18"/>
                <w:szCs w:val="18"/>
              </w:rPr>
            </w:pPr>
            <w:r w:rsidRPr="008F740C">
              <w:rPr>
                <w:spacing w:val="-1"/>
                <w:sz w:val="18"/>
                <w:szCs w:val="18"/>
              </w:rPr>
              <w:t>mak</w:t>
            </w:r>
            <w:r w:rsidRPr="008F740C">
              <w:rPr>
                <w:spacing w:val="2"/>
                <w:sz w:val="18"/>
                <w:szCs w:val="18"/>
              </w:rPr>
              <w:t>s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tāja (l</w:t>
            </w:r>
            <w:r w:rsidRPr="008F740C">
              <w:rPr>
                <w:spacing w:val="1"/>
                <w:sz w:val="18"/>
                <w:szCs w:val="18"/>
              </w:rPr>
              <w:t>i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3"/>
                <w:sz w:val="18"/>
                <w:szCs w:val="18"/>
              </w:rPr>
              <w:t>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 xml:space="preserve">a </w:t>
            </w:r>
            <w:r w:rsidRPr="008F740C">
              <w:rPr>
                <w:spacing w:val="-1"/>
                <w:sz w:val="18"/>
                <w:szCs w:val="18"/>
              </w:rPr>
              <w:t>„</w:t>
            </w:r>
            <w:r w:rsidRPr="008F740C">
              <w:rPr>
                <w:spacing w:val="3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lsts s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iālo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n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 xml:space="preserve">” </w:t>
            </w:r>
            <w:r w:rsidRPr="008F740C">
              <w:rPr>
                <w:spacing w:val="1"/>
                <w:sz w:val="18"/>
                <w:szCs w:val="18"/>
              </w:rPr>
              <w:t>1</w:t>
            </w:r>
            <w:r w:rsidRPr="008F740C">
              <w:rPr>
                <w:spacing w:val="-2"/>
                <w:sz w:val="18"/>
                <w:szCs w:val="18"/>
              </w:rPr>
              <w:t>.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ta</w:t>
            </w:r>
            <w:r w:rsidRPr="008F740C">
              <w:rPr>
                <w:spacing w:val="-2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3</w:t>
            </w:r>
            <w:r w:rsidRPr="008F740C">
              <w:rPr>
                <w:sz w:val="18"/>
                <w:szCs w:val="18"/>
              </w:rPr>
              <w:t>.</w:t>
            </w:r>
            <w:r w:rsidRPr="008F740C">
              <w:rPr>
                <w:spacing w:val="-1"/>
                <w:sz w:val="18"/>
                <w:szCs w:val="18"/>
              </w:rPr>
              <w:t>p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pacing w:val="-1"/>
                <w:sz w:val="18"/>
                <w:szCs w:val="18"/>
              </w:rPr>
              <w:t>nk</w:t>
            </w:r>
            <w:r w:rsidRPr="008F740C">
              <w:rPr>
                <w:sz w:val="18"/>
                <w:szCs w:val="18"/>
              </w:rPr>
              <w:t>ts</w:t>
            </w:r>
            <w:r w:rsidRPr="008F740C">
              <w:rPr>
                <w:spacing w:val="5"/>
                <w:sz w:val="18"/>
                <w:szCs w:val="18"/>
              </w:rPr>
              <w:t>)</w:t>
            </w:r>
            <w:r w:rsidRPr="008F740C">
              <w:rPr>
                <w:sz w:val="18"/>
                <w:szCs w:val="18"/>
              </w:rPr>
              <w:t>)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C1E2725" w14:textId="77777777" w:rsidR="00081D4F" w:rsidRPr="008F740C" w:rsidRDefault="00081D4F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568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BD06964" w14:textId="77777777" w:rsidR="00081D4F" w:rsidRPr="008F740C" w:rsidRDefault="00081D4F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</w:tbl>
    <w:p w14:paraId="54125026" w14:textId="77777777" w:rsidR="00081D4F" w:rsidRPr="008F740C" w:rsidRDefault="00081D4F" w:rsidP="00081D4F">
      <w:pPr>
        <w:sectPr w:rsidR="00081D4F" w:rsidRPr="008F740C" w:rsidSect="006D1D71">
          <w:footerReference w:type="default" r:id="rId10"/>
          <w:type w:val="continuous"/>
          <w:pgSz w:w="11920" w:h="16840"/>
          <w:pgMar w:top="1242" w:right="1701" w:bottom="278" w:left="578" w:header="731" w:footer="0" w:gutter="0"/>
          <w:cols w:space="720"/>
        </w:sectPr>
      </w:pPr>
    </w:p>
    <w:p w14:paraId="5D99B3C5" w14:textId="77777777" w:rsidR="006C7841" w:rsidRDefault="006C7841">
      <w:pPr>
        <w:rPr>
          <w:sz w:val="26"/>
          <w:szCs w:val="26"/>
        </w:rPr>
      </w:pPr>
      <w:r>
        <w:rPr>
          <w:sz w:val="26"/>
          <w:szCs w:val="26"/>
        </w:rPr>
        <w:br w:type="page"/>
      </w:r>
    </w:p>
    <w:tbl>
      <w:tblPr>
        <w:tblW w:w="10697" w:type="dxa"/>
        <w:tblInd w:w="-8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3"/>
        <w:gridCol w:w="1620"/>
        <w:gridCol w:w="646"/>
        <w:gridCol w:w="615"/>
        <w:gridCol w:w="1097"/>
        <w:gridCol w:w="3665"/>
        <w:gridCol w:w="492"/>
        <w:gridCol w:w="598"/>
        <w:gridCol w:w="244"/>
        <w:gridCol w:w="767"/>
        <w:gridCol w:w="120"/>
      </w:tblGrid>
      <w:tr w:rsidR="006C7841" w:rsidRPr="008F740C" w14:paraId="4A684D5F" w14:textId="77777777" w:rsidTr="006C7841">
        <w:trPr>
          <w:trHeight w:hRule="exact" w:val="298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C9270F8" w14:textId="77777777" w:rsidR="006C7841" w:rsidRPr="008F740C" w:rsidRDefault="006C7841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lastRenderedPageBreak/>
              <w:t>14.3.</w:t>
            </w:r>
          </w:p>
        </w:tc>
        <w:tc>
          <w:tcPr>
            <w:tcW w:w="7643" w:type="dxa"/>
            <w:gridSpan w:val="5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4904C338" w14:textId="77777777" w:rsidR="006C7841" w:rsidRPr="008F740C" w:rsidRDefault="006C7841" w:rsidP="0071715F">
            <w:pPr>
              <w:spacing w:line="260" w:lineRule="exact"/>
              <w:ind w:left="-1"/>
              <w:rPr>
                <w:sz w:val="18"/>
                <w:szCs w:val="18"/>
              </w:rPr>
            </w:pPr>
            <w:r w:rsidRPr="008F740C">
              <w:rPr>
                <w:sz w:val="24"/>
                <w:szCs w:val="24"/>
              </w:rPr>
              <w:t>d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ba</w:t>
            </w:r>
            <w:r w:rsidRPr="008F740C">
              <w:rPr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ņ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pacing w:val="3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js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sz w:val="18"/>
                <w:szCs w:val="18"/>
              </w:rPr>
              <w:t>(l</w:t>
            </w:r>
            <w:r w:rsidRPr="008F740C">
              <w:rPr>
                <w:spacing w:val="1"/>
                <w:sz w:val="18"/>
                <w:szCs w:val="18"/>
              </w:rPr>
              <w:t>i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pacing w:val="-1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 xml:space="preserve">a </w:t>
            </w:r>
            <w:r w:rsidRPr="008F740C">
              <w:rPr>
                <w:spacing w:val="-1"/>
                <w:sz w:val="18"/>
                <w:szCs w:val="18"/>
              </w:rPr>
              <w:t>„</w:t>
            </w:r>
            <w:r w:rsidRPr="008F740C">
              <w:rPr>
                <w:spacing w:val="3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lsts s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>iālo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pacing w:val="-2"/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n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 xml:space="preserve">” </w:t>
            </w:r>
            <w:r w:rsidRPr="008F740C">
              <w:rPr>
                <w:spacing w:val="1"/>
                <w:sz w:val="18"/>
                <w:szCs w:val="18"/>
              </w:rPr>
              <w:t>1</w:t>
            </w:r>
            <w:r w:rsidRPr="008F740C">
              <w:rPr>
                <w:spacing w:val="-2"/>
                <w:sz w:val="18"/>
                <w:szCs w:val="18"/>
              </w:rPr>
              <w:t>.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3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 xml:space="preserve">ta </w:t>
            </w:r>
            <w:r w:rsidRPr="008F740C">
              <w:rPr>
                <w:spacing w:val="1"/>
                <w:sz w:val="18"/>
                <w:szCs w:val="18"/>
              </w:rPr>
              <w:t>2</w:t>
            </w:r>
            <w:r w:rsidRPr="008F740C">
              <w:rPr>
                <w:spacing w:val="-2"/>
                <w:sz w:val="18"/>
                <w:szCs w:val="18"/>
              </w:rPr>
              <w:t>.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u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>t</w:t>
            </w:r>
            <w:r w:rsidRPr="008F740C">
              <w:rPr>
                <w:spacing w:val="4"/>
                <w:sz w:val="18"/>
                <w:szCs w:val="18"/>
              </w:rPr>
              <w:t>s</w:t>
            </w:r>
            <w:r w:rsidRPr="008F740C">
              <w:rPr>
                <w:sz w:val="18"/>
                <w:szCs w:val="18"/>
              </w:rPr>
              <w:t>)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6C20F30" w14:textId="77777777" w:rsidR="006C7841" w:rsidRPr="008F740C" w:rsidRDefault="006C7841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1011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6DCD8817" w14:textId="77777777" w:rsidR="006C7841" w:rsidRPr="008F740C" w:rsidRDefault="006C7841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  <w:tc>
          <w:tcPr>
            <w:tcW w:w="120" w:type="dxa"/>
            <w:vMerge w:val="restart"/>
            <w:tcBorders>
              <w:top w:val="nil"/>
              <w:left w:val="single" w:sz="8" w:space="0" w:color="7E7E7E"/>
              <w:right w:val="nil"/>
            </w:tcBorders>
          </w:tcPr>
          <w:p w14:paraId="00EACA87" w14:textId="77777777" w:rsidR="006C7841" w:rsidRPr="008F740C" w:rsidRDefault="006C7841" w:rsidP="0071715F"/>
        </w:tc>
      </w:tr>
      <w:tr w:rsidR="006C7841" w:rsidRPr="008F740C" w14:paraId="2966512E" w14:textId="77777777" w:rsidTr="006C7841">
        <w:trPr>
          <w:trHeight w:hRule="exact" w:val="710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1E6D156C" w14:textId="77777777" w:rsidR="006C7841" w:rsidRPr="008F740C" w:rsidRDefault="006C7841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4.4.</w:t>
            </w:r>
          </w:p>
        </w:tc>
        <w:tc>
          <w:tcPr>
            <w:tcW w:w="7643" w:type="dxa"/>
            <w:gridSpan w:val="5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9DBA25B" w14:textId="77777777" w:rsidR="006C7841" w:rsidRPr="008F740C" w:rsidRDefault="006C7841" w:rsidP="0071715F">
            <w:pPr>
              <w:spacing w:before="35" w:line="220" w:lineRule="exact"/>
              <w:ind w:left="-1" w:right="-34"/>
              <w:rPr>
                <w:sz w:val="18"/>
                <w:szCs w:val="18"/>
              </w:rPr>
            </w:pPr>
            <w:r w:rsidRPr="008F740C">
              <w:rPr>
                <w:sz w:val="24"/>
                <w:szCs w:val="24"/>
              </w:rPr>
              <w:t>v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ls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s soci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lā 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ls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a s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ņ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 xml:space="preserve">mējs </w:t>
            </w:r>
            <w:r w:rsidRPr="008F740C">
              <w:rPr>
                <w:sz w:val="18"/>
                <w:szCs w:val="18"/>
              </w:rPr>
              <w:t>(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t</w:t>
            </w:r>
            <w:r w:rsidRPr="008F740C">
              <w:rPr>
                <w:spacing w:val="1"/>
                <w:sz w:val="18"/>
                <w:szCs w:val="18"/>
              </w:rPr>
              <w:t>t</w:t>
            </w:r>
            <w:r w:rsidRPr="008F740C">
              <w:rPr>
                <w:sz w:val="18"/>
                <w:szCs w:val="18"/>
              </w:rPr>
              <w:t>ie</w:t>
            </w:r>
            <w:r w:rsidRPr="008F740C">
              <w:rPr>
                <w:spacing w:val="-1"/>
                <w:sz w:val="18"/>
                <w:szCs w:val="18"/>
              </w:rPr>
              <w:t>ca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 xml:space="preserve">z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 xml:space="preserve">siju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3"/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u</w:t>
            </w:r>
            <w:r w:rsidRPr="008F740C">
              <w:rPr>
                <w:sz w:val="18"/>
                <w:szCs w:val="18"/>
              </w:rPr>
              <w:t xml:space="preserve">, 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-2"/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z w:val="18"/>
                <w:szCs w:val="18"/>
              </w:rPr>
              <w:t xml:space="preserve">a 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e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j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 xml:space="preserve">u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3"/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u</w:t>
            </w:r>
            <w:r w:rsidRPr="008F740C">
              <w:rPr>
                <w:sz w:val="18"/>
                <w:szCs w:val="18"/>
              </w:rPr>
              <w:t xml:space="preserve">, </w:t>
            </w:r>
            <w:r w:rsidRPr="008F740C">
              <w:rPr>
                <w:spacing w:val="-3"/>
                <w:sz w:val="18"/>
                <w:szCs w:val="18"/>
              </w:rPr>
              <w:t>s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pacing w:val="-1"/>
                <w:sz w:val="18"/>
                <w:szCs w:val="18"/>
              </w:rPr>
              <w:t>c</w:t>
            </w:r>
            <w:r w:rsidRPr="008F740C">
              <w:rPr>
                <w:sz w:val="18"/>
                <w:szCs w:val="18"/>
              </w:rPr>
              <w:t xml:space="preserve">iālo </w:t>
            </w:r>
            <w:r w:rsidRPr="008F740C">
              <w:rPr>
                <w:spacing w:val="-1"/>
                <w:sz w:val="18"/>
                <w:szCs w:val="18"/>
              </w:rPr>
              <w:t>ap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i</w:t>
            </w:r>
            <w:r w:rsidRPr="008F740C">
              <w:rPr>
                <w:spacing w:val="-1"/>
                <w:sz w:val="18"/>
                <w:szCs w:val="18"/>
              </w:rPr>
              <w:t>n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 xml:space="preserve">u 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pacing w:val="-1"/>
                <w:sz w:val="18"/>
                <w:szCs w:val="18"/>
              </w:rPr>
              <w:t>ez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z w:val="18"/>
                <w:szCs w:val="18"/>
              </w:rPr>
              <w:t xml:space="preserve">a </w:t>
            </w:r>
            <w:r w:rsidRPr="008F740C">
              <w:rPr>
                <w:spacing w:val="-1"/>
                <w:sz w:val="18"/>
                <w:szCs w:val="18"/>
              </w:rPr>
              <w:t>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j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1"/>
                <w:sz w:val="18"/>
                <w:szCs w:val="18"/>
              </w:rPr>
              <w:t>a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 xml:space="preserve">, 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pacing w:val="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ter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6"/>
                <w:sz w:val="18"/>
                <w:szCs w:val="18"/>
              </w:rPr>
              <w:t>t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 xml:space="preserve">tes 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n sli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b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3"/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3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u</w:t>
            </w:r>
            <w:r w:rsidRPr="008F740C">
              <w:rPr>
                <w:sz w:val="18"/>
                <w:szCs w:val="18"/>
              </w:rPr>
              <w:t>,</w:t>
            </w:r>
          </w:p>
          <w:p w14:paraId="59F059E5" w14:textId="77777777" w:rsidR="006C7841" w:rsidRPr="008F740C" w:rsidRDefault="006C7841" w:rsidP="0071715F">
            <w:pPr>
              <w:spacing w:line="200" w:lineRule="exact"/>
              <w:ind w:left="-1"/>
              <w:rPr>
                <w:sz w:val="18"/>
                <w:szCs w:val="18"/>
              </w:rPr>
            </w:pPr>
            <w:r w:rsidRPr="008F740C">
              <w:rPr>
                <w:spacing w:val="-1"/>
                <w:sz w:val="18"/>
                <w:szCs w:val="18"/>
              </w:rPr>
              <w:t>vec</w:t>
            </w:r>
            <w:r w:rsidRPr="008F740C">
              <w:rPr>
                <w:spacing w:val="1"/>
                <w:sz w:val="18"/>
                <w:szCs w:val="18"/>
              </w:rPr>
              <w:t>ā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z w:val="18"/>
                <w:szCs w:val="18"/>
              </w:rPr>
              <w:t>u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3"/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u</w:t>
            </w:r>
            <w:r w:rsidRPr="008F740C">
              <w:rPr>
                <w:sz w:val="18"/>
                <w:szCs w:val="18"/>
              </w:rPr>
              <w:t>,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pacing w:val="-2"/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va</w:t>
            </w:r>
            <w:r w:rsidRPr="008F740C">
              <w:rPr>
                <w:sz w:val="18"/>
                <w:szCs w:val="18"/>
              </w:rPr>
              <w:t>l</w:t>
            </w:r>
            <w:r w:rsidRPr="008F740C">
              <w:rPr>
                <w:spacing w:val="1"/>
                <w:sz w:val="18"/>
                <w:szCs w:val="18"/>
              </w:rPr>
              <w:t>id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t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pacing w:val="-2"/>
                <w:sz w:val="18"/>
                <w:szCs w:val="18"/>
              </w:rPr>
              <w:t>t</w:t>
            </w:r>
            <w:r w:rsidRPr="008F740C">
              <w:rPr>
                <w:spacing w:val="-1"/>
                <w:sz w:val="18"/>
                <w:szCs w:val="18"/>
              </w:rPr>
              <w:t>e</w:t>
            </w:r>
            <w:r w:rsidRPr="008F740C">
              <w:rPr>
                <w:sz w:val="18"/>
                <w:szCs w:val="18"/>
              </w:rPr>
              <w:t>s a</w:t>
            </w:r>
            <w:r w:rsidRPr="008F740C">
              <w:rPr>
                <w:spacing w:val="1"/>
                <w:sz w:val="18"/>
                <w:szCs w:val="18"/>
              </w:rPr>
              <w:t>pd</w:t>
            </w:r>
            <w:r w:rsidRPr="008F740C">
              <w:rPr>
                <w:sz w:val="18"/>
                <w:szCs w:val="18"/>
              </w:rPr>
              <w:t>r</w:t>
            </w:r>
            <w:r w:rsidRPr="008F740C">
              <w:rPr>
                <w:spacing w:val="1"/>
                <w:sz w:val="18"/>
                <w:szCs w:val="18"/>
              </w:rPr>
              <w:t>o</w:t>
            </w:r>
            <w:r w:rsidRPr="008F740C">
              <w:rPr>
                <w:sz w:val="18"/>
                <w:szCs w:val="18"/>
              </w:rPr>
              <w:t>ši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š</w:t>
            </w:r>
            <w:r w:rsidRPr="008F740C">
              <w:rPr>
                <w:spacing w:val="-1"/>
                <w:sz w:val="18"/>
                <w:szCs w:val="18"/>
              </w:rPr>
              <w:t>an</w:t>
            </w:r>
            <w:r w:rsidRPr="008F740C">
              <w:rPr>
                <w:spacing w:val="5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)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4B5820D" w14:textId="77777777" w:rsidR="006C7841" w:rsidRPr="008F740C" w:rsidRDefault="006C7841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1011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24B2115" w14:textId="77777777" w:rsidR="006C7841" w:rsidRPr="008F740C" w:rsidRDefault="006C7841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  <w:tc>
          <w:tcPr>
            <w:tcW w:w="120" w:type="dxa"/>
            <w:vMerge/>
            <w:tcBorders>
              <w:left w:val="single" w:sz="8" w:space="0" w:color="7E7E7E"/>
              <w:right w:val="nil"/>
            </w:tcBorders>
          </w:tcPr>
          <w:p w14:paraId="47412647" w14:textId="77777777" w:rsidR="006C7841" w:rsidRPr="008F740C" w:rsidRDefault="006C7841" w:rsidP="0071715F"/>
        </w:tc>
      </w:tr>
      <w:tr w:rsidR="006C7841" w:rsidRPr="008F740C" w14:paraId="4B707671" w14:textId="77777777" w:rsidTr="006C7841">
        <w:trPr>
          <w:trHeight w:hRule="exact" w:val="295"/>
        </w:trPr>
        <w:tc>
          <w:tcPr>
            <w:tcW w:w="833" w:type="dxa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5450DF4" w14:textId="77777777" w:rsidR="006C7841" w:rsidRPr="008F740C" w:rsidRDefault="006C7841" w:rsidP="0071715F">
            <w:pPr>
              <w:spacing w:line="260" w:lineRule="exact"/>
              <w:ind w:left="165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4.5.</w:t>
            </w:r>
          </w:p>
        </w:tc>
        <w:tc>
          <w:tcPr>
            <w:tcW w:w="7643" w:type="dxa"/>
            <w:gridSpan w:val="5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553524FA" w14:textId="77777777" w:rsidR="006C7841" w:rsidRPr="008F740C" w:rsidRDefault="006C7841" w:rsidP="0071715F">
            <w:pPr>
              <w:spacing w:line="260" w:lineRule="exact"/>
              <w:ind w:left="-1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invalid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tāt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s/ap</w:t>
            </w:r>
            <w:r w:rsidRPr="008F740C">
              <w:rPr>
                <w:spacing w:val="-3"/>
                <w:sz w:val="24"/>
                <w:szCs w:val="24"/>
              </w:rPr>
              <w:t>g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dn</w:t>
            </w:r>
            <w:r w:rsidRPr="008F740C">
              <w:rPr>
                <w:spacing w:val="3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ka</w:t>
            </w:r>
            <w:r w:rsidRPr="008F740C">
              <w:rPr>
                <w:spacing w:val="1"/>
                <w:sz w:val="24"/>
                <w:szCs w:val="24"/>
              </w:rPr>
              <w:t xml:space="preserve"> z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ud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ju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z w:val="24"/>
                <w:szCs w:val="24"/>
              </w:rPr>
              <w:t>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si</w:t>
            </w:r>
            <w:r w:rsidRPr="008F740C">
              <w:rPr>
                <w:spacing w:val="1"/>
                <w:sz w:val="24"/>
                <w:szCs w:val="24"/>
              </w:rPr>
              <w:t>j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s saņ</w:t>
            </w:r>
            <w:r w:rsidRPr="008F740C">
              <w:rPr>
                <w:spacing w:val="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mējs</w:t>
            </w:r>
          </w:p>
        </w:tc>
        <w:tc>
          <w:tcPr>
            <w:tcW w:w="1090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2D874C4" w14:textId="77777777" w:rsidR="006C7841" w:rsidRPr="008F740C" w:rsidRDefault="006C7841" w:rsidP="0071715F">
            <w:pPr>
              <w:spacing w:line="260" w:lineRule="exact"/>
              <w:ind w:left="177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1011" w:type="dxa"/>
            <w:gridSpan w:val="2"/>
            <w:tcBorders>
              <w:top w:val="single" w:sz="8" w:space="0" w:color="7E7E7E"/>
              <w:left w:val="single" w:sz="8" w:space="0" w:color="7E7E7E"/>
              <w:bottom w:val="single" w:sz="8" w:space="0" w:color="7E7E7E"/>
              <w:right w:val="single" w:sz="8" w:space="0" w:color="7E7E7E"/>
            </w:tcBorders>
          </w:tcPr>
          <w:p w14:paraId="75047D42" w14:textId="77777777" w:rsidR="006C7841" w:rsidRPr="008F740C" w:rsidRDefault="006C7841" w:rsidP="0071715F">
            <w:pPr>
              <w:spacing w:line="260" w:lineRule="exact"/>
              <w:ind w:left="17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  <w:tc>
          <w:tcPr>
            <w:tcW w:w="120" w:type="dxa"/>
            <w:vMerge/>
            <w:tcBorders>
              <w:left w:val="single" w:sz="8" w:space="0" w:color="7E7E7E"/>
              <w:bottom w:val="single" w:sz="7" w:space="0" w:color="000000"/>
              <w:right w:val="nil"/>
            </w:tcBorders>
          </w:tcPr>
          <w:p w14:paraId="48464922" w14:textId="77777777" w:rsidR="006C7841" w:rsidRPr="008F740C" w:rsidRDefault="006C7841" w:rsidP="0071715F"/>
        </w:tc>
      </w:tr>
      <w:tr w:rsidR="006C7841" w:rsidRPr="0060116D" w14:paraId="14E5B588" w14:textId="77777777" w:rsidTr="006C7841">
        <w:trPr>
          <w:trHeight w:hRule="exact" w:val="290"/>
        </w:trPr>
        <w:tc>
          <w:tcPr>
            <w:tcW w:w="833" w:type="dxa"/>
            <w:tcBorders>
              <w:top w:val="single" w:sz="8" w:space="0" w:color="7E7E7E"/>
              <w:left w:val="single" w:sz="7" w:space="0" w:color="000000"/>
              <w:bottom w:val="single" w:sz="5" w:space="0" w:color="000000"/>
              <w:right w:val="single" w:sz="7" w:space="0" w:color="000000"/>
            </w:tcBorders>
          </w:tcPr>
          <w:p w14:paraId="347CA5C4" w14:textId="77777777" w:rsidR="006C7841" w:rsidRPr="008F740C" w:rsidRDefault="006C7841" w:rsidP="0071715F">
            <w:pPr>
              <w:spacing w:line="260" w:lineRule="exact"/>
              <w:ind w:left="57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5.</w:t>
            </w:r>
          </w:p>
        </w:tc>
        <w:tc>
          <w:tcPr>
            <w:tcW w:w="9864" w:type="dxa"/>
            <w:gridSpan w:val="10"/>
            <w:tcBorders>
              <w:top w:val="single" w:sz="8" w:space="0" w:color="7E7E7E"/>
              <w:left w:val="single" w:sz="7" w:space="0" w:color="000000"/>
              <w:bottom w:val="nil"/>
              <w:right w:val="single" w:sz="7" w:space="0" w:color="000000"/>
            </w:tcBorders>
          </w:tcPr>
          <w:p w14:paraId="2CF02C71" w14:textId="77777777" w:rsidR="006C7841" w:rsidRPr="008F740C" w:rsidRDefault="006C7841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Apgā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-1"/>
                <w:sz w:val="24"/>
                <w:szCs w:val="24"/>
              </w:rPr>
              <w:t>j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 xml:space="preserve">ie, </w:t>
            </w:r>
            <w:r w:rsidRPr="008F740C">
              <w:rPr>
                <w:b/>
                <w:spacing w:val="2"/>
                <w:sz w:val="24"/>
                <w:szCs w:val="24"/>
              </w:rPr>
              <w:t>a</w:t>
            </w:r>
            <w:r w:rsidRPr="008F740C">
              <w:rPr>
                <w:b/>
                <w:sz w:val="24"/>
                <w:szCs w:val="24"/>
              </w:rPr>
              <w:t>r</w:t>
            </w:r>
            <w:r w:rsidRPr="008F740C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ku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u</w:t>
            </w:r>
            <w:r w:rsidRPr="008F740C">
              <w:rPr>
                <w:b/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s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 xml:space="preserve">jošais 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z</w:t>
            </w:r>
            <w:r w:rsidRPr="008F740C">
              <w:rPr>
                <w:b/>
                <w:sz w:val="24"/>
                <w:szCs w:val="24"/>
              </w:rPr>
              <w:t xml:space="preserve">īvo 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al</w:t>
            </w:r>
            <w:r w:rsidRPr="008F740C">
              <w:rPr>
                <w:b/>
                <w:spacing w:val="-1"/>
                <w:sz w:val="24"/>
                <w:szCs w:val="24"/>
              </w:rPr>
              <w:t>ī</w:t>
            </w:r>
            <w:r w:rsidRPr="008F740C">
              <w:rPr>
                <w:b/>
                <w:sz w:val="24"/>
                <w:szCs w:val="24"/>
              </w:rPr>
              <w:t>tā sai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2"/>
                <w:sz w:val="24"/>
                <w:szCs w:val="24"/>
              </w:rPr>
              <w:t>e</w:t>
            </w:r>
            <w:r w:rsidRPr="008F740C">
              <w:rPr>
                <w:b/>
                <w:spacing w:val="-1"/>
                <w:sz w:val="24"/>
                <w:szCs w:val="24"/>
              </w:rPr>
              <w:t>c</w:t>
            </w:r>
            <w:r w:rsidRPr="008F740C">
              <w:rPr>
                <w:b/>
                <w:sz w:val="24"/>
                <w:szCs w:val="24"/>
              </w:rPr>
              <w:t>ī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ā</w:t>
            </w:r>
          </w:p>
        </w:tc>
      </w:tr>
      <w:tr w:rsidR="006C7841" w:rsidRPr="008F740C" w14:paraId="031BF240" w14:textId="77777777" w:rsidTr="006C7841">
        <w:trPr>
          <w:trHeight w:hRule="exact" w:val="562"/>
        </w:trPr>
        <w:tc>
          <w:tcPr>
            <w:tcW w:w="833" w:type="dxa"/>
            <w:vMerge w:val="restart"/>
            <w:tcBorders>
              <w:top w:val="single" w:sz="5" w:space="0" w:color="000000"/>
              <w:left w:val="single" w:sz="7" w:space="0" w:color="000000"/>
              <w:right w:val="single" w:sz="7" w:space="0" w:color="000000"/>
            </w:tcBorders>
          </w:tcPr>
          <w:p w14:paraId="4B71EB03" w14:textId="77777777" w:rsidR="006C7841" w:rsidRPr="008F740C" w:rsidRDefault="006C7841" w:rsidP="0071715F"/>
        </w:tc>
        <w:tc>
          <w:tcPr>
            <w:tcW w:w="162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14:paraId="6C51AC4D" w14:textId="77777777" w:rsidR="006C7841" w:rsidRPr="008F740C" w:rsidRDefault="006C7841" w:rsidP="0071715F">
            <w:pPr>
              <w:spacing w:line="260" w:lineRule="exact"/>
              <w:ind w:left="191" w:right="193"/>
              <w:jc w:val="center"/>
              <w:rPr>
                <w:sz w:val="24"/>
                <w:szCs w:val="24"/>
              </w:rPr>
            </w:pP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pg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d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ja</w:t>
            </w:r>
            <w:r w:rsidRPr="008F740C">
              <w:rPr>
                <w:spacing w:val="2"/>
                <w:sz w:val="24"/>
                <w:szCs w:val="24"/>
              </w:rPr>
              <w:t>m</w:t>
            </w:r>
            <w:r w:rsidRPr="008F740C">
              <w:rPr>
                <w:sz w:val="24"/>
                <w:szCs w:val="24"/>
              </w:rPr>
              <w:t>ā</w:t>
            </w:r>
          </w:p>
          <w:p w14:paraId="144BFA7D" w14:textId="77777777" w:rsidR="006C7841" w:rsidRPr="008F740C" w:rsidRDefault="006C7841" w:rsidP="0071715F">
            <w:pPr>
              <w:ind w:left="69" w:right="76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v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rds, u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v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rds</w:t>
            </w:r>
          </w:p>
        </w:tc>
        <w:tc>
          <w:tcPr>
            <w:tcW w:w="126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55245" w14:textId="77777777" w:rsidR="006C7841" w:rsidRPr="008F740C" w:rsidRDefault="006C7841" w:rsidP="0071715F">
            <w:pPr>
              <w:spacing w:line="260" w:lineRule="exact"/>
              <w:ind w:left="86" w:right="87"/>
              <w:jc w:val="center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d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z w:val="24"/>
                <w:szCs w:val="24"/>
              </w:rPr>
              <w:t>š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s</w:t>
            </w:r>
          </w:p>
          <w:p w14:paraId="2FC1F822" w14:textId="77777777" w:rsidR="006C7841" w:rsidRPr="008F740C" w:rsidRDefault="006C7841" w:rsidP="0071715F">
            <w:pPr>
              <w:ind w:left="367" w:right="370"/>
              <w:jc w:val="center"/>
              <w:rPr>
                <w:sz w:val="24"/>
                <w:szCs w:val="24"/>
              </w:rPr>
            </w:pP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ds</w:t>
            </w:r>
          </w:p>
        </w:tc>
        <w:tc>
          <w:tcPr>
            <w:tcW w:w="10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590CBD" w14:textId="77777777" w:rsidR="006C7841" w:rsidRPr="008F740C" w:rsidRDefault="006C7841" w:rsidP="0071715F">
            <w:pPr>
              <w:spacing w:line="120" w:lineRule="exact"/>
              <w:rPr>
                <w:sz w:val="13"/>
                <w:szCs w:val="13"/>
              </w:rPr>
            </w:pPr>
          </w:p>
          <w:p w14:paraId="564A8713" w14:textId="77777777" w:rsidR="006C7841" w:rsidRPr="008F740C" w:rsidRDefault="006C7841" w:rsidP="0071715F">
            <w:pPr>
              <w:ind w:left="42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r</w:t>
            </w:r>
            <w:r w:rsidRPr="008F740C">
              <w:rPr>
                <w:spacing w:val="-2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dnie</w:t>
            </w:r>
            <w:r w:rsidRPr="008F740C">
              <w:rPr>
                <w:spacing w:val="-1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>ība</w:t>
            </w:r>
          </w:p>
        </w:tc>
        <w:tc>
          <w:tcPr>
            <w:tcW w:w="588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042CCAA2" w14:textId="77777777" w:rsidR="006C7841" w:rsidRPr="008F740C" w:rsidRDefault="006C7841" w:rsidP="0071715F">
            <w:pPr>
              <w:spacing w:line="120" w:lineRule="exact"/>
              <w:rPr>
                <w:sz w:val="13"/>
                <w:szCs w:val="13"/>
              </w:rPr>
            </w:pPr>
          </w:p>
          <w:p w14:paraId="45665D74" w14:textId="77777777" w:rsidR="006C7841" w:rsidRPr="008F740C" w:rsidRDefault="006C7841" w:rsidP="0071715F">
            <w:pPr>
              <w:ind w:left="839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nod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boš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(m</w:t>
            </w:r>
            <w:r w:rsidRPr="008F740C">
              <w:rPr>
                <w:spacing w:val="-1"/>
                <w:sz w:val="24"/>
                <w:szCs w:val="24"/>
              </w:rPr>
              <w:t>āc</w:t>
            </w:r>
            <w:r w:rsidRPr="008F740C">
              <w:rPr>
                <w:sz w:val="24"/>
                <w:szCs w:val="24"/>
              </w:rPr>
              <w:t xml:space="preserve">ību </w:t>
            </w:r>
            <w:r w:rsidRPr="008F740C">
              <w:rPr>
                <w:spacing w:val="1"/>
                <w:sz w:val="24"/>
                <w:szCs w:val="24"/>
              </w:rPr>
              <w:t>ie</w:t>
            </w:r>
            <w:r w:rsidRPr="008F740C">
              <w:rPr>
                <w:sz w:val="24"/>
                <w:szCs w:val="24"/>
              </w:rPr>
              <w:t>stād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s nosaukums)</w:t>
            </w:r>
          </w:p>
        </w:tc>
      </w:tr>
      <w:tr w:rsidR="006C7841" w:rsidRPr="008F740C" w14:paraId="1A42FC65" w14:textId="77777777" w:rsidTr="006C7841">
        <w:trPr>
          <w:trHeight w:hRule="exact" w:val="286"/>
        </w:trPr>
        <w:tc>
          <w:tcPr>
            <w:tcW w:w="833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6229432F" w14:textId="77777777" w:rsidR="006C7841" w:rsidRPr="008F740C" w:rsidRDefault="006C7841" w:rsidP="0071715F"/>
        </w:tc>
        <w:tc>
          <w:tcPr>
            <w:tcW w:w="162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14:paraId="64035C48" w14:textId="77777777" w:rsidR="006C7841" w:rsidRPr="008F740C" w:rsidRDefault="006C7841" w:rsidP="0071715F"/>
        </w:tc>
        <w:tc>
          <w:tcPr>
            <w:tcW w:w="126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F830D0" w14:textId="77777777" w:rsidR="006C7841" w:rsidRPr="008F740C" w:rsidRDefault="006C7841" w:rsidP="0071715F"/>
        </w:tc>
        <w:tc>
          <w:tcPr>
            <w:tcW w:w="10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7582AB" w14:textId="77777777" w:rsidR="006C7841" w:rsidRPr="008F740C" w:rsidRDefault="006C7841" w:rsidP="0071715F"/>
        </w:tc>
        <w:tc>
          <w:tcPr>
            <w:tcW w:w="588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7A228B32" w14:textId="77777777" w:rsidR="006C7841" w:rsidRPr="008F740C" w:rsidRDefault="006C7841" w:rsidP="0071715F"/>
        </w:tc>
      </w:tr>
      <w:tr w:rsidR="006C7841" w:rsidRPr="008F740C" w14:paraId="04CEEA3C" w14:textId="77777777" w:rsidTr="006C7841">
        <w:trPr>
          <w:trHeight w:hRule="exact" w:val="288"/>
        </w:trPr>
        <w:tc>
          <w:tcPr>
            <w:tcW w:w="833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16D972A7" w14:textId="77777777" w:rsidR="006C7841" w:rsidRPr="008F740C" w:rsidRDefault="006C7841" w:rsidP="0071715F"/>
        </w:tc>
        <w:tc>
          <w:tcPr>
            <w:tcW w:w="162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14:paraId="2F1040D8" w14:textId="77777777" w:rsidR="006C7841" w:rsidRPr="008F740C" w:rsidRDefault="006C7841" w:rsidP="0071715F"/>
        </w:tc>
        <w:tc>
          <w:tcPr>
            <w:tcW w:w="126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945F95" w14:textId="77777777" w:rsidR="006C7841" w:rsidRPr="008F740C" w:rsidRDefault="006C7841" w:rsidP="0071715F"/>
        </w:tc>
        <w:tc>
          <w:tcPr>
            <w:tcW w:w="10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23AB0C" w14:textId="77777777" w:rsidR="006C7841" w:rsidRPr="008F740C" w:rsidRDefault="006C7841" w:rsidP="0071715F"/>
        </w:tc>
        <w:tc>
          <w:tcPr>
            <w:tcW w:w="588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5365D5FB" w14:textId="77777777" w:rsidR="006C7841" w:rsidRPr="008F740C" w:rsidRDefault="006C7841" w:rsidP="0071715F"/>
        </w:tc>
      </w:tr>
      <w:tr w:rsidR="006C7841" w:rsidRPr="008F740C" w14:paraId="0B61261C" w14:textId="77777777" w:rsidTr="006C7841">
        <w:trPr>
          <w:trHeight w:hRule="exact" w:val="286"/>
        </w:trPr>
        <w:tc>
          <w:tcPr>
            <w:tcW w:w="833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10FCB06E" w14:textId="77777777" w:rsidR="006C7841" w:rsidRPr="008F740C" w:rsidRDefault="006C7841" w:rsidP="0071715F"/>
        </w:tc>
        <w:tc>
          <w:tcPr>
            <w:tcW w:w="162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14:paraId="49091B04" w14:textId="77777777" w:rsidR="006C7841" w:rsidRPr="008F740C" w:rsidRDefault="006C7841" w:rsidP="0071715F"/>
        </w:tc>
        <w:tc>
          <w:tcPr>
            <w:tcW w:w="126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5E44FC" w14:textId="77777777" w:rsidR="006C7841" w:rsidRPr="008F740C" w:rsidRDefault="006C7841" w:rsidP="0071715F"/>
        </w:tc>
        <w:tc>
          <w:tcPr>
            <w:tcW w:w="10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898444" w14:textId="77777777" w:rsidR="006C7841" w:rsidRPr="008F740C" w:rsidRDefault="006C7841" w:rsidP="0071715F"/>
        </w:tc>
        <w:tc>
          <w:tcPr>
            <w:tcW w:w="588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7" w:space="0" w:color="000000"/>
            </w:tcBorders>
          </w:tcPr>
          <w:p w14:paraId="4AA3DCF9" w14:textId="77777777" w:rsidR="006C7841" w:rsidRPr="008F740C" w:rsidRDefault="006C7841" w:rsidP="0071715F"/>
        </w:tc>
      </w:tr>
      <w:tr w:rsidR="006C7841" w:rsidRPr="008F740C" w14:paraId="3048C027" w14:textId="77777777" w:rsidTr="006C7841">
        <w:trPr>
          <w:trHeight w:hRule="exact" w:val="286"/>
        </w:trPr>
        <w:tc>
          <w:tcPr>
            <w:tcW w:w="833" w:type="dxa"/>
            <w:vMerge/>
            <w:tcBorders>
              <w:left w:val="single" w:sz="7" w:space="0" w:color="000000"/>
              <w:bottom w:val="single" w:sz="5" w:space="0" w:color="000000"/>
              <w:right w:val="single" w:sz="7" w:space="0" w:color="000000"/>
            </w:tcBorders>
          </w:tcPr>
          <w:p w14:paraId="28FFB7FF" w14:textId="77777777" w:rsidR="006C7841" w:rsidRPr="008F740C" w:rsidRDefault="006C7841" w:rsidP="0071715F"/>
        </w:tc>
        <w:tc>
          <w:tcPr>
            <w:tcW w:w="1620" w:type="dxa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5" w:space="0" w:color="000000"/>
            </w:tcBorders>
          </w:tcPr>
          <w:p w14:paraId="75427179" w14:textId="77777777" w:rsidR="006C7841" w:rsidRPr="008F740C" w:rsidRDefault="006C7841" w:rsidP="0071715F"/>
        </w:tc>
        <w:tc>
          <w:tcPr>
            <w:tcW w:w="126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825DF" w14:textId="77777777" w:rsidR="006C7841" w:rsidRPr="008F740C" w:rsidRDefault="006C7841" w:rsidP="0071715F"/>
        </w:tc>
        <w:tc>
          <w:tcPr>
            <w:tcW w:w="10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A199AF" w14:textId="77777777" w:rsidR="006C7841" w:rsidRPr="008F740C" w:rsidRDefault="006C7841" w:rsidP="0071715F"/>
        </w:tc>
        <w:tc>
          <w:tcPr>
            <w:tcW w:w="5886" w:type="dxa"/>
            <w:gridSpan w:val="6"/>
            <w:tcBorders>
              <w:top w:val="single" w:sz="5" w:space="0" w:color="000000"/>
              <w:left w:val="single" w:sz="5" w:space="0" w:color="000000"/>
              <w:bottom w:val="nil"/>
              <w:right w:val="single" w:sz="7" w:space="0" w:color="000000"/>
            </w:tcBorders>
          </w:tcPr>
          <w:p w14:paraId="52916E7E" w14:textId="77777777" w:rsidR="006C7841" w:rsidRPr="008F740C" w:rsidRDefault="006C7841" w:rsidP="0071715F"/>
        </w:tc>
      </w:tr>
      <w:tr w:rsidR="006C7841" w:rsidRPr="008F740C" w14:paraId="5C6D1AA8" w14:textId="77777777" w:rsidTr="006C7841">
        <w:trPr>
          <w:trHeight w:hRule="exact" w:val="565"/>
        </w:trPr>
        <w:tc>
          <w:tcPr>
            <w:tcW w:w="833" w:type="dxa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005814" w14:textId="77777777" w:rsidR="006C7841" w:rsidRPr="008F740C" w:rsidRDefault="006C7841" w:rsidP="0071715F">
            <w:pPr>
              <w:spacing w:line="260" w:lineRule="exact"/>
              <w:ind w:left="-3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6.</w:t>
            </w:r>
          </w:p>
        </w:tc>
        <w:tc>
          <w:tcPr>
            <w:tcW w:w="8135" w:type="dxa"/>
            <w:gridSpan w:val="6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3FF526" w14:textId="77777777" w:rsidR="006C7841" w:rsidRPr="008F740C" w:rsidRDefault="006C7841" w:rsidP="0071715F">
            <w:pPr>
              <w:spacing w:before="2"/>
              <w:ind w:left="-1" w:right="589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Vai s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>jošais sa</w:t>
            </w:r>
            <w:r w:rsidRPr="008F740C">
              <w:rPr>
                <w:b/>
                <w:spacing w:val="1"/>
                <w:sz w:val="24"/>
                <w:szCs w:val="24"/>
              </w:rPr>
              <w:t>ņ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m</w:t>
            </w:r>
            <w:r w:rsidRPr="008F740C">
              <w:rPr>
                <w:b/>
                <w:spacing w:val="-1"/>
                <w:sz w:val="24"/>
                <w:szCs w:val="24"/>
              </w:rPr>
              <w:t xml:space="preserve"> mēr</w:t>
            </w:r>
            <w:r w:rsidRPr="008F740C">
              <w:rPr>
                <w:b/>
                <w:spacing w:val="1"/>
                <w:sz w:val="24"/>
                <w:szCs w:val="24"/>
              </w:rPr>
              <w:t>ķ</w:t>
            </w:r>
            <w:r w:rsidRPr="008F740C">
              <w:rPr>
                <w:b/>
                <w:sz w:val="24"/>
                <w:szCs w:val="24"/>
              </w:rPr>
              <w:t>sti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nd</w:t>
            </w:r>
            <w:r w:rsidRPr="008F740C">
              <w:rPr>
                <w:b/>
                <w:sz w:val="24"/>
                <w:szCs w:val="24"/>
              </w:rPr>
              <w:t xml:space="preserve">iju 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o E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pacing w:val="-2"/>
                <w:sz w:val="24"/>
                <w:szCs w:val="24"/>
              </w:rPr>
              <w:t>o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z w:val="24"/>
                <w:szCs w:val="24"/>
              </w:rPr>
              <w:t xml:space="preserve">as </w:t>
            </w: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-1"/>
                <w:sz w:val="24"/>
                <w:szCs w:val="24"/>
              </w:rPr>
              <w:t>c</w:t>
            </w:r>
            <w:r w:rsidRPr="008F740C">
              <w:rPr>
                <w:b/>
                <w:sz w:val="24"/>
                <w:szCs w:val="24"/>
              </w:rPr>
              <w:t>iā</w:t>
            </w:r>
            <w:r w:rsidRPr="008F740C">
              <w:rPr>
                <w:b/>
                <w:spacing w:val="1"/>
                <w:sz w:val="24"/>
                <w:szCs w:val="24"/>
              </w:rPr>
              <w:t>l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f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1"/>
                <w:sz w:val="24"/>
                <w:szCs w:val="24"/>
              </w:rPr>
              <w:t>nd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f</w:t>
            </w:r>
            <w:r w:rsidRPr="008F740C">
              <w:rPr>
                <w:b/>
                <w:spacing w:val="-2"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s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z w:val="24"/>
                <w:szCs w:val="24"/>
              </w:rPr>
              <w:t xml:space="preserve">to 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-1"/>
                <w:sz w:val="24"/>
                <w:szCs w:val="24"/>
              </w:rPr>
              <w:t>je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z w:val="24"/>
                <w:szCs w:val="24"/>
              </w:rPr>
              <w:t>tu lī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ze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z w:val="24"/>
                <w:szCs w:val="24"/>
              </w:rPr>
              <w:t>ļ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842" w:type="dxa"/>
            <w:gridSpan w:val="2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AC6C46" w14:textId="77777777" w:rsidR="006C7841" w:rsidRPr="008F740C" w:rsidRDefault="006C7841" w:rsidP="0071715F">
            <w:pPr>
              <w:spacing w:line="260" w:lineRule="exact"/>
              <w:ind w:left="23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 jā</w:t>
            </w:r>
          </w:p>
        </w:tc>
        <w:tc>
          <w:tcPr>
            <w:tcW w:w="887" w:type="dxa"/>
            <w:gridSpan w:val="2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C29F7C" w14:textId="77777777" w:rsidR="006C7841" w:rsidRPr="008F740C" w:rsidRDefault="006C7841" w:rsidP="0071715F">
            <w:pPr>
              <w:spacing w:line="260" w:lineRule="exact"/>
              <w:ind w:left="239"/>
              <w:rPr>
                <w:sz w:val="24"/>
                <w:szCs w:val="24"/>
              </w:rPr>
            </w:pPr>
            <w:r w:rsidRPr="008F740C">
              <w:rPr>
                <w:rFonts w:ascii="Wingdings" w:eastAsia="Wingdings" w:hAnsi="Wingdings" w:cs="Wingdings"/>
                <w:sz w:val="24"/>
                <w:szCs w:val="24"/>
              </w:rPr>
              <w:t></w:t>
            </w:r>
            <w:r w:rsidRPr="008F740C">
              <w:rPr>
                <w:sz w:val="24"/>
                <w:szCs w:val="24"/>
              </w:rPr>
              <w:t xml:space="preserve"> nē</w:t>
            </w:r>
          </w:p>
        </w:tc>
      </w:tr>
      <w:tr w:rsidR="006C7841" w:rsidRPr="008F740C" w14:paraId="36F86E2D" w14:textId="77777777" w:rsidTr="006C7841">
        <w:trPr>
          <w:trHeight w:hRule="exact" w:val="840"/>
        </w:trPr>
        <w:tc>
          <w:tcPr>
            <w:tcW w:w="8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0A48B3A" w14:textId="77777777" w:rsidR="006C7841" w:rsidRPr="008F740C" w:rsidRDefault="006C7841" w:rsidP="0071715F">
            <w:pPr>
              <w:spacing w:line="260" w:lineRule="exact"/>
              <w:ind w:left="-3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7.</w:t>
            </w:r>
          </w:p>
        </w:tc>
        <w:tc>
          <w:tcPr>
            <w:tcW w:w="9864" w:type="dxa"/>
            <w:gridSpan w:val="10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</w:tcPr>
          <w:p w14:paraId="237E1500" w14:textId="77777777" w:rsidR="006C7841" w:rsidRPr="008F740C" w:rsidRDefault="006C7841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z w:val="24"/>
                <w:szCs w:val="24"/>
              </w:rPr>
              <w:t>Dok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ti, kas a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z w:val="24"/>
                <w:szCs w:val="24"/>
              </w:rPr>
              <w:t>l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pacing w:val="-1"/>
                <w:sz w:val="24"/>
                <w:szCs w:val="24"/>
              </w:rPr>
              <w:t>ec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a iesnieg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 xml:space="preserve">ā </w:t>
            </w:r>
            <w:r w:rsidRPr="008F740C">
              <w:rPr>
                <w:b/>
                <w:spacing w:val="3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 xml:space="preserve">ītos 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-1"/>
                <w:sz w:val="24"/>
                <w:szCs w:val="24"/>
              </w:rPr>
              <w:t>t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z w:val="24"/>
                <w:szCs w:val="24"/>
              </w:rPr>
              <w:t>s (p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pacing w:val="-1"/>
                <w:sz w:val="24"/>
                <w:szCs w:val="24"/>
              </w:rPr>
              <w:t>e</w:t>
            </w:r>
            <w:r w:rsidRPr="008F740C">
              <w:rPr>
                <w:b/>
                <w:sz w:val="24"/>
                <w:szCs w:val="24"/>
              </w:rPr>
              <w:t>l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pacing w:val="-1"/>
                <w:sz w:val="24"/>
                <w:szCs w:val="24"/>
              </w:rPr>
              <w:t>k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s</w:t>
            </w:r>
            <w:r w:rsidRPr="008F740C">
              <w:rPr>
                <w:b/>
                <w:spacing w:val="1"/>
                <w:sz w:val="24"/>
                <w:szCs w:val="24"/>
              </w:rPr>
              <w:t>)</w:t>
            </w:r>
            <w:r w:rsidRPr="008F740C">
              <w:rPr>
                <w:b/>
                <w:sz w:val="24"/>
                <w:szCs w:val="24"/>
              </w:rPr>
              <w:t>:</w:t>
            </w:r>
          </w:p>
        </w:tc>
      </w:tr>
      <w:tr w:rsidR="006C7841" w:rsidRPr="0060116D" w14:paraId="053E46BC" w14:textId="77777777" w:rsidTr="006C7841">
        <w:trPr>
          <w:trHeight w:hRule="exact" w:val="2225"/>
        </w:trPr>
        <w:tc>
          <w:tcPr>
            <w:tcW w:w="833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A791A1" w14:textId="77777777" w:rsidR="006C7841" w:rsidRPr="008F740C" w:rsidRDefault="006C7841" w:rsidP="0071715F">
            <w:pPr>
              <w:spacing w:line="260" w:lineRule="exact"/>
              <w:ind w:left="-3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8.</w:t>
            </w:r>
          </w:p>
        </w:tc>
        <w:tc>
          <w:tcPr>
            <w:tcW w:w="9864" w:type="dxa"/>
            <w:gridSpan w:val="10"/>
            <w:tcBorders>
              <w:top w:val="single" w:sz="5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E8AD328" w14:textId="77777777" w:rsidR="006C7841" w:rsidRPr="008F740C" w:rsidRDefault="006C7841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b/>
                <w:spacing w:val="1"/>
                <w:sz w:val="24"/>
                <w:szCs w:val="24"/>
              </w:rPr>
              <w:t>S</w:t>
            </w:r>
            <w:r w:rsidRPr="008F740C">
              <w:rPr>
                <w:b/>
                <w:sz w:val="24"/>
                <w:szCs w:val="24"/>
              </w:rPr>
              <w:t>tipen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z w:val="24"/>
                <w:szCs w:val="24"/>
              </w:rPr>
              <w:t xml:space="preserve">ijas </w:t>
            </w:r>
            <w:r w:rsidRPr="008F740C">
              <w:rPr>
                <w:b/>
                <w:spacing w:val="-1"/>
                <w:sz w:val="24"/>
                <w:szCs w:val="24"/>
              </w:rPr>
              <w:t>p</w:t>
            </w:r>
            <w:r w:rsidRPr="008F740C">
              <w:rPr>
                <w:b/>
                <w:sz w:val="24"/>
                <w:szCs w:val="24"/>
              </w:rPr>
              <w:t>ieprasītā</w:t>
            </w:r>
            <w:r w:rsidRPr="008F740C">
              <w:rPr>
                <w:b/>
                <w:spacing w:val="-1"/>
                <w:sz w:val="24"/>
                <w:szCs w:val="24"/>
              </w:rPr>
              <w:t>j</w:t>
            </w:r>
            <w:r w:rsidRPr="008F740C">
              <w:rPr>
                <w:b/>
                <w:sz w:val="24"/>
                <w:szCs w:val="24"/>
              </w:rPr>
              <w:t>a a</w:t>
            </w:r>
            <w:r w:rsidRPr="008F740C">
              <w:rPr>
                <w:b/>
                <w:spacing w:val="1"/>
                <w:sz w:val="24"/>
                <w:szCs w:val="24"/>
              </w:rPr>
              <w:t>p</w:t>
            </w:r>
            <w:r w:rsidRPr="008F740C">
              <w:rPr>
                <w:b/>
                <w:sz w:val="24"/>
                <w:szCs w:val="24"/>
              </w:rPr>
              <w:t>l</w:t>
            </w:r>
            <w:r w:rsidRPr="008F740C">
              <w:rPr>
                <w:b/>
                <w:spacing w:val="1"/>
                <w:sz w:val="24"/>
                <w:szCs w:val="24"/>
              </w:rPr>
              <w:t>i</w:t>
            </w:r>
            <w:r w:rsidRPr="008F740C">
              <w:rPr>
                <w:b/>
                <w:spacing w:val="-1"/>
                <w:sz w:val="24"/>
                <w:szCs w:val="24"/>
              </w:rPr>
              <w:t>ec</w:t>
            </w: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-1"/>
                <w:sz w:val="24"/>
                <w:szCs w:val="24"/>
              </w:rPr>
              <w:t>j</w:t>
            </w:r>
            <w:r w:rsidRPr="008F740C">
              <w:rPr>
                <w:b/>
                <w:spacing w:val="1"/>
                <w:sz w:val="24"/>
                <w:szCs w:val="24"/>
              </w:rPr>
              <w:t>u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s:</w:t>
            </w:r>
          </w:p>
          <w:p w14:paraId="2ED3A789" w14:textId="77777777" w:rsidR="006C7841" w:rsidRPr="008F740C" w:rsidRDefault="006C7841" w:rsidP="0071715F">
            <w:pPr>
              <w:ind w:left="-1" w:right="200" w:firstLine="60"/>
              <w:jc w:val="both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 xml:space="preserve">Es, </w:t>
            </w:r>
            <w:r w:rsidRPr="008F740C">
              <w:rPr>
                <w:sz w:val="24"/>
                <w:szCs w:val="24"/>
                <w:u w:val="single" w:color="000000"/>
              </w:rPr>
              <w:t xml:space="preserve">                                                       </w:t>
            </w:r>
            <w:r w:rsidRPr="008F740C">
              <w:rPr>
                <w:sz w:val="24"/>
                <w:szCs w:val="24"/>
              </w:rPr>
              <w:t xml:space="preserve">,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pl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c</w:t>
            </w:r>
            <w:r w:rsidRPr="008F740C">
              <w:rPr>
                <w:sz w:val="24"/>
                <w:szCs w:val="24"/>
              </w:rPr>
              <w:t>inu,</w:t>
            </w:r>
            <w:r w:rsidRPr="008F740C">
              <w:rPr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k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visas š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jā 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sni</w:t>
            </w:r>
            <w:r w:rsidRPr="008F740C">
              <w:rPr>
                <w:spacing w:val="2"/>
                <w:sz w:val="24"/>
                <w:szCs w:val="24"/>
              </w:rPr>
              <w:t>e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umā</w:t>
            </w:r>
            <w:r w:rsidRPr="008F740C">
              <w:rPr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snie</w:t>
            </w:r>
            <w:r w:rsidRPr="008F740C">
              <w:rPr>
                <w:spacing w:val="-3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 xml:space="preserve">tās 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iņas ir 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s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 xml:space="preserve">s. </w:t>
            </w:r>
            <w:r w:rsidRPr="008F740C">
              <w:rPr>
                <w:spacing w:val="2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>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pie</w:t>
            </w:r>
            <w:r w:rsidRPr="008F740C">
              <w:rPr>
                <w:spacing w:val="-1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>ieš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ms, pi</w:t>
            </w:r>
            <w:r w:rsidRPr="008F740C">
              <w:rPr>
                <w:spacing w:val="1"/>
                <w:sz w:val="24"/>
                <w:szCs w:val="24"/>
              </w:rPr>
              <w:t>l</w:t>
            </w:r>
            <w:r w:rsidRPr="008F740C">
              <w:rPr>
                <w:sz w:val="24"/>
                <w:szCs w:val="24"/>
              </w:rPr>
              <w:t>nv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pacing w:val="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oju S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ipendiju komis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ju pā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udīt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un p</w:t>
            </w:r>
            <w:r w:rsidRPr="008F740C">
              <w:rPr>
                <w:spacing w:val="-1"/>
                <w:sz w:val="24"/>
                <w:szCs w:val="24"/>
              </w:rPr>
              <w:t>rec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6"/>
                <w:sz w:val="24"/>
                <w:szCs w:val="24"/>
              </w:rPr>
              <w:t>z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t sn</w:t>
            </w:r>
            <w:r w:rsidRPr="008F740C">
              <w:rPr>
                <w:spacing w:val="1"/>
                <w:sz w:val="24"/>
                <w:szCs w:val="24"/>
              </w:rPr>
              <w:t>ie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 xml:space="preserve">tās 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 xml:space="preserve">iņas, kā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ī i</w:t>
            </w:r>
            <w:r w:rsidRPr="008F740C">
              <w:rPr>
                <w:spacing w:val="1"/>
                <w:sz w:val="24"/>
                <w:szCs w:val="24"/>
              </w:rPr>
              <w:t>e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 xml:space="preserve">ūt 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f</w:t>
            </w:r>
            <w:r w:rsidRPr="008F740C">
              <w:rPr>
                <w:sz w:val="24"/>
                <w:szCs w:val="24"/>
              </w:rPr>
              <w:t>o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mā</w:t>
            </w:r>
            <w:r w:rsidRPr="008F740C">
              <w:rPr>
                <w:spacing w:val="-1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1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 xml:space="preserve">u no </w:t>
            </w:r>
            <w:r w:rsidRPr="008F740C">
              <w:rPr>
                <w:spacing w:val="2"/>
                <w:sz w:val="24"/>
                <w:szCs w:val="24"/>
              </w:rPr>
              <w:t>p</w:t>
            </w:r>
            <w:r w:rsidRPr="008F740C">
              <w:rPr>
                <w:sz w:val="24"/>
                <w:szCs w:val="24"/>
              </w:rPr>
              <w:t>irma</w:t>
            </w:r>
            <w:r w:rsidRPr="008F740C">
              <w:rPr>
                <w:spacing w:val="-1"/>
                <w:sz w:val="24"/>
                <w:szCs w:val="24"/>
              </w:rPr>
              <w:t>v</w:t>
            </w:r>
            <w:r w:rsidRPr="008F740C">
              <w:rPr>
                <w:sz w:val="24"/>
                <w:szCs w:val="24"/>
              </w:rPr>
              <w:t>o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m.</w:t>
            </w:r>
          </w:p>
          <w:p w14:paraId="08CEEBF2" w14:textId="77777777" w:rsidR="006C7841" w:rsidRPr="008F740C" w:rsidRDefault="006C7841" w:rsidP="0071715F">
            <w:pPr>
              <w:ind w:left="-1" w:right="-34"/>
              <w:rPr>
                <w:sz w:val="24"/>
                <w:szCs w:val="24"/>
              </w:rPr>
            </w:pPr>
            <w:r w:rsidRPr="008F740C">
              <w:rPr>
                <w:spacing w:val="2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>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man tiks piešķirt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s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2"/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di</w:t>
            </w:r>
            <w:r w:rsidRPr="008F740C">
              <w:rPr>
                <w:spacing w:val="1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>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no Eiro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 xml:space="preserve">s </w:t>
            </w:r>
            <w:r w:rsidRPr="008F740C">
              <w:rPr>
                <w:spacing w:val="1"/>
                <w:sz w:val="24"/>
                <w:szCs w:val="24"/>
              </w:rPr>
              <w:t>S</w:t>
            </w:r>
            <w:r w:rsidRPr="008F740C">
              <w:rPr>
                <w:sz w:val="24"/>
                <w:szCs w:val="24"/>
              </w:rPr>
              <w:t>o</w:t>
            </w:r>
            <w:r w:rsidRPr="008F740C">
              <w:rPr>
                <w:spacing w:val="-1"/>
                <w:sz w:val="24"/>
                <w:szCs w:val="24"/>
              </w:rPr>
              <w:t>c</w:t>
            </w:r>
            <w:r w:rsidRPr="008F740C">
              <w:rPr>
                <w:sz w:val="24"/>
                <w:szCs w:val="24"/>
              </w:rPr>
              <w:t>iālā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spacing w:val="-1"/>
                <w:sz w:val="24"/>
                <w:szCs w:val="24"/>
              </w:rPr>
              <w:t>f</w:t>
            </w:r>
            <w:r w:rsidRPr="008F740C">
              <w:rPr>
                <w:sz w:val="24"/>
                <w:szCs w:val="24"/>
              </w:rPr>
              <w:t>onda</w:t>
            </w:r>
            <w:r w:rsidRPr="008F740C">
              <w:rPr>
                <w:spacing w:val="-1"/>
                <w:sz w:val="24"/>
                <w:szCs w:val="24"/>
              </w:rPr>
              <w:t xml:space="preserve"> f</w:t>
            </w:r>
            <w:r w:rsidRPr="008F740C">
              <w:rPr>
                <w:sz w:val="24"/>
                <w:szCs w:val="24"/>
              </w:rPr>
              <w:t>inans</w:t>
            </w:r>
            <w:r w:rsidRPr="008F740C">
              <w:rPr>
                <w:spacing w:val="-1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 xml:space="preserve">to </w:t>
            </w:r>
            <w:r w:rsidRPr="008F740C">
              <w:rPr>
                <w:spacing w:val="3"/>
                <w:sz w:val="24"/>
                <w:szCs w:val="24"/>
              </w:rPr>
              <w:t>p</w:t>
            </w:r>
            <w:r w:rsidRPr="008F740C">
              <w:rPr>
                <w:sz w:val="24"/>
                <w:szCs w:val="24"/>
              </w:rPr>
              <w:t>roj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ktu</w:t>
            </w:r>
            <w:r w:rsidRPr="008F740C">
              <w:rPr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d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kļ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 xml:space="preserve">m, 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f</w:t>
            </w:r>
            <w:r w:rsidRPr="008F740C">
              <w:rPr>
                <w:sz w:val="24"/>
                <w:szCs w:val="24"/>
              </w:rPr>
              <w:t>o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 xml:space="preserve">mēšu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u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stā</w:t>
            </w:r>
            <w:r w:rsidRPr="008F740C">
              <w:rPr>
                <w:spacing w:val="2"/>
                <w:sz w:val="24"/>
                <w:szCs w:val="24"/>
              </w:rPr>
              <w:t>k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s i</w:t>
            </w:r>
            <w:r w:rsidRPr="008F740C">
              <w:rPr>
                <w:spacing w:val="2"/>
                <w:sz w:val="24"/>
                <w:szCs w:val="24"/>
              </w:rPr>
              <w:t>z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l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1"/>
                <w:sz w:val="24"/>
                <w:szCs w:val="24"/>
              </w:rPr>
              <w:t>ī</w:t>
            </w: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s iest</w:t>
            </w:r>
            <w:r w:rsidRPr="008F740C">
              <w:rPr>
                <w:spacing w:val="2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di p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c</w:t>
            </w:r>
            <w:r w:rsidRPr="008F740C">
              <w:rPr>
                <w:sz w:val="24"/>
                <w:szCs w:val="24"/>
              </w:rPr>
              <w:t>u d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bd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u lai</w:t>
            </w:r>
            <w:r w:rsidRPr="008F740C">
              <w:rPr>
                <w:spacing w:val="2"/>
                <w:sz w:val="24"/>
                <w:szCs w:val="24"/>
              </w:rPr>
              <w:t>k</w:t>
            </w:r>
            <w:r w:rsidRPr="008F740C">
              <w:rPr>
                <w:spacing w:val="-1"/>
                <w:sz w:val="24"/>
                <w:szCs w:val="24"/>
              </w:rPr>
              <w:t>ā</w:t>
            </w:r>
            <w:r w:rsidRPr="008F740C">
              <w:rPr>
                <w:sz w:val="24"/>
                <w:szCs w:val="24"/>
              </w:rPr>
              <w:t>.</w:t>
            </w:r>
            <w:r w:rsidRPr="008F740C">
              <w:rPr>
                <w:spacing w:val="2"/>
                <w:sz w:val="24"/>
                <w:szCs w:val="24"/>
              </w:rPr>
              <w:t xml:space="preserve"> </w:t>
            </w:r>
            <w:r w:rsidRPr="008F740C">
              <w:rPr>
                <w:sz w:val="24"/>
                <w:szCs w:val="24"/>
              </w:rPr>
              <w:t xml:space="preserve">Esmu 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n</w:t>
            </w:r>
            <w:r w:rsidRPr="008F740C">
              <w:rPr>
                <w:spacing w:val="-1"/>
                <w:sz w:val="24"/>
                <w:szCs w:val="24"/>
              </w:rPr>
              <w:t>f</w:t>
            </w:r>
            <w:r w:rsidRPr="008F740C">
              <w:rPr>
                <w:sz w:val="24"/>
                <w:szCs w:val="24"/>
              </w:rPr>
              <w:t>o</w:t>
            </w:r>
            <w:r w:rsidRPr="008F740C">
              <w:rPr>
                <w:spacing w:val="-1"/>
                <w:sz w:val="24"/>
                <w:szCs w:val="24"/>
              </w:rPr>
              <w:t>r</w:t>
            </w:r>
            <w:r w:rsidRPr="008F740C">
              <w:rPr>
                <w:sz w:val="24"/>
                <w:szCs w:val="24"/>
              </w:rPr>
              <w:t>mēts</w:t>
            </w:r>
            <w:r w:rsidRPr="008F740C">
              <w:rPr>
                <w:spacing w:val="3"/>
                <w:sz w:val="24"/>
                <w:szCs w:val="24"/>
              </w:rPr>
              <w:t>(</w:t>
            </w:r>
            <w:r w:rsidRPr="008F740C">
              <w:rPr>
                <w:spacing w:val="-1"/>
                <w:sz w:val="24"/>
                <w:szCs w:val="24"/>
              </w:rPr>
              <w:t>-a</w:t>
            </w:r>
            <w:r w:rsidRPr="008F740C">
              <w:rPr>
                <w:sz w:val="24"/>
                <w:szCs w:val="24"/>
              </w:rPr>
              <w:t xml:space="preserve">), </w:t>
            </w:r>
            <w:r w:rsidRPr="008F740C">
              <w:rPr>
                <w:spacing w:val="1"/>
                <w:sz w:val="24"/>
                <w:szCs w:val="24"/>
              </w:rPr>
              <w:t>k</w:t>
            </w:r>
            <w:r w:rsidRPr="008F740C">
              <w:rPr>
                <w:sz w:val="24"/>
                <w:szCs w:val="24"/>
              </w:rPr>
              <w:t>a</w:t>
            </w:r>
            <w:r w:rsidRPr="008F740C">
              <w:rPr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spacing w:val="2"/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r n</w:t>
            </w:r>
            <w:r w:rsidRPr="008F740C">
              <w:rPr>
                <w:spacing w:val="-2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 xml:space="preserve">su </w:t>
            </w:r>
            <w:r w:rsidRPr="008F740C">
              <w:rPr>
                <w:spacing w:val="1"/>
                <w:sz w:val="24"/>
                <w:szCs w:val="24"/>
              </w:rPr>
              <w:t>z</w:t>
            </w:r>
            <w:r w:rsidRPr="008F740C">
              <w:rPr>
                <w:sz w:val="24"/>
                <w:szCs w:val="24"/>
              </w:rPr>
              <w:t>iņu s</w:t>
            </w:r>
            <w:r w:rsidRPr="008F740C">
              <w:rPr>
                <w:spacing w:val="2"/>
                <w:sz w:val="24"/>
                <w:szCs w:val="24"/>
              </w:rPr>
              <w:t>n</w:t>
            </w:r>
            <w:r w:rsidRPr="008F740C">
              <w:rPr>
                <w:sz w:val="24"/>
                <w:szCs w:val="24"/>
              </w:rPr>
              <w:t>i</w:t>
            </w:r>
            <w:r w:rsidRPr="008F740C">
              <w:rPr>
                <w:spacing w:val="2"/>
                <w:sz w:val="24"/>
                <w:szCs w:val="24"/>
              </w:rPr>
              <w:t>e</w:t>
            </w:r>
            <w:r w:rsidRPr="008F740C">
              <w:rPr>
                <w:spacing w:val="-2"/>
                <w:sz w:val="24"/>
                <w:szCs w:val="24"/>
              </w:rPr>
              <w:t>g</w:t>
            </w:r>
            <w:r w:rsidRPr="008F740C">
              <w:rPr>
                <w:sz w:val="24"/>
                <w:szCs w:val="24"/>
              </w:rPr>
              <w:t>š</w:t>
            </w:r>
            <w:r w:rsidRPr="008F740C">
              <w:rPr>
                <w:spacing w:val="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nu S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di</w:t>
            </w:r>
            <w:r w:rsidRPr="008F740C">
              <w:rPr>
                <w:spacing w:val="1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>u komis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ja v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 xml:space="preserve">r </w:t>
            </w:r>
            <w:r w:rsidRPr="008F740C">
              <w:rPr>
                <w:spacing w:val="-2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ik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ies piešķirt st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ndi</w:t>
            </w:r>
            <w:r w:rsidRPr="008F740C">
              <w:rPr>
                <w:spacing w:val="1"/>
                <w:sz w:val="24"/>
                <w:szCs w:val="24"/>
              </w:rPr>
              <w:t>j</w:t>
            </w:r>
            <w:r w:rsidRPr="008F740C">
              <w:rPr>
                <w:sz w:val="24"/>
                <w:szCs w:val="24"/>
              </w:rPr>
              <w:t>u v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i p</w:t>
            </w:r>
            <w:r w:rsidRPr="008F740C">
              <w:rPr>
                <w:spacing w:val="1"/>
                <w:sz w:val="24"/>
                <w:szCs w:val="24"/>
              </w:rPr>
              <w:t>i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ra</w:t>
            </w:r>
            <w:r w:rsidRPr="008F740C">
              <w:rPr>
                <w:sz w:val="24"/>
                <w:szCs w:val="24"/>
              </w:rPr>
              <w:t>sīt</w:t>
            </w:r>
            <w:r w:rsidRPr="008F740C">
              <w:rPr>
                <w:spacing w:val="1"/>
                <w:sz w:val="24"/>
                <w:szCs w:val="24"/>
              </w:rPr>
              <w:t xml:space="preserve"> 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t</w:t>
            </w:r>
            <w:r w:rsidRPr="008F740C">
              <w:rPr>
                <w:spacing w:val="1"/>
                <w:sz w:val="24"/>
                <w:szCs w:val="24"/>
              </w:rPr>
              <w:t>m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ksāt n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p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matoti s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ņ</w:t>
            </w:r>
            <w:r w:rsidRPr="008F740C">
              <w:rPr>
                <w:spacing w:val="-1"/>
                <w:sz w:val="24"/>
                <w:szCs w:val="24"/>
              </w:rPr>
              <w:t>e</w:t>
            </w:r>
            <w:r w:rsidRPr="008F740C">
              <w:rPr>
                <w:sz w:val="24"/>
                <w:szCs w:val="24"/>
              </w:rPr>
              <w:t>m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o stipendiju.</w:t>
            </w:r>
          </w:p>
        </w:tc>
      </w:tr>
      <w:tr w:rsidR="006C7841" w:rsidRPr="0060116D" w14:paraId="5701912D" w14:textId="77777777" w:rsidTr="006C7841">
        <w:trPr>
          <w:trHeight w:hRule="exact" w:val="293"/>
        </w:trPr>
        <w:tc>
          <w:tcPr>
            <w:tcW w:w="833" w:type="dxa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14:paraId="412C4708" w14:textId="77777777" w:rsidR="006C7841" w:rsidRPr="008F740C" w:rsidRDefault="006C7841" w:rsidP="0071715F">
            <w:pPr>
              <w:spacing w:line="260" w:lineRule="exact"/>
              <w:ind w:left="57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19.</w:t>
            </w:r>
          </w:p>
        </w:tc>
        <w:tc>
          <w:tcPr>
            <w:tcW w:w="9864" w:type="dxa"/>
            <w:gridSpan w:val="10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ADC23D" w14:textId="77777777" w:rsidR="006C7841" w:rsidRPr="008F740C" w:rsidRDefault="006C7841" w:rsidP="0071715F">
            <w:pPr>
              <w:spacing w:line="260" w:lineRule="exact"/>
              <w:ind w:left="59"/>
              <w:rPr>
                <w:sz w:val="18"/>
                <w:szCs w:val="18"/>
              </w:rPr>
            </w:pPr>
            <w:r w:rsidRPr="008F740C">
              <w:rPr>
                <w:b/>
                <w:sz w:val="24"/>
                <w:szCs w:val="24"/>
              </w:rPr>
              <w:t>I</w:t>
            </w:r>
            <w:r w:rsidRPr="008F740C">
              <w:rPr>
                <w:b/>
                <w:spacing w:val="1"/>
                <w:sz w:val="24"/>
                <w:szCs w:val="24"/>
              </w:rPr>
              <w:t>nf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-1"/>
                <w:sz w:val="24"/>
                <w:szCs w:val="24"/>
              </w:rPr>
              <w:t>r</w:t>
            </w:r>
            <w:r w:rsidRPr="008F740C">
              <w:rPr>
                <w:b/>
                <w:spacing w:val="-3"/>
                <w:sz w:val="24"/>
                <w:szCs w:val="24"/>
              </w:rPr>
              <w:t>m</w:t>
            </w:r>
            <w:r w:rsidRPr="008F740C">
              <w:rPr>
                <w:b/>
                <w:sz w:val="24"/>
                <w:szCs w:val="24"/>
              </w:rPr>
              <w:t>ā</w:t>
            </w:r>
            <w:r w:rsidRPr="008F740C">
              <w:rPr>
                <w:b/>
                <w:spacing w:val="-1"/>
                <w:sz w:val="24"/>
                <w:szCs w:val="24"/>
              </w:rPr>
              <w:t>c</w:t>
            </w:r>
            <w:r w:rsidRPr="008F740C">
              <w:rPr>
                <w:b/>
                <w:sz w:val="24"/>
                <w:szCs w:val="24"/>
              </w:rPr>
              <w:t>ija par</w:t>
            </w:r>
            <w:r w:rsidRPr="008F740C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8F740C">
              <w:rPr>
                <w:b/>
                <w:sz w:val="24"/>
                <w:szCs w:val="24"/>
              </w:rPr>
              <w:t>stu</w:t>
            </w:r>
            <w:r w:rsidRPr="008F740C">
              <w:rPr>
                <w:b/>
                <w:spacing w:val="1"/>
                <w:sz w:val="24"/>
                <w:szCs w:val="24"/>
              </w:rPr>
              <w:t>d</w:t>
            </w:r>
            <w:r w:rsidRPr="008F740C">
              <w:rPr>
                <w:b/>
                <w:spacing w:val="-1"/>
                <w:sz w:val="24"/>
                <w:szCs w:val="24"/>
              </w:rPr>
              <w:t>ē</w:t>
            </w:r>
            <w:r w:rsidRPr="008F740C">
              <w:rPr>
                <w:b/>
                <w:spacing w:val="1"/>
                <w:sz w:val="24"/>
                <w:szCs w:val="24"/>
              </w:rPr>
              <w:t>j</w:t>
            </w:r>
            <w:r w:rsidRPr="008F740C">
              <w:rPr>
                <w:b/>
                <w:sz w:val="24"/>
                <w:szCs w:val="24"/>
              </w:rPr>
              <w:t xml:space="preserve">ošā </w:t>
            </w:r>
            <w:r w:rsidRPr="008F740C">
              <w:rPr>
                <w:b/>
                <w:spacing w:val="1"/>
                <w:sz w:val="24"/>
                <w:szCs w:val="24"/>
              </w:rPr>
              <w:t>b</w:t>
            </w:r>
            <w:r w:rsidRPr="008F740C">
              <w:rPr>
                <w:b/>
                <w:sz w:val="24"/>
                <w:szCs w:val="24"/>
              </w:rPr>
              <w:t>a</w:t>
            </w:r>
            <w:r w:rsidRPr="008F740C">
              <w:rPr>
                <w:b/>
                <w:spacing w:val="1"/>
                <w:sz w:val="24"/>
                <w:szCs w:val="24"/>
              </w:rPr>
              <w:t>nk</w:t>
            </w:r>
            <w:r w:rsidRPr="008F740C">
              <w:rPr>
                <w:b/>
                <w:sz w:val="24"/>
                <w:szCs w:val="24"/>
              </w:rPr>
              <w:t>as</w:t>
            </w:r>
            <w:r w:rsidRPr="008F740C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8F740C">
              <w:rPr>
                <w:b/>
                <w:spacing w:val="1"/>
                <w:sz w:val="24"/>
                <w:szCs w:val="24"/>
              </w:rPr>
              <w:t>k</w:t>
            </w:r>
            <w:r w:rsidRPr="008F740C">
              <w:rPr>
                <w:b/>
                <w:sz w:val="24"/>
                <w:szCs w:val="24"/>
              </w:rPr>
              <w:t>o</w:t>
            </w:r>
            <w:r w:rsidRPr="008F740C">
              <w:rPr>
                <w:b/>
                <w:spacing w:val="1"/>
                <w:sz w:val="24"/>
                <w:szCs w:val="24"/>
              </w:rPr>
              <w:t>n</w:t>
            </w:r>
            <w:r w:rsidRPr="008F740C">
              <w:rPr>
                <w:b/>
                <w:sz w:val="24"/>
                <w:szCs w:val="24"/>
              </w:rPr>
              <w:t>tu</w:t>
            </w:r>
            <w:r w:rsidRPr="008F740C">
              <w:rPr>
                <w:b/>
                <w:spacing w:val="3"/>
                <w:sz w:val="24"/>
                <w:szCs w:val="24"/>
              </w:rPr>
              <w:t xml:space="preserve"> </w:t>
            </w:r>
            <w:r w:rsidRPr="008F740C">
              <w:rPr>
                <w:spacing w:val="-2"/>
                <w:sz w:val="18"/>
                <w:szCs w:val="18"/>
              </w:rPr>
              <w:t>(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 xml:space="preserve">z </w:t>
            </w:r>
            <w:r w:rsidRPr="008F740C">
              <w:rPr>
                <w:spacing w:val="-1"/>
                <w:sz w:val="18"/>
                <w:szCs w:val="18"/>
              </w:rPr>
              <w:t>k</w:t>
            </w:r>
            <w:r w:rsidRPr="008F740C">
              <w:rPr>
                <w:spacing w:val="1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ru</w:t>
            </w:r>
            <w:r w:rsidRPr="008F740C">
              <w:rPr>
                <w:spacing w:val="-1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sti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en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j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z w:val="18"/>
                <w:szCs w:val="18"/>
              </w:rPr>
              <w:t>ie</w:t>
            </w:r>
            <w:r w:rsidRPr="008F740C">
              <w:rPr>
                <w:spacing w:val="-1"/>
                <w:sz w:val="18"/>
                <w:szCs w:val="18"/>
              </w:rPr>
              <w:t>šķ</w:t>
            </w:r>
            <w:r w:rsidRPr="008F740C">
              <w:rPr>
                <w:sz w:val="18"/>
                <w:szCs w:val="18"/>
              </w:rPr>
              <w:t>irš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pacing w:val="1"/>
                <w:sz w:val="18"/>
                <w:szCs w:val="18"/>
              </w:rPr>
              <w:t>n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 xml:space="preserve">s </w:t>
            </w:r>
            <w:r w:rsidRPr="008F740C">
              <w:rPr>
                <w:spacing w:val="-1"/>
                <w:sz w:val="18"/>
                <w:szCs w:val="18"/>
              </w:rPr>
              <w:t>ga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ī</w:t>
            </w:r>
            <w:r w:rsidRPr="008F740C">
              <w:rPr>
                <w:spacing w:val="1"/>
                <w:sz w:val="18"/>
                <w:szCs w:val="18"/>
              </w:rPr>
              <w:t>ju</w:t>
            </w:r>
            <w:r w:rsidRPr="008F740C">
              <w:rPr>
                <w:spacing w:val="-3"/>
                <w:sz w:val="18"/>
                <w:szCs w:val="18"/>
              </w:rPr>
              <w:t>m</w:t>
            </w:r>
            <w:r w:rsidRPr="008F740C">
              <w:rPr>
                <w:sz w:val="18"/>
                <w:szCs w:val="18"/>
              </w:rPr>
              <w:t>ā</w:t>
            </w:r>
            <w:r w:rsidRPr="008F740C">
              <w:rPr>
                <w:spacing w:val="2"/>
                <w:sz w:val="18"/>
                <w:szCs w:val="18"/>
              </w:rPr>
              <w:t xml:space="preserve"> 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ā</w:t>
            </w:r>
            <w:r w:rsidRPr="008F740C">
              <w:rPr>
                <w:sz w:val="18"/>
                <w:szCs w:val="18"/>
              </w:rPr>
              <w:t>rs</w:t>
            </w:r>
            <w:r w:rsidRPr="008F740C">
              <w:rPr>
                <w:spacing w:val="-2"/>
                <w:sz w:val="18"/>
                <w:szCs w:val="18"/>
              </w:rPr>
              <w:t>k</w:t>
            </w:r>
            <w:r w:rsidRPr="008F740C">
              <w:rPr>
                <w:spacing w:val="-1"/>
                <w:sz w:val="18"/>
                <w:szCs w:val="18"/>
              </w:rPr>
              <w:t>a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1"/>
                <w:sz w:val="18"/>
                <w:szCs w:val="18"/>
              </w:rPr>
              <w:t>t</w:t>
            </w:r>
            <w:r w:rsidRPr="008F740C">
              <w:rPr>
                <w:sz w:val="18"/>
                <w:szCs w:val="18"/>
              </w:rPr>
              <w:t>īt</w:t>
            </w:r>
            <w:r w:rsidRPr="008F740C">
              <w:rPr>
                <w:spacing w:val="1"/>
                <w:sz w:val="18"/>
                <w:szCs w:val="18"/>
              </w:rPr>
              <w:t xml:space="preserve"> </w:t>
            </w:r>
            <w:r w:rsidRPr="008F740C">
              <w:rPr>
                <w:sz w:val="18"/>
                <w:szCs w:val="18"/>
              </w:rPr>
              <w:t>sti</w:t>
            </w:r>
            <w:r w:rsidRPr="008F740C">
              <w:rPr>
                <w:spacing w:val="1"/>
                <w:sz w:val="18"/>
                <w:szCs w:val="18"/>
              </w:rPr>
              <w:t>p</w:t>
            </w:r>
            <w:r w:rsidRPr="008F740C">
              <w:rPr>
                <w:spacing w:val="-1"/>
                <w:sz w:val="18"/>
                <w:szCs w:val="18"/>
              </w:rPr>
              <w:t>en</w:t>
            </w:r>
            <w:r w:rsidRPr="008F740C">
              <w:rPr>
                <w:spacing w:val="1"/>
                <w:sz w:val="18"/>
                <w:szCs w:val="18"/>
              </w:rPr>
              <w:t>d</w:t>
            </w:r>
            <w:r w:rsidRPr="008F740C">
              <w:rPr>
                <w:sz w:val="18"/>
                <w:szCs w:val="18"/>
              </w:rPr>
              <w:t>i</w:t>
            </w:r>
            <w:r w:rsidRPr="008F740C">
              <w:rPr>
                <w:spacing w:val="-2"/>
                <w:sz w:val="18"/>
                <w:szCs w:val="18"/>
              </w:rPr>
              <w:t>j</w:t>
            </w:r>
            <w:r w:rsidRPr="008F740C">
              <w:rPr>
                <w:spacing w:val="6"/>
                <w:sz w:val="18"/>
                <w:szCs w:val="18"/>
              </w:rPr>
              <w:t>u</w:t>
            </w:r>
            <w:r w:rsidRPr="008F740C">
              <w:rPr>
                <w:sz w:val="18"/>
                <w:szCs w:val="18"/>
              </w:rPr>
              <w:t>)</w:t>
            </w:r>
          </w:p>
        </w:tc>
      </w:tr>
      <w:tr w:rsidR="006C7841" w:rsidRPr="008F740C" w14:paraId="72ECD2A0" w14:textId="77777777" w:rsidTr="006C7841">
        <w:trPr>
          <w:trHeight w:hRule="exact" w:val="290"/>
        </w:trPr>
        <w:tc>
          <w:tcPr>
            <w:tcW w:w="833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722B3E37" w14:textId="77777777" w:rsidR="006C7841" w:rsidRPr="008F740C" w:rsidRDefault="006C7841" w:rsidP="0071715F"/>
        </w:tc>
        <w:tc>
          <w:tcPr>
            <w:tcW w:w="2266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FFEC022" w14:textId="77777777" w:rsidR="006C7841" w:rsidRPr="008F740C" w:rsidRDefault="006C7841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b</w:t>
            </w:r>
            <w:r w:rsidRPr="008F740C">
              <w:rPr>
                <w:spacing w:val="-1"/>
                <w:sz w:val="24"/>
                <w:szCs w:val="24"/>
              </w:rPr>
              <w:t>a</w:t>
            </w:r>
            <w:r w:rsidRPr="008F740C">
              <w:rPr>
                <w:sz w:val="24"/>
                <w:szCs w:val="24"/>
              </w:rPr>
              <w:t>nka</w:t>
            </w:r>
          </w:p>
        </w:tc>
        <w:tc>
          <w:tcPr>
            <w:tcW w:w="7598" w:type="dxa"/>
            <w:gridSpan w:val="8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1DD7CD" w14:textId="77777777" w:rsidR="006C7841" w:rsidRPr="008F740C" w:rsidRDefault="006C7841" w:rsidP="0071715F"/>
        </w:tc>
      </w:tr>
      <w:tr w:rsidR="006C7841" w:rsidRPr="008F740C" w14:paraId="55BEC3DE" w14:textId="77777777" w:rsidTr="006C7841">
        <w:trPr>
          <w:trHeight w:hRule="exact" w:val="290"/>
        </w:trPr>
        <w:tc>
          <w:tcPr>
            <w:tcW w:w="833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14:paraId="02592769" w14:textId="77777777" w:rsidR="006C7841" w:rsidRPr="008F740C" w:rsidRDefault="006C7841" w:rsidP="0071715F"/>
        </w:tc>
        <w:tc>
          <w:tcPr>
            <w:tcW w:w="2266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498E2F" w14:textId="77777777" w:rsidR="006C7841" w:rsidRPr="008F740C" w:rsidRDefault="006C7841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filiāle</w:t>
            </w:r>
          </w:p>
        </w:tc>
        <w:tc>
          <w:tcPr>
            <w:tcW w:w="7598" w:type="dxa"/>
            <w:gridSpan w:val="8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E06CE7" w14:textId="77777777" w:rsidR="006C7841" w:rsidRPr="008F740C" w:rsidRDefault="006C7841" w:rsidP="0071715F"/>
        </w:tc>
      </w:tr>
      <w:tr w:rsidR="006C7841" w:rsidRPr="008F740C" w14:paraId="7C459EE4" w14:textId="77777777" w:rsidTr="006C7841">
        <w:trPr>
          <w:trHeight w:hRule="exact" w:val="293"/>
        </w:trPr>
        <w:tc>
          <w:tcPr>
            <w:tcW w:w="833" w:type="dxa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6CEF7F" w14:textId="77777777" w:rsidR="006C7841" w:rsidRPr="008F740C" w:rsidRDefault="006C7841" w:rsidP="0071715F"/>
        </w:tc>
        <w:tc>
          <w:tcPr>
            <w:tcW w:w="2266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82C986D" w14:textId="77777777" w:rsidR="006C7841" w:rsidRPr="008F740C" w:rsidRDefault="006C7841" w:rsidP="0071715F">
            <w:pPr>
              <w:spacing w:line="260" w:lineRule="exact"/>
              <w:ind w:left="59"/>
              <w:rPr>
                <w:sz w:val="24"/>
                <w:szCs w:val="24"/>
              </w:rPr>
            </w:pPr>
            <w:r w:rsidRPr="008F740C">
              <w:rPr>
                <w:sz w:val="24"/>
                <w:szCs w:val="24"/>
              </w:rPr>
              <w:t>nor</w:t>
            </w:r>
            <w:r w:rsidRPr="008F740C">
              <w:rPr>
                <w:spacing w:val="-2"/>
                <w:sz w:val="24"/>
                <w:szCs w:val="24"/>
              </w:rPr>
              <w:t>ē</w:t>
            </w:r>
            <w:r w:rsidRPr="008F740C">
              <w:rPr>
                <w:sz w:val="24"/>
                <w:szCs w:val="24"/>
              </w:rPr>
              <w:t>ķinu kon</w:t>
            </w:r>
            <w:r w:rsidRPr="008F740C">
              <w:rPr>
                <w:spacing w:val="1"/>
                <w:sz w:val="24"/>
                <w:szCs w:val="24"/>
              </w:rPr>
              <w:t>t</w:t>
            </w:r>
            <w:r w:rsidRPr="008F740C">
              <w:rPr>
                <w:sz w:val="24"/>
                <w:szCs w:val="24"/>
              </w:rPr>
              <w:t>s</w:t>
            </w:r>
          </w:p>
        </w:tc>
        <w:tc>
          <w:tcPr>
            <w:tcW w:w="7598" w:type="dxa"/>
            <w:gridSpan w:val="8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E07DC3" w14:textId="77777777" w:rsidR="006C7841" w:rsidRPr="008F740C" w:rsidRDefault="006C7841" w:rsidP="0071715F"/>
        </w:tc>
      </w:tr>
    </w:tbl>
    <w:p w14:paraId="15ED971A" w14:textId="77777777" w:rsidR="006C7841" w:rsidRPr="008F740C" w:rsidRDefault="006C7841" w:rsidP="006C7841">
      <w:pPr>
        <w:spacing w:line="260" w:lineRule="exact"/>
        <w:ind w:left="1122"/>
        <w:rPr>
          <w:sz w:val="24"/>
          <w:szCs w:val="24"/>
        </w:rPr>
      </w:pPr>
      <w:r w:rsidRPr="008F740C">
        <w:rPr>
          <w:sz w:val="24"/>
          <w:szCs w:val="24"/>
        </w:rPr>
        <w:t>* K</w:t>
      </w:r>
      <w:r w:rsidRPr="008F740C">
        <w:rPr>
          <w:spacing w:val="-1"/>
          <w:sz w:val="24"/>
          <w:szCs w:val="24"/>
        </w:rPr>
        <w:t>r</w:t>
      </w:r>
      <w:r w:rsidRPr="008F740C">
        <w:rPr>
          <w:sz w:val="24"/>
          <w:szCs w:val="24"/>
        </w:rPr>
        <w:t>i</w:t>
      </w:r>
      <w:r w:rsidRPr="008F740C">
        <w:rPr>
          <w:spacing w:val="1"/>
          <w:sz w:val="24"/>
          <w:szCs w:val="24"/>
        </w:rPr>
        <w:t>t</w:t>
      </w:r>
      <w:r w:rsidRPr="008F740C">
        <w:rPr>
          <w:spacing w:val="-1"/>
          <w:sz w:val="24"/>
          <w:szCs w:val="24"/>
        </w:rPr>
        <w:t>ē</w:t>
      </w:r>
      <w:r w:rsidRPr="008F740C">
        <w:rPr>
          <w:sz w:val="24"/>
          <w:szCs w:val="24"/>
        </w:rPr>
        <w:t xml:space="preserve">riju </w:t>
      </w:r>
      <w:r w:rsidRPr="008F740C">
        <w:rPr>
          <w:spacing w:val="-1"/>
          <w:sz w:val="24"/>
          <w:szCs w:val="24"/>
        </w:rPr>
        <w:t>a</w:t>
      </w:r>
      <w:r w:rsidRPr="008F740C">
        <w:rPr>
          <w:sz w:val="24"/>
          <w:szCs w:val="24"/>
        </w:rPr>
        <w:t>pl</w:t>
      </w:r>
      <w:r w:rsidRPr="008F740C">
        <w:rPr>
          <w:spacing w:val="1"/>
          <w:sz w:val="24"/>
          <w:szCs w:val="24"/>
        </w:rPr>
        <w:t>i</w:t>
      </w:r>
      <w:r w:rsidRPr="008F740C">
        <w:rPr>
          <w:spacing w:val="-1"/>
          <w:sz w:val="24"/>
          <w:szCs w:val="24"/>
        </w:rPr>
        <w:t>ec</w:t>
      </w:r>
      <w:r w:rsidRPr="008F740C">
        <w:rPr>
          <w:sz w:val="24"/>
          <w:szCs w:val="24"/>
        </w:rPr>
        <w:t>inoš</w:t>
      </w:r>
      <w:r w:rsidRPr="008F740C">
        <w:rPr>
          <w:spacing w:val="1"/>
          <w:sz w:val="24"/>
          <w:szCs w:val="24"/>
        </w:rPr>
        <w:t>i</w:t>
      </w:r>
      <w:r w:rsidRPr="008F740C">
        <w:rPr>
          <w:sz w:val="24"/>
          <w:szCs w:val="24"/>
        </w:rPr>
        <w:t>e</w:t>
      </w:r>
      <w:r w:rsidRPr="008F740C">
        <w:rPr>
          <w:spacing w:val="-1"/>
          <w:sz w:val="24"/>
          <w:szCs w:val="24"/>
        </w:rPr>
        <w:t xml:space="preserve"> </w:t>
      </w:r>
      <w:r w:rsidRPr="008F740C">
        <w:rPr>
          <w:spacing w:val="2"/>
          <w:sz w:val="24"/>
          <w:szCs w:val="24"/>
        </w:rPr>
        <w:t>d</w:t>
      </w:r>
      <w:r w:rsidRPr="008F740C">
        <w:rPr>
          <w:sz w:val="24"/>
          <w:szCs w:val="24"/>
        </w:rPr>
        <w:t xml:space="preserve">okumenti </w:t>
      </w:r>
      <w:r w:rsidRPr="008F740C">
        <w:rPr>
          <w:spacing w:val="1"/>
          <w:sz w:val="24"/>
          <w:szCs w:val="24"/>
        </w:rPr>
        <w:t>j</w:t>
      </w:r>
      <w:r w:rsidRPr="008F740C">
        <w:rPr>
          <w:spacing w:val="-1"/>
          <w:sz w:val="24"/>
          <w:szCs w:val="24"/>
        </w:rPr>
        <w:t>ā</w:t>
      </w:r>
      <w:r w:rsidRPr="008F740C">
        <w:rPr>
          <w:sz w:val="24"/>
          <w:szCs w:val="24"/>
        </w:rPr>
        <w:t>pievi</w:t>
      </w:r>
      <w:r w:rsidRPr="008F740C">
        <w:rPr>
          <w:spacing w:val="-1"/>
          <w:sz w:val="24"/>
          <w:szCs w:val="24"/>
        </w:rPr>
        <w:t>e</w:t>
      </w:r>
      <w:r w:rsidRPr="008F740C">
        <w:rPr>
          <w:sz w:val="24"/>
          <w:szCs w:val="24"/>
        </w:rPr>
        <w:t>no iesnie</w:t>
      </w:r>
      <w:r w:rsidRPr="008F740C">
        <w:rPr>
          <w:spacing w:val="-3"/>
          <w:sz w:val="24"/>
          <w:szCs w:val="24"/>
        </w:rPr>
        <w:t>g</w:t>
      </w:r>
      <w:r w:rsidRPr="008F740C">
        <w:rPr>
          <w:sz w:val="24"/>
          <w:szCs w:val="24"/>
        </w:rPr>
        <w:t>umam.</w:t>
      </w:r>
    </w:p>
    <w:p w14:paraId="56CA871A" w14:textId="77777777" w:rsidR="006C7841" w:rsidRPr="008F740C" w:rsidRDefault="006C7841" w:rsidP="006C7841">
      <w:pPr>
        <w:spacing w:before="5" w:line="140" w:lineRule="exact"/>
        <w:rPr>
          <w:sz w:val="15"/>
          <w:szCs w:val="15"/>
        </w:rPr>
      </w:pPr>
    </w:p>
    <w:p w14:paraId="32ADD54D" w14:textId="77777777" w:rsidR="006C7841" w:rsidRPr="008F740C" w:rsidRDefault="006C7841" w:rsidP="006C7841">
      <w:pPr>
        <w:spacing w:line="200" w:lineRule="exact"/>
      </w:pPr>
    </w:p>
    <w:p w14:paraId="51DCB12E" w14:textId="77777777" w:rsidR="006C7841" w:rsidRPr="008F740C" w:rsidRDefault="006C7841" w:rsidP="006C7841">
      <w:pPr>
        <w:tabs>
          <w:tab w:val="left" w:pos="6780"/>
        </w:tabs>
        <w:ind w:left="1182"/>
        <w:rPr>
          <w:sz w:val="24"/>
          <w:szCs w:val="24"/>
        </w:rPr>
      </w:pPr>
      <w:r w:rsidRPr="008F740C">
        <w:rPr>
          <w:spacing w:val="1"/>
          <w:sz w:val="24"/>
          <w:szCs w:val="24"/>
        </w:rPr>
        <w:t>S</w:t>
      </w:r>
      <w:r w:rsidRPr="008F740C">
        <w:rPr>
          <w:sz w:val="24"/>
          <w:szCs w:val="24"/>
        </w:rPr>
        <w:t>tudējoš</w:t>
      </w:r>
      <w:r w:rsidRPr="008F740C">
        <w:rPr>
          <w:spacing w:val="-1"/>
          <w:sz w:val="24"/>
          <w:szCs w:val="24"/>
        </w:rPr>
        <w:t>a</w:t>
      </w:r>
      <w:r w:rsidRPr="008F740C">
        <w:rPr>
          <w:sz w:val="24"/>
          <w:szCs w:val="24"/>
        </w:rPr>
        <w:t>is</w:t>
      </w:r>
      <w:r w:rsidRPr="008F740C">
        <w:rPr>
          <w:spacing w:val="-16"/>
          <w:sz w:val="24"/>
          <w:szCs w:val="24"/>
        </w:rPr>
        <w:t xml:space="preserve"> </w:t>
      </w:r>
      <w:r w:rsidRPr="008F740C">
        <w:rPr>
          <w:sz w:val="24"/>
          <w:szCs w:val="24"/>
          <w:u w:val="single" w:color="000000"/>
        </w:rPr>
        <w:t xml:space="preserve"> </w:t>
      </w:r>
      <w:r w:rsidRPr="008F740C">
        <w:rPr>
          <w:sz w:val="24"/>
          <w:szCs w:val="24"/>
          <w:u w:val="single" w:color="000000"/>
        </w:rPr>
        <w:tab/>
      </w:r>
    </w:p>
    <w:p w14:paraId="1A86131F" w14:textId="77777777" w:rsidR="006C7841" w:rsidRDefault="006C7841" w:rsidP="006C7841">
      <w:pPr>
        <w:spacing w:before="15"/>
        <w:ind w:left="3319"/>
      </w:pPr>
      <w:r>
        <w:rPr>
          <w:noProof/>
          <w:lang w:eastAsia="lv-LV"/>
        </w:rPr>
        <mc:AlternateContent>
          <mc:Choice Requires="wpg">
            <w:drawing>
              <wp:anchor distT="4294967295" distB="4294967295" distL="114300" distR="114300" simplePos="0" relativeHeight="251659264" behindDoc="1" locked="0" layoutInCell="1" allowOverlap="1" wp14:anchorId="1976ADCD" wp14:editId="78F6520F">
                <wp:simplePos x="0" y="0"/>
                <wp:positionH relativeFrom="page">
                  <wp:posOffset>5177790</wp:posOffset>
                </wp:positionH>
                <wp:positionV relativeFrom="paragraph">
                  <wp:posOffset>9524</wp:posOffset>
                </wp:positionV>
                <wp:extent cx="2094865" cy="0"/>
                <wp:effectExtent l="0" t="0" r="0" b="0"/>
                <wp:wrapNone/>
                <wp:docPr id="9" name="Grupa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4865" cy="0"/>
                          <a:chOff x="8154" y="15"/>
                          <a:chExt cx="3299" cy="0"/>
                        </a:xfrm>
                      </wpg:grpSpPr>
                      <wps:wsp>
                        <wps:cNvPr id="10" name="Freeform 4"/>
                        <wps:cNvSpPr>
                          <a:spLocks/>
                        </wps:cNvSpPr>
                        <wps:spPr bwMode="auto">
                          <a:xfrm>
                            <a:off x="8154" y="15"/>
                            <a:ext cx="3299" cy="0"/>
                          </a:xfrm>
                          <a:custGeom>
                            <a:avLst/>
                            <a:gdLst>
                              <a:gd name="T0" fmla="+- 0 11424 8154"/>
                              <a:gd name="T1" fmla="*/ T0 w 3299"/>
                              <a:gd name="T2" fmla="+- 0 8183 8154"/>
                              <a:gd name="T3" fmla="*/ T2 w 3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299">
                                <a:moveTo>
                                  <a:pt x="3270" y="0"/>
                                </a:moveTo>
                                <a:lnTo>
                                  <a:pt x="2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"/>
                        <wps:cNvSpPr>
                          <a:spLocks/>
                        </wps:cNvSpPr>
                        <wps:spPr bwMode="auto">
                          <a:xfrm>
                            <a:off x="8154" y="15"/>
                            <a:ext cx="3299" cy="0"/>
                          </a:xfrm>
                          <a:custGeom>
                            <a:avLst/>
                            <a:gdLst>
                              <a:gd name="T0" fmla="+- 0 8183 8154"/>
                              <a:gd name="T1" fmla="*/ T0 w 3299"/>
                              <a:gd name="T2" fmla="+- 0 11424 8154"/>
                              <a:gd name="T3" fmla="*/ T2 w 3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299">
                                <a:moveTo>
                                  <a:pt x="29" y="0"/>
                                </a:moveTo>
                                <a:lnTo>
                                  <a:pt x="327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A021D5F" id="Grupa 9" o:spid="_x0000_s1026" style="position:absolute;margin-left:407.7pt;margin-top:.75pt;width:164.95pt;height:0;z-index:-251657216;mso-wrap-distance-top:-3e-5mm;mso-wrap-distance-bottom:-3e-5mm;mso-position-horizontal-relative:page" coordorigin="8154,15" coordsize="329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">
                <v:shape id="Freeform 4" o:spid="_x0000_s1027" style="position:absolute;left:8154;top:15;width:3299;height:0;visibility:visible;mso-wrap-style:square;v-text-anchor:top" coordsize="329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" path="m3270,l29,e" filled="f" strokeweight=".82pt">
                  <v:path arrowok="t" o:connecttype="custom" o:connectlocs="3270,0;29,0" o:connectangles="0,0"/>
                </v:shape>
                <v:shape id="Freeform 3" o:spid="_x0000_s1028" style="position:absolute;left:8154;top:15;width:3299;height:0;visibility:visible;mso-wrap-style:square;v-text-anchor:top" coordsize="329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" path="m29,l3270,e" filled="f" strokeweight=".82pt">
                  <v:path arrowok="t" o:connecttype="custom" o:connectlocs="29,0;3270,0" o:connectangles="0,0"/>
                </v:shape>
                <w10:wrap anchorx="page"/>
              </v:group>
            </w:pict>
          </mc:Fallback>
        </mc:AlternateContent>
      </w:r>
      <w:r w:rsidRPr="008F740C">
        <w:rPr>
          <w:spacing w:val="1"/>
        </w:rPr>
        <w:t>(</w:t>
      </w:r>
      <w:r w:rsidRPr="008F740C">
        <w:rPr>
          <w:spacing w:val="-1"/>
        </w:rPr>
        <w:t>v</w:t>
      </w:r>
      <w:r w:rsidRPr="008F740C">
        <w:t>ā</w:t>
      </w:r>
      <w:r w:rsidRPr="008F740C">
        <w:rPr>
          <w:spacing w:val="1"/>
        </w:rPr>
        <w:t>rd</w:t>
      </w:r>
      <w:r w:rsidRPr="008F740C">
        <w:rPr>
          <w:spacing w:val="-1"/>
        </w:rPr>
        <w:t>s</w:t>
      </w:r>
      <w:r w:rsidRPr="008F740C">
        <w:t>,</w:t>
      </w:r>
      <w:r w:rsidRPr="008F740C">
        <w:rPr>
          <w:spacing w:val="45"/>
        </w:rPr>
        <w:t xml:space="preserve"> </w:t>
      </w:r>
      <w:r w:rsidRPr="008F740C">
        <w:rPr>
          <w:spacing w:val="-1"/>
        </w:rPr>
        <w:t>u</w:t>
      </w:r>
      <w:r w:rsidRPr="008F740C">
        <w:t>z</w:t>
      </w:r>
      <w:r w:rsidRPr="008F740C">
        <w:rPr>
          <w:spacing w:val="-1"/>
        </w:rPr>
        <w:t>v</w:t>
      </w:r>
      <w:r w:rsidRPr="008F740C">
        <w:t>ā</w:t>
      </w:r>
      <w:r w:rsidRPr="008F740C">
        <w:rPr>
          <w:spacing w:val="1"/>
        </w:rPr>
        <w:t>rd</w:t>
      </w:r>
      <w:r w:rsidRPr="008F740C">
        <w:rPr>
          <w:spacing w:val="-1"/>
        </w:rPr>
        <w:t>s</w:t>
      </w:r>
      <w:r w:rsidRPr="008F740C">
        <w:t xml:space="preserve">)     </w:t>
      </w:r>
      <w:r w:rsidRPr="008F740C">
        <w:rPr>
          <w:spacing w:val="48"/>
        </w:rPr>
        <w:t xml:space="preserve"> </w:t>
      </w:r>
      <w:r w:rsidRPr="008F740C">
        <w:rPr>
          <w:spacing w:val="1"/>
        </w:rPr>
        <w:t>(p</w:t>
      </w:r>
      <w:r w:rsidRPr="008F740C">
        <w:t>a</w:t>
      </w:r>
      <w:r w:rsidRPr="008F740C">
        <w:rPr>
          <w:spacing w:val="1"/>
        </w:rPr>
        <w:t>r</w:t>
      </w:r>
      <w:r w:rsidRPr="008F740C">
        <w:t>a</w:t>
      </w:r>
      <w:r w:rsidRPr="008F740C">
        <w:rPr>
          <w:spacing w:val="-1"/>
        </w:rPr>
        <w:t>ks</w:t>
      </w:r>
      <w:r w:rsidRPr="008F740C">
        <w:t>t</w:t>
      </w:r>
      <w:r w:rsidRPr="008F740C">
        <w:rPr>
          <w:spacing w:val="-1"/>
        </w:rPr>
        <w:t>s</w:t>
      </w:r>
      <w:r w:rsidRPr="008F740C">
        <w:t xml:space="preserve">)                                                            </w:t>
      </w:r>
      <w:r w:rsidRPr="008F740C">
        <w:rPr>
          <w:spacing w:val="40"/>
        </w:rPr>
        <w:t xml:space="preserve"> </w:t>
      </w:r>
      <w:r w:rsidRPr="008F740C">
        <w:rPr>
          <w:spacing w:val="1"/>
        </w:rPr>
        <w:t>(d</w:t>
      </w:r>
      <w:r w:rsidRPr="008F740C">
        <w:t>at</w:t>
      </w:r>
      <w:r w:rsidRPr="008F740C">
        <w:rPr>
          <w:spacing w:val="1"/>
        </w:rPr>
        <w:t>u</w:t>
      </w:r>
      <w:r w:rsidRPr="008F740C">
        <w:rPr>
          <w:spacing w:val="-4"/>
        </w:rPr>
        <w:t>m</w:t>
      </w:r>
      <w:r w:rsidRPr="008F740C">
        <w:rPr>
          <w:spacing w:val="-1"/>
        </w:rPr>
        <w:t>s</w:t>
      </w:r>
      <w:r w:rsidRPr="008F740C">
        <w:t>)</w:t>
      </w:r>
    </w:p>
    <w:p w14:paraId="249844D6" w14:textId="77777777" w:rsidR="00081D4F" w:rsidRDefault="00081D4F" w:rsidP="00081D4F">
      <w:pPr>
        <w:spacing w:before="19" w:line="260" w:lineRule="exact"/>
        <w:rPr>
          <w:sz w:val="26"/>
          <w:szCs w:val="26"/>
        </w:rPr>
      </w:pPr>
    </w:p>
    <w:p w14:paraId="00957E8B" w14:textId="77777777" w:rsidR="00081D4F" w:rsidRDefault="00081D4F" w:rsidP="00081D4F">
      <w:pPr>
        <w:spacing w:before="19" w:line="260" w:lineRule="exact"/>
        <w:rPr>
          <w:sz w:val="26"/>
          <w:szCs w:val="26"/>
        </w:rPr>
      </w:pPr>
    </w:p>
    <w:p w14:paraId="5FD1D3A5" w14:textId="77777777" w:rsidR="00D1509D" w:rsidRDefault="00D1509D">
      <w:pPr>
        <w:spacing w:before="15"/>
        <w:rPr>
          <w:sz w:val="26"/>
          <w:szCs w:val="26"/>
        </w:rPr>
      </w:pPr>
      <w:bookmarkStart w:id="0" w:name="_GoBack"/>
      <w:bookmarkEnd w:id="0"/>
    </w:p>
    <w:p w14:paraId="64C81B96" w14:textId="77777777" w:rsidR="00D1509D" w:rsidRDefault="00D1509D">
      <w:pPr>
        <w:spacing w:before="15"/>
        <w:rPr>
          <w:sz w:val="26"/>
          <w:szCs w:val="26"/>
        </w:rPr>
      </w:pPr>
    </w:p>
    <w:p w14:paraId="3A39459C" w14:textId="77777777" w:rsidR="00D1509D" w:rsidRDefault="00D1509D">
      <w:pPr>
        <w:spacing w:before="15"/>
        <w:rPr>
          <w:sz w:val="26"/>
          <w:szCs w:val="26"/>
        </w:rPr>
      </w:pPr>
    </w:p>
    <w:p w14:paraId="131EA398" w14:textId="372358B5" w:rsidR="00513FF3" w:rsidRPr="00C93BA3" w:rsidRDefault="00513FF3">
      <w:pPr>
        <w:spacing w:before="15"/>
        <w:rPr>
          <w:sz w:val="24"/>
          <w:szCs w:val="24"/>
        </w:rPr>
      </w:pPr>
    </w:p>
    <w:sectPr w:rsidR="00513FF3" w:rsidRPr="00C93BA3">
      <w:type w:val="continuous"/>
      <w:pgSz w:w="11920" w:h="16840"/>
      <w:pgMar w:top="1242" w:right="1021" w:bottom="1134" w:left="1599" w:header="73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25133" w14:textId="77777777" w:rsidR="0047651E" w:rsidRDefault="0047651E">
      <w:r>
        <w:separator/>
      </w:r>
    </w:p>
  </w:endnote>
  <w:endnote w:type="continuationSeparator" w:id="0">
    <w:p w14:paraId="140F9DD8" w14:textId="77777777" w:rsidR="0047651E" w:rsidRDefault="00476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51E5F" w14:textId="69F78F9F" w:rsidR="00513FF3" w:rsidRDefault="00825F9A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A645AB">
      <w:rPr>
        <w:noProof/>
        <w:color w:val="000000"/>
      </w:rPr>
      <w:t>1</w:t>
    </w:r>
    <w:r>
      <w:rPr>
        <w:color w:val="000000"/>
      </w:rPr>
      <w:fldChar w:fldCharType="end"/>
    </w:r>
  </w:p>
  <w:p w14:paraId="35CAE460" w14:textId="77777777" w:rsidR="00513FF3" w:rsidRDefault="00513FF3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68F8A5" w14:textId="77777777" w:rsidR="0047651E" w:rsidRDefault="0047651E">
      <w:r>
        <w:separator/>
      </w:r>
    </w:p>
  </w:footnote>
  <w:footnote w:type="continuationSeparator" w:id="0">
    <w:p w14:paraId="214A999C" w14:textId="77777777" w:rsidR="0047651E" w:rsidRDefault="004765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1DEE"/>
    <w:multiLevelType w:val="hybridMultilevel"/>
    <w:tmpl w:val="E7CC07B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06103"/>
    <w:multiLevelType w:val="multilevel"/>
    <w:tmpl w:val="F1D87712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1283" w:hanging="431"/>
      </w:pPr>
      <w:rPr>
        <w:b w:val="0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vertAlign w:val="baseline"/>
      </w:rPr>
    </w:lvl>
  </w:abstractNum>
  <w:abstractNum w:abstractNumId="2" w15:restartNumberingAfterBreak="0">
    <w:nsid w:val="08293D71"/>
    <w:multiLevelType w:val="multilevel"/>
    <w:tmpl w:val="D8B09A82"/>
    <w:lvl w:ilvl="0">
      <w:start w:val="1"/>
      <w:numFmt w:val="decimal"/>
      <w:lvlText w:val="%1."/>
      <w:lvlJc w:val="left"/>
      <w:pPr>
        <w:ind w:left="502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3" w15:restartNumberingAfterBreak="0">
    <w:nsid w:val="341552BD"/>
    <w:multiLevelType w:val="multilevel"/>
    <w:tmpl w:val="58146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3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4723EE3"/>
    <w:multiLevelType w:val="multilevel"/>
    <w:tmpl w:val="89A27D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color w:val="auto"/>
      </w:rPr>
    </w:lvl>
  </w:abstractNum>
  <w:abstractNum w:abstractNumId="5" w15:restartNumberingAfterBreak="0">
    <w:nsid w:val="4AB12E9C"/>
    <w:multiLevelType w:val="hybridMultilevel"/>
    <w:tmpl w:val="A544BE38"/>
    <w:lvl w:ilvl="0" w:tplc="0426000F">
      <w:start w:val="1"/>
      <w:numFmt w:val="decimal"/>
      <w:lvlText w:val="%1."/>
      <w:lvlJc w:val="left"/>
      <w:pPr>
        <w:ind w:left="964" w:hanging="360"/>
      </w:pPr>
    </w:lvl>
    <w:lvl w:ilvl="1" w:tplc="04260019" w:tentative="1">
      <w:start w:val="1"/>
      <w:numFmt w:val="lowerLetter"/>
      <w:lvlText w:val="%2."/>
      <w:lvlJc w:val="left"/>
      <w:pPr>
        <w:ind w:left="1684" w:hanging="360"/>
      </w:pPr>
    </w:lvl>
    <w:lvl w:ilvl="2" w:tplc="0426001B" w:tentative="1">
      <w:start w:val="1"/>
      <w:numFmt w:val="lowerRoman"/>
      <w:lvlText w:val="%3."/>
      <w:lvlJc w:val="right"/>
      <w:pPr>
        <w:ind w:left="2404" w:hanging="180"/>
      </w:pPr>
    </w:lvl>
    <w:lvl w:ilvl="3" w:tplc="0426000F" w:tentative="1">
      <w:start w:val="1"/>
      <w:numFmt w:val="decimal"/>
      <w:lvlText w:val="%4."/>
      <w:lvlJc w:val="left"/>
      <w:pPr>
        <w:ind w:left="3124" w:hanging="360"/>
      </w:pPr>
    </w:lvl>
    <w:lvl w:ilvl="4" w:tplc="04260019" w:tentative="1">
      <w:start w:val="1"/>
      <w:numFmt w:val="lowerLetter"/>
      <w:lvlText w:val="%5."/>
      <w:lvlJc w:val="left"/>
      <w:pPr>
        <w:ind w:left="3844" w:hanging="360"/>
      </w:pPr>
    </w:lvl>
    <w:lvl w:ilvl="5" w:tplc="0426001B" w:tentative="1">
      <w:start w:val="1"/>
      <w:numFmt w:val="lowerRoman"/>
      <w:lvlText w:val="%6."/>
      <w:lvlJc w:val="right"/>
      <w:pPr>
        <w:ind w:left="4564" w:hanging="180"/>
      </w:pPr>
    </w:lvl>
    <w:lvl w:ilvl="6" w:tplc="0426000F" w:tentative="1">
      <w:start w:val="1"/>
      <w:numFmt w:val="decimal"/>
      <w:lvlText w:val="%7."/>
      <w:lvlJc w:val="left"/>
      <w:pPr>
        <w:ind w:left="5284" w:hanging="360"/>
      </w:pPr>
    </w:lvl>
    <w:lvl w:ilvl="7" w:tplc="04260019" w:tentative="1">
      <w:start w:val="1"/>
      <w:numFmt w:val="lowerLetter"/>
      <w:lvlText w:val="%8."/>
      <w:lvlJc w:val="left"/>
      <w:pPr>
        <w:ind w:left="6004" w:hanging="360"/>
      </w:pPr>
    </w:lvl>
    <w:lvl w:ilvl="8" w:tplc="0426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6" w15:restartNumberingAfterBreak="0">
    <w:nsid w:val="64CB0313"/>
    <w:multiLevelType w:val="multilevel"/>
    <w:tmpl w:val="30F44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ABC09EC"/>
    <w:multiLevelType w:val="multilevel"/>
    <w:tmpl w:val="B172D982"/>
    <w:lvl w:ilvl="0">
      <w:start w:val="6"/>
      <w:numFmt w:val="decimal"/>
      <w:lvlText w:val="%1"/>
      <w:lvlJc w:val="left"/>
      <w:pPr>
        <w:ind w:left="360" w:hanging="360"/>
      </w:pPr>
      <w:rPr>
        <w:color w:val="000000"/>
        <w:vertAlign w:val="baseline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color w:val="000000"/>
        <w:vertAlign w:val="baselin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color w:val="000000"/>
        <w:vertAlign w:val="baseline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color w:val="000000"/>
        <w:vertAlign w:val="baseline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color w:val="000000"/>
        <w:vertAlign w:val="baseline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color w:val="000000"/>
        <w:vertAlign w:val="baseline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color w:val="000000"/>
        <w:vertAlign w:val="baseline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color w:val="000000"/>
        <w:vertAlign w:val="baseline"/>
      </w:rPr>
    </w:lvl>
  </w:abstractNum>
  <w:abstractNum w:abstractNumId="8" w15:restartNumberingAfterBreak="0">
    <w:nsid w:val="7A7F373F"/>
    <w:multiLevelType w:val="multilevel"/>
    <w:tmpl w:val="3EE6600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6"/>
  </w:num>
  <w:num w:numId="5">
    <w:abstractNumId w:val="5"/>
  </w:num>
  <w:num w:numId="6">
    <w:abstractNumId w:val="3"/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U2tDAwNjM1MzNR0lEKTi0uzszPAykwrQUA7K9g0iwAAAA="/>
  </w:docVars>
  <w:rsids>
    <w:rsidRoot w:val="00513FF3"/>
    <w:rsid w:val="00046215"/>
    <w:rsid w:val="00064742"/>
    <w:rsid w:val="00081D4F"/>
    <w:rsid w:val="00090B0C"/>
    <w:rsid w:val="000E4C8E"/>
    <w:rsid w:val="000E6DE4"/>
    <w:rsid w:val="000F4FBF"/>
    <w:rsid w:val="001640E5"/>
    <w:rsid w:val="00180A8C"/>
    <w:rsid w:val="00185D13"/>
    <w:rsid w:val="001862B7"/>
    <w:rsid w:val="001B0488"/>
    <w:rsid w:val="001C2308"/>
    <w:rsid w:val="0021649B"/>
    <w:rsid w:val="00232032"/>
    <w:rsid w:val="00243B39"/>
    <w:rsid w:val="00250B0C"/>
    <w:rsid w:val="002A129B"/>
    <w:rsid w:val="002A59BE"/>
    <w:rsid w:val="002B0483"/>
    <w:rsid w:val="002E5FB0"/>
    <w:rsid w:val="00321811"/>
    <w:rsid w:val="003803D5"/>
    <w:rsid w:val="00392A48"/>
    <w:rsid w:val="003F1031"/>
    <w:rsid w:val="004044B2"/>
    <w:rsid w:val="00422FCB"/>
    <w:rsid w:val="00467688"/>
    <w:rsid w:val="0047651E"/>
    <w:rsid w:val="00493562"/>
    <w:rsid w:val="004C21D1"/>
    <w:rsid w:val="00513FF3"/>
    <w:rsid w:val="005239B1"/>
    <w:rsid w:val="005256ED"/>
    <w:rsid w:val="00526A57"/>
    <w:rsid w:val="0055431F"/>
    <w:rsid w:val="005B2EC6"/>
    <w:rsid w:val="005D2E53"/>
    <w:rsid w:val="006017F8"/>
    <w:rsid w:val="006545BC"/>
    <w:rsid w:val="006552EE"/>
    <w:rsid w:val="006C7841"/>
    <w:rsid w:val="006D1D71"/>
    <w:rsid w:val="006E738C"/>
    <w:rsid w:val="00732F96"/>
    <w:rsid w:val="00757714"/>
    <w:rsid w:val="007961FE"/>
    <w:rsid w:val="007A2ED4"/>
    <w:rsid w:val="007D2CA3"/>
    <w:rsid w:val="0081059C"/>
    <w:rsid w:val="00825F9A"/>
    <w:rsid w:val="00873272"/>
    <w:rsid w:val="008A2C6E"/>
    <w:rsid w:val="008A4049"/>
    <w:rsid w:val="008B43A3"/>
    <w:rsid w:val="008C4F73"/>
    <w:rsid w:val="00955745"/>
    <w:rsid w:val="009B3A5E"/>
    <w:rsid w:val="009B48B5"/>
    <w:rsid w:val="009C254C"/>
    <w:rsid w:val="00A071DA"/>
    <w:rsid w:val="00A56542"/>
    <w:rsid w:val="00A62B2C"/>
    <w:rsid w:val="00A645AB"/>
    <w:rsid w:val="00AB55FA"/>
    <w:rsid w:val="00AE5823"/>
    <w:rsid w:val="00AE593D"/>
    <w:rsid w:val="00BC412B"/>
    <w:rsid w:val="00C35779"/>
    <w:rsid w:val="00C42123"/>
    <w:rsid w:val="00C50D7A"/>
    <w:rsid w:val="00C537F6"/>
    <w:rsid w:val="00C80A4F"/>
    <w:rsid w:val="00C93BA3"/>
    <w:rsid w:val="00CC01C5"/>
    <w:rsid w:val="00CF53C8"/>
    <w:rsid w:val="00D1509D"/>
    <w:rsid w:val="00D45AC8"/>
    <w:rsid w:val="00D60522"/>
    <w:rsid w:val="00D95DC6"/>
    <w:rsid w:val="00DB2506"/>
    <w:rsid w:val="00E05D19"/>
    <w:rsid w:val="00E05EC6"/>
    <w:rsid w:val="00EC1C12"/>
    <w:rsid w:val="00EC1D40"/>
    <w:rsid w:val="00F0027D"/>
    <w:rsid w:val="00F64560"/>
    <w:rsid w:val="00FC73B4"/>
    <w:rsid w:val="00FF1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69131"/>
  <w15:docId w15:val="{BE017381-8936-4847-B807-AAD6FE486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v-LV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ind w:left="720" w:hanging="72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before="240" w:after="60"/>
      <w:ind w:left="1440" w:hanging="72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spacing w:before="240" w:after="60"/>
      <w:ind w:left="2160" w:hanging="72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ind w:left="2880" w:hanging="72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ind w:left="3600" w:hanging="720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pPr>
      <w:spacing w:before="240" w:after="60"/>
      <w:ind w:left="4320" w:hanging="720"/>
      <w:outlineLvl w:val="5"/>
    </w:pPr>
    <w:rPr>
      <w:b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1D4F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1D4F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1D4F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1D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D4F"/>
    <w:rPr>
      <w:rFonts w:ascii="Segoe UI" w:hAnsi="Segoe UI" w:cs="Segoe UI"/>
      <w:sz w:val="18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1D4F"/>
    <w:rPr>
      <w:rFonts w:ascii="Calibri" w:hAnsi="Calibri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1D4F"/>
    <w:rPr>
      <w:rFonts w:ascii="Calibri" w:hAnsi="Calibri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1D4F"/>
    <w:rPr>
      <w:rFonts w:ascii="Cambria" w:hAnsi="Cambria"/>
      <w:sz w:val="22"/>
      <w:szCs w:val="22"/>
      <w:lang w:val="en-US"/>
    </w:rPr>
  </w:style>
  <w:style w:type="character" w:customStyle="1" w:styleId="Heading1Char">
    <w:name w:val="Heading 1 Char"/>
    <w:link w:val="Heading1"/>
    <w:uiPriority w:val="9"/>
    <w:rsid w:val="00081D4F"/>
    <w:rPr>
      <w:rFonts w:ascii="Cambria" w:eastAsia="Cambria" w:hAnsi="Cambria" w:cs="Cambria"/>
      <w:b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081D4F"/>
    <w:rPr>
      <w:rFonts w:ascii="Cambria" w:eastAsia="Cambria" w:hAnsi="Cambria" w:cs="Cambria"/>
      <w:b/>
      <w:i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081D4F"/>
    <w:rPr>
      <w:rFonts w:ascii="Cambria" w:eastAsia="Cambria" w:hAnsi="Cambria" w:cs="Cambria"/>
      <w:b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081D4F"/>
    <w:rPr>
      <w:rFonts w:ascii="Calibri" w:eastAsia="Calibri" w:hAnsi="Calibri" w:cs="Calibri"/>
      <w:b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081D4F"/>
    <w:rPr>
      <w:rFonts w:ascii="Calibri" w:eastAsia="Calibri" w:hAnsi="Calibri" w:cs="Calibri"/>
      <w:b/>
      <w:i/>
      <w:sz w:val="26"/>
      <w:szCs w:val="26"/>
    </w:rPr>
  </w:style>
  <w:style w:type="character" w:customStyle="1" w:styleId="Heading6Char">
    <w:name w:val="Heading 6 Char"/>
    <w:link w:val="Heading6"/>
    <w:rsid w:val="00081D4F"/>
    <w:rPr>
      <w:b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D4F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D4F"/>
    <w:rPr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081D4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081D4F"/>
    <w:pPr>
      <w:tabs>
        <w:tab w:val="center" w:pos="4153"/>
        <w:tab w:val="right" w:pos="8306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081D4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1D4F"/>
    <w:pPr>
      <w:tabs>
        <w:tab w:val="center" w:pos="4153"/>
        <w:tab w:val="right" w:pos="8306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81D4F"/>
    <w:rPr>
      <w:lang w:val="en-US"/>
    </w:rPr>
  </w:style>
  <w:style w:type="character" w:styleId="Strong">
    <w:name w:val="Strong"/>
    <w:uiPriority w:val="22"/>
    <w:qFormat/>
    <w:rsid w:val="00081D4F"/>
    <w:rPr>
      <w:b/>
      <w:bCs/>
    </w:rPr>
  </w:style>
  <w:style w:type="paragraph" w:styleId="NoSpacing">
    <w:name w:val="No Spacing"/>
    <w:uiPriority w:val="1"/>
    <w:qFormat/>
    <w:rsid w:val="00081D4F"/>
    <w:rPr>
      <w:rFonts w:ascii="Calibri" w:eastAsia="Calibri" w:hAnsi="Calibri"/>
      <w:sz w:val="22"/>
      <w:szCs w:val="22"/>
      <w:lang w:val="en-US"/>
    </w:rPr>
  </w:style>
  <w:style w:type="character" w:customStyle="1" w:styleId="apple-converted-space">
    <w:name w:val="apple-converted-space"/>
    <w:basedOn w:val="DefaultParagraphFont"/>
    <w:rsid w:val="00081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F35B9E5403A49864BA518E9C74C25" ma:contentTypeVersion="12" ma:contentTypeDescription="Create a new document." ma:contentTypeScope="" ma:versionID="a415bac24ae3a7f64620f7ee8b1108e3">
  <xsd:schema xmlns:xsd="http://www.w3.org/2001/XMLSchema" xmlns:xs="http://www.w3.org/2001/XMLSchema" xmlns:p="http://schemas.microsoft.com/office/2006/metadata/properties" xmlns:ns3="c6381b95-eb43-4144-807f-c3700a339b2b" xmlns:ns4="3a3d8c5e-f54e-4306-b783-94f1a57fddb6" targetNamespace="http://schemas.microsoft.com/office/2006/metadata/properties" ma:root="true" ma:fieldsID="a5b85b313b54d550082d070bdcd8f99d" ns3:_="" ns4:_="">
    <xsd:import namespace="c6381b95-eb43-4144-807f-c3700a339b2b"/>
    <xsd:import namespace="3a3d8c5e-f54e-4306-b783-94f1a57fd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81b95-eb43-4144-807f-c3700a339b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8c5e-f54e-4306-b783-94f1a57fd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DD3E83-7A6F-4850-9780-E4AFF4108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81b95-eb43-4144-807f-c3700a339b2b"/>
    <ds:schemaRef ds:uri="3a3d8c5e-f54e-4306-b783-94f1a57fd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11BFD4-D665-4D34-AE0C-1A38515578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78125B-E46D-4F52-80D9-0F16202B66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1</Words>
  <Characters>1449</Characters>
  <Application>Microsoft Office Word</Application>
  <DocSecurity>0</DocSecurity>
  <Lines>12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rīna Rudoviča</dc:creator>
  <cp:lastModifiedBy>lietotajs</cp:lastModifiedBy>
  <cp:revision>3</cp:revision>
  <cp:lastPrinted>2020-06-15T13:00:00Z</cp:lastPrinted>
  <dcterms:created xsi:type="dcterms:W3CDTF">2020-06-30T08:10:00Z</dcterms:created>
  <dcterms:modified xsi:type="dcterms:W3CDTF">2020-07-06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7F35B9E5403A49864BA518E9C74C25</vt:lpwstr>
  </property>
</Properties>
</file>